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AD613" w14:textId="77777777" w:rsidR="0046765E" w:rsidRDefault="0046765E">
      <w:pPr>
        <w:pStyle w:val="BodyText"/>
        <w:rPr>
          <w:rFonts w:ascii="Times New Roman"/>
          <w:sz w:val="20"/>
        </w:rPr>
      </w:pPr>
    </w:p>
    <w:p w14:paraId="62DFFE2D" w14:textId="1EFC7152" w:rsidR="00873191" w:rsidRDefault="00873191" w:rsidP="00697E1D">
      <w:pPr>
        <w:pStyle w:val="BodyText"/>
        <w:tabs>
          <w:tab w:val="left" w:pos="1178"/>
        </w:tabs>
        <w:rPr>
          <w:rFonts w:ascii="Times New Roman"/>
          <w:sz w:val="20"/>
        </w:rPr>
      </w:pPr>
    </w:p>
    <w:p w14:paraId="55941F2B" w14:textId="70A43D50" w:rsidR="00BE0644" w:rsidRDefault="00BE0644" w:rsidP="00697E1D">
      <w:pPr>
        <w:pStyle w:val="BodyText"/>
        <w:tabs>
          <w:tab w:val="left" w:pos="1178"/>
        </w:tabs>
        <w:rPr>
          <w:rFonts w:ascii="Times New Roman"/>
          <w:sz w:val="20"/>
        </w:rPr>
      </w:pPr>
    </w:p>
    <w:p w14:paraId="02FB4FC4" w14:textId="77777777" w:rsidR="00BE0644" w:rsidRPr="00BE0644" w:rsidRDefault="00BE0644" w:rsidP="00BE0644">
      <w:pPr>
        <w:widowControl/>
        <w:autoSpaceDE/>
        <w:autoSpaceDN/>
        <w:spacing w:before="120" w:line="276" w:lineRule="auto"/>
        <w:jc w:val="center"/>
        <w:rPr>
          <w:rFonts w:ascii="Arial Narrow" w:eastAsia="Calibri" w:hAnsi="Arial Narrow" w:cs="Times New Roman"/>
          <w:b/>
          <w:sz w:val="28"/>
          <w:szCs w:val="28"/>
          <w:lang w:val="en-AU"/>
        </w:rPr>
      </w:pPr>
      <w:r w:rsidRPr="00BE0644">
        <w:rPr>
          <w:rFonts w:ascii="Arial Narrow" w:eastAsia="Calibri" w:hAnsi="Arial Narrow" w:cs="Times New Roman"/>
          <w:b/>
          <w:sz w:val="28"/>
          <w:szCs w:val="28"/>
          <w:lang w:val="en-AU"/>
        </w:rPr>
        <w:t>NOMINATION OF EXAMINERS FORM</w:t>
      </w:r>
    </w:p>
    <w:p w14:paraId="7E2FD243" w14:textId="77777777" w:rsidR="00BE0644" w:rsidRPr="00BE0644" w:rsidRDefault="00BE0644" w:rsidP="00BE0644">
      <w:pPr>
        <w:widowControl/>
        <w:autoSpaceDE/>
        <w:autoSpaceDN/>
        <w:spacing w:line="276" w:lineRule="auto"/>
        <w:rPr>
          <w:rFonts w:ascii="Arial Narrow" w:eastAsia="Calibri" w:hAnsi="Arial Narrow" w:cs="Times New Roman"/>
          <w:lang w:val="en-AU"/>
        </w:rPr>
      </w:pPr>
      <w:r w:rsidRPr="00BE0644">
        <w:rPr>
          <w:rFonts w:ascii="Arial Narrow" w:eastAsia="Calibri" w:hAnsi="Arial Narrow" w:cs="Times New Roman"/>
          <w:lang w:val="en-AU"/>
        </w:rPr>
        <w:t>This form should be completed after reading the Fiji National University’s Nomination of Examiners Guidelines.</w:t>
      </w:r>
    </w:p>
    <w:p w14:paraId="0BA26029"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p>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397"/>
        <w:gridCol w:w="1583"/>
        <w:gridCol w:w="3300"/>
      </w:tblGrid>
      <w:tr w:rsidR="00BE0644" w:rsidRPr="00BE0644" w14:paraId="6380023B" w14:textId="77777777" w:rsidTr="00BF33B4">
        <w:trPr>
          <w:trHeight w:val="305"/>
        </w:trPr>
        <w:tc>
          <w:tcPr>
            <w:tcW w:w="10530" w:type="dxa"/>
            <w:gridSpan w:val="4"/>
            <w:shd w:val="clear" w:color="auto" w:fill="002060"/>
            <w:vAlign w:val="center"/>
          </w:tcPr>
          <w:p w14:paraId="6F4FCD33" w14:textId="77777777" w:rsidR="00BE0644" w:rsidRPr="00BE0644" w:rsidRDefault="00BE0644" w:rsidP="00BE0644">
            <w:pPr>
              <w:keepNext/>
              <w:keepLines/>
              <w:widowControl/>
              <w:autoSpaceDE/>
              <w:autoSpaceDN/>
              <w:spacing w:line="276" w:lineRule="auto"/>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bCs/>
                <w:sz w:val="24"/>
                <w:szCs w:val="24"/>
                <w:lang w:val="en-AU"/>
              </w:rPr>
              <w:t>PERSONAL DETAILS OF THE CANDIDATE</w:t>
            </w:r>
          </w:p>
        </w:tc>
      </w:tr>
      <w:tr w:rsidR="00BE0644" w:rsidRPr="00BE0644" w14:paraId="41A66C1E" w14:textId="77777777" w:rsidTr="00BF33B4">
        <w:trPr>
          <w:trHeight w:val="368"/>
        </w:trPr>
        <w:tc>
          <w:tcPr>
            <w:tcW w:w="2250" w:type="dxa"/>
            <w:shd w:val="clear" w:color="auto" w:fill="auto"/>
            <w:vAlign w:val="center"/>
          </w:tcPr>
          <w:p w14:paraId="40E27011"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p>
          <w:p w14:paraId="49F225D3"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HDR Candidate Name:</w:t>
            </w:r>
          </w:p>
          <w:p w14:paraId="69A1EDD6"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p>
        </w:tc>
        <w:tc>
          <w:tcPr>
            <w:tcW w:w="3397" w:type="dxa"/>
            <w:shd w:val="clear" w:color="auto" w:fill="auto"/>
            <w:vAlign w:val="center"/>
          </w:tcPr>
          <w:p w14:paraId="042E10F3" w14:textId="77777777" w:rsidR="00BE0644" w:rsidRPr="00BE0644" w:rsidRDefault="00BE0644" w:rsidP="00BE0644">
            <w:pPr>
              <w:widowControl/>
              <w:autoSpaceDE/>
              <w:autoSpaceDN/>
              <w:rPr>
                <w:rFonts w:ascii="Arial Narrow" w:eastAsia="Calibri" w:hAnsi="Arial Narrow" w:cs="Times New Roman"/>
                <w:lang w:val="en-AU"/>
              </w:rPr>
            </w:pPr>
            <w:r w:rsidRPr="00BE0644">
              <w:rPr>
                <w:rFonts w:ascii="Arial Narrow" w:eastAsia="Calibri" w:hAnsi="Arial Narrow" w:cs="Times New Roman"/>
                <w:lang w:val="en-AU"/>
              </w:rPr>
              <w:t xml:space="preserve"> </w:t>
            </w:r>
            <w:sdt>
              <w:sdtPr>
                <w:rPr>
                  <w:rFonts w:ascii="Arial Narrow" w:eastAsia="Calibri" w:hAnsi="Arial Narrow" w:cs="Calibri"/>
                  <w:bCs/>
                  <w:color w:val="808080"/>
                  <w:lang w:val="en-NZ"/>
                </w:rPr>
                <w:id w:val="1387834664"/>
                <w:placeholder>
                  <w:docPart w:val="FFBAFC631A35424DAE99250BE170C115"/>
                </w:placeholder>
                <w:showingPlcHdr/>
              </w:sdtPr>
              <w:sdtContent>
                <w:r w:rsidRPr="00BE0644">
                  <w:rPr>
                    <w:rFonts w:ascii="Arial Narrow" w:eastAsia="Calibri" w:hAnsi="Arial Narrow" w:cs="Times New Roman"/>
                    <w:color w:val="808080"/>
                    <w:lang w:val="en-NZ"/>
                  </w:rPr>
                  <w:t>Click here to enter text.</w:t>
                </w:r>
              </w:sdtContent>
            </w:sdt>
          </w:p>
        </w:tc>
        <w:tc>
          <w:tcPr>
            <w:tcW w:w="1583" w:type="dxa"/>
            <w:shd w:val="clear" w:color="auto" w:fill="auto"/>
            <w:vAlign w:val="center"/>
          </w:tcPr>
          <w:p w14:paraId="764CE476" w14:textId="77777777" w:rsidR="00BE0644" w:rsidRPr="00BE0644" w:rsidRDefault="00BE0644" w:rsidP="00BE0644">
            <w:pPr>
              <w:widowControl/>
              <w:autoSpaceDE/>
              <w:autoSpaceDN/>
              <w:rPr>
                <w:rFonts w:ascii="Arial Narrow" w:eastAsia="Calibri" w:hAnsi="Arial Narrow" w:cs="Times New Roman"/>
                <w:b/>
                <w:lang w:val="en-AU"/>
              </w:rPr>
            </w:pPr>
            <w:r w:rsidRPr="00BE0644">
              <w:rPr>
                <w:rFonts w:ascii="Arial Narrow" w:eastAsia="Calibri" w:hAnsi="Arial Narrow" w:cs="Times New Roman"/>
                <w:b/>
                <w:lang w:val="en-AU"/>
              </w:rPr>
              <w:t>ID Number:</w:t>
            </w:r>
          </w:p>
        </w:tc>
        <w:tc>
          <w:tcPr>
            <w:tcW w:w="3300" w:type="dxa"/>
            <w:shd w:val="clear" w:color="auto" w:fill="auto"/>
            <w:vAlign w:val="center"/>
          </w:tcPr>
          <w:p w14:paraId="7EE566D1" w14:textId="77777777" w:rsidR="00BE0644" w:rsidRPr="00BE0644" w:rsidRDefault="00BE0644" w:rsidP="00BE0644">
            <w:pPr>
              <w:widowControl/>
              <w:autoSpaceDE/>
              <w:autoSpaceDN/>
              <w:rPr>
                <w:rFonts w:ascii="Arial Narrow" w:eastAsia="Calibri" w:hAnsi="Arial Narrow" w:cs="Times New Roman"/>
                <w:lang w:val="en-AU"/>
              </w:rPr>
            </w:pPr>
            <w:sdt>
              <w:sdtPr>
                <w:rPr>
                  <w:rFonts w:ascii="Arial Narrow" w:eastAsia="Calibri" w:hAnsi="Arial Narrow" w:cs="Calibri"/>
                  <w:bCs/>
                  <w:color w:val="808080"/>
                  <w:lang w:val="en-NZ"/>
                </w:rPr>
                <w:id w:val="1064380659"/>
                <w:placeholder>
                  <w:docPart w:val="551FA3BD80924FC2B4FCD5DCDC52DE5C"/>
                </w:placeholder>
                <w:showingPlcHdr/>
              </w:sdtPr>
              <w:sdtContent>
                <w:r w:rsidRPr="00BE0644">
                  <w:rPr>
                    <w:rFonts w:ascii="Arial Narrow" w:eastAsia="Calibri" w:hAnsi="Arial Narrow" w:cs="Times New Roman"/>
                    <w:color w:val="808080"/>
                    <w:lang w:val="en-NZ"/>
                  </w:rPr>
                  <w:t>Click here to enter text.</w:t>
                </w:r>
              </w:sdtContent>
            </w:sdt>
          </w:p>
        </w:tc>
      </w:tr>
      <w:tr w:rsidR="00BE0644" w:rsidRPr="00BE0644" w14:paraId="50F3E597" w14:textId="77777777" w:rsidTr="00BF33B4">
        <w:trPr>
          <w:trHeight w:val="368"/>
        </w:trPr>
        <w:tc>
          <w:tcPr>
            <w:tcW w:w="2250" w:type="dxa"/>
            <w:shd w:val="clear" w:color="auto" w:fill="auto"/>
            <w:vAlign w:val="center"/>
          </w:tcPr>
          <w:p w14:paraId="288E8F0B"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Email:</w:t>
            </w:r>
          </w:p>
        </w:tc>
        <w:tc>
          <w:tcPr>
            <w:tcW w:w="3397" w:type="dxa"/>
            <w:shd w:val="clear" w:color="auto" w:fill="auto"/>
            <w:vAlign w:val="center"/>
          </w:tcPr>
          <w:p w14:paraId="0012722A" w14:textId="77777777" w:rsidR="00BE0644" w:rsidRPr="00BE0644" w:rsidRDefault="00BE0644" w:rsidP="00BE0644">
            <w:pPr>
              <w:widowControl/>
              <w:autoSpaceDE/>
              <w:autoSpaceDN/>
              <w:rPr>
                <w:rFonts w:ascii="Arial Narrow" w:eastAsia="Calibri" w:hAnsi="Arial Narrow" w:cs="Times New Roman"/>
                <w:lang w:val="en-AU"/>
              </w:rPr>
            </w:pPr>
          </w:p>
        </w:tc>
        <w:tc>
          <w:tcPr>
            <w:tcW w:w="1583" w:type="dxa"/>
            <w:shd w:val="clear" w:color="auto" w:fill="auto"/>
            <w:vAlign w:val="center"/>
          </w:tcPr>
          <w:p w14:paraId="5EB26E94" w14:textId="77777777" w:rsidR="00BE0644" w:rsidRPr="00BE0644" w:rsidRDefault="00BE0644" w:rsidP="00BE0644">
            <w:pPr>
              <w:widowControl/>
              <w:autoSpaceDE/>
              <w:autoSpaceDN/>
              <w:rPr>
                <w:rFonts w:ascii="Arial Narrow" w:eastAsia="Calibri" w:hAnsi="Arial Narrow" w:cs="Times New Roman"/>
                <w:b/>
                <w:lang w:val="en-AU"/>
              </w:rPr>
            </w:pPr>
            <w:r w:rsidRPr="00BE0644">
              <w:rPr>
                <w:rFonts w:ascii="Arial Narrow" w:eastAsia="Calibri" w:hAnsi="Arial Narrow" w:cs="Times New Roman"/>
                <w:b/>
                <w:lang w:val="en-AU"/>
              </w:rPr>
              <w:t>Phone:</w:t>
            </w:r>
          </w:p>
        </w:tc>
        <w:tc>
          <w:tcPr>
            <w:tcW w:w="3300" w:type="dxa"/>
            <w:shd w:val="clear" w:color="auto" w:fill="auto"/>
            <w:vAlign w:val="center"/>
          </w:tcPr>
          <w:p w14:paraId="7E48FBE1" w14:textId="77777777" w:rsidR="00BE0644" w:rsidRPr="00BE0644" w:rsidRDefault="00BE0644" w:rsidP="00BE0644">
            <w:pPr>
              <w:widowControl/>
              <w:autoSpaceDE/>
              <w:autoSpaceDN/>
              <w:rPr>
                <w:rFonts w:ascii="Arial Narrow" w:eastAsia="Calibri" w:hAnsi="Arial Narrow" w:cs="Calibri"/>
                <w:bCs/>
                <w:color w:val="808080"/>
                <w:lang w:val="en-NZ"/>
              </w:rPr>
            </w:pPr>
          </w:p>
        </w:tc>
      </w:tr>
      <w:tr w:rsidR="00BE0644" w:rsidRPr="00BE0644" w14:paraId="676E25E8" w14:textId="77777777" w:rsidTr="00BF33B4">
        <w:trPr>
          <w:trHeight w:val="350"/>
        </w:trPr>
        <w:tc>
          <w:tcPr>
            <w:tcW w:w="2250" w:type="dxa"/>
            <w:shd w:val="clear" w:color="auto" w:fill="auto"/>
            <w:vAlign w:val="center"/>
          </w:tcPr>
          <w:p w14:paraId="37BBBFA0"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Department:</w:t>
            </w:r>
          </w:p>
          <w:p w14:paraId="38B33AF0"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p>
        </w:tc>
        <w:tc>
          <w:tcPr>
            <w:tcW w:w="3397" w:type="dxa"/>
            <w:shd w:val="clear" w:color="auto" w:fill="auto"/>
          </w:tcPr>
          <w:p w14:paraId="4EE8CC8C" w14:textId="77777777" w:rsidR="00BE0644" w:rsidRPr="00BE0644" w:rsidRDefault="00BE0644" w:rsidP="00BE0644">
            <w:pPr>
              <w:widowControl/>
              <w:autoSpaceDE/>
              <w:autoSpaceDN/>
              <w:rPr>
                <w:rFonts w:ascii="Arial Narrow" w:eastAsia="Calibri" w:hAnsi="Arial Narrow" w:cs="Times New Roman"/>
                <w:lang w:val="en-AU"/>
              </w:rPr>
            </w:pPr>
            <w:sdt>
              <w:sdtPr>
                <w:rPr>
                  <w:rFonts w:ascii="Arial Narrow" w:eastAsia="Calibri" w:hAnsi="Arial Narrow" w:cs="Calibri"/>
                  <w:bCs/>
                  <w:color w:val="808080"/>
                  <w:lang w:val="en-NZ"/>
                </w:rPr>
                <w:id w:val="1197041473"/>
                <w:placeholder>
                  <w:docPart w:val="336D442985274FCFBE8602419C549255"/>
                </w:placeholder>
                <w:showingPlcHdr/>
              </w:sdtPr>
              <w:sdtContent>
                <w:r w:rsidRPr="00BE0644">
                  <w:rPr>
                    <w:rFonts w:ascii="Arial Narrow" w:eastAsia="Calibri" w:hAnsi="Arial Narrow" w:cs="Times New Roman"/>
                    <w:color w:val="808080"/>
                    <w:lang w:val="en-NZ"/>
                  </w:rPr>
                  <w:t>Click here to enter text.</w:t>
                </w:r>
              </w:sdtContent>
            </w:sdt>
          </w:p>
        </w:tc>
        <w:tc>
          <w:tcPr>
            <w:tcW w:w="1583" w:type="dxa"/>
            <w:shd w:val="clear" w:color="auto" w:fill="auto"/>
          </w:tcPr>
          <w:p w14:paraId="53FBFC03" w14:textId="77777777" w:rsidR="00BE0644" w:rsidRPr="00BE0644" w:rsidRDefault="00BE0644" w:rsidP="00BE0644">
            <w:pPr>
              <w:widowControl/>
              <w:autoSpaceDE/>
              <w:autoSpaceDN/>
              <w:rPr>
                <w:rFonts w:ascii="Arial Narrow" w:eastAsia="Calibri" w:hAnsi="Arial Narrow" w:cs="Times New Roman"/>
                <w:b/>
                <w:lang w:val="en-AU"/>
              </w:rPr>
            </w:pPr>
            <w:r w:rsidRPr="00BE0644">
              <w:rPr>
                <w:rFonts w:ascii="Arial Narrow" w:eastAsia="Calibri" w:hAnsi="Arial Narrow" w:cs="Times New Roman"/>
                <w:b/>
                <w:lang w:val="en-AU"/>
              </w:rPr>
              <w:t>Degree for Examination:</w:t>
            </w:r>
          </w:p>
        </w:tc>
        <w:tc>
          <w:tcPr>
            <w:tcW w:w="3300" w:type="dxa"/>
            <w:shd w:val="clear" w:color="auto" w:fill="auto"/>
          </w:tcPr>
          <w:p w14:paraId="04FFE12D" w14:textId="77777777" w:rsidR="00BE0644" w:rsidRPr="00BE0644" w:rsidRDefault="00BE0644" w:rsidP="00BE0644">
            <w:pPr>
              <w:widowControl/>
              <w:autoSpaceDE/>
              <w:autoSpaceDN/>
              <w:rPr>
                <w:rFonts w:ascii="Arial Narrow" w:eastAsia="Calibri" w:hAnsi="Arial Narrow" w:cs="Times New Roman"/>
                <w:lang w:val="en-AU"/>
              </w:rPr>
            </w:pPr>
            <w:sdt>
              <w:sdtPr>
                <w:rPr>
                  <w:rFonts w:ascii="Arial Narrow" w:eastAsia="Calibri" w:hAnsi="Arial Narrow" w:cs="Calibri"/>
                  <w:bCs/>
                  <w:color w:val="808080"/>
                  <w:lang w:val="en-NZ"/>
                </w:rPr>
                <w:id w:val="-282654181"/>
                <w:placeholder>
                  <w:docPart w:val="0DAB5F1B21AA48D0A671EC1DCD427ACB"/>
                </w:placeholder>
                <w:showingPlcHdr/>
              </w:sdtPr>
              <w:sdtContent>
                <w:r w:rsidRPr="00BE0644">
                  <w:rPr>
                    <w:rFonts w:ascii="Arial Narrow" w:eastAsia="Calibri" w:hAnsi="Arial Narrow" w:cs="Times New Roman"/>
                    <w:color w:val="808080"/>
                    <w:lang w:val="en-NZ"/>
                  </w:rPr>
                  <w:t>Click here to enter text.</w:t>
                </w:r>
              </w:sdtContent>
            </w:sdt>
          </w:p>
        </w:tc>
      </w:tr>
      <w:tr w:rsidR="00BE0644" w:rsidRPr="00BE0644" w14:paraId="5D3B510C" w14:textId="77777777" w:rsidTr="00BF33B4">
        <w:trPr>
          <w:trHeight w:val="350"/>
        </w:trPr>
        <w:tc>
          <w:tcPr>
            <w:tcW w:w="2250" w:type="dxa"/>
            <w:shd w:val="clear" w:color="auto" w:fill="auto"/>
            <w:vAlign w:val="center"/>
          </w:tcPr>
          <w:p w14:paraId="07B115B8"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Thesis Title:</w:t>
            </w:r>
          </w:p>
          <w:p w14:paraId="2F9ADE8E"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p>
        </w:tc>
        <w:tc>
          <w:tcPr>
            <w:tcW w:w="8280" w:type="dxa"/>
            <w:gridSpan w:val="3"/>
            <w:shd w:val="clear" w:color="auto" w:fill="auto"/>
          </w:tcPr>
          <w:p w14:paraId="6358B597" w14:textId="77777777" w:rsidR="00BE0644" w:rsidRPr="00BE0644" w:rsidRDefault="00BE0644" w:rsidP="00BE0644">
            <w:pPr>
              <w:widowControl/>
              <w:autoSpaceDE/>
              <w:autoSpaceDN/>
              <w:rPr>
                <w:rFonts w:ascii="Arial Narrow" w:eastAsia="Calibri" w:hAnsi="Arial Narrow" w:cs="Times New Roman"/>
                <w:lang w:val="en-AU"/>
              </w:rPr>
            </w:pPr>
            <w:r w:rsidRPr="00BE0644">
              <w:rPr>
                <w:rFonts w:ascii="Arial Narrow" w:eastAsia="Calibri" w:hAnsi="Arial Narrow" w:cs="Times New Roman"/>
                <w:lang w:val="en-AU"/>
              </w:rPr>
              <w:t xml:space="preserve"> </w:t>
            </w:r>
            <w:sdt>
              <w:sdtPr>
                <w:rPr>
                  <w:rFonts w:ascii="Arial Narrow" w:eastAsia="Calibri" w:hAnsi="Arial Narrow" w:cs="Calibri"/>
                  <w:bCs/>
                  <w:color w:val="808080"/>
                  <w:lang w:val="en-NZ"/>
                </w:rPr>
                <w:id w:val="1223181216"/>
                <w:placeholder>
                  <w:docPart w:val="ADC706C33071406EA082A8EF719C63C7"/>
                </w:placeholder>
                <w:showingPlcHdr/>
              </w:sdtPr>
              <w:sdtContent>
                <w:r w:rsidRPr="00BE0644">
                  <w:rPr>
                    <w:rFonts w:ascii="Arial Narrow" w:eastAsia="Calibri" w:hAnsi="Arial Narrow" w:cs="Times New Roman"/>
                    <w:color w:val="808080"/>
                    <w:lang w:val="en-NZ"/>
                  </w:rPr>
                  <w:t>Click here to enter text.</w:t>
                </w:r>
              </w:sdtContent>
            </w:sdt>
          </w:p>
        </w:tc>
      </w:tr>
    </w:tbl>
    <w:p w14:paraId="47A1287A" w14:textId="77777777" w:rsidR="00BE0644" w:rsidRPr="00BE0644" w:rsidRDefault="00BE0644" w:rsidP="00BE0644">
      <w:pPr>
        <w:widowControl/>
        <w:autoSpaceDE/>
        <w:autoSpaceDN/>
        <w:spacing w:line="276" w:lineRule="auto"/>
        <w:rPr>
          <w:rFonts w:ascii="Arial Narrow" w:eastAsia="Calibri" w:hAnsi="Arial Narrow" w:cs="Times New Roman"/>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7978"/>
      </w:tblGrid>
      <w:tr w:rsidR="00BE0644" w:rsidRPr="00BE0644" w14:paraId="26A3BFDE" w14:textId="77777777" w:rsidTr="00BF33B4">
        <w:trPr>
          <w:trHeight w:val="305"/>
        </w:trPr>
        <w:tc>
          <w:tcPr>
            <w:tcW w:w="10530" w:type="dxa"/>
            <w:gridSpan w:val="2"/>
            <w:shd w:val="clear" w:color="auto" w:fill="002060"/>
            <w:vAlign w:val="center"/>
          </w:tcPr>
          <w:p w14:paraId="0C9AB879" w14:textId="77777777" w:rsidR="00BE0644" w:rsidRPr="00BE0644" w:rsidRDefault="00BE0644" w:rsidP="00BE0644">
            <w:pPr>
              <w:keepNext/>
              <w:keepLines/>
              <w:widowControl/>
              <w:autoSpaceDE/>
              <w:autoSpaceDN/>
              <w:spacing w:line="276" w:lineRule="auto"/>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bCs/>
                <w:sz w:val="24"/>
                <w:szCs w:val="24"/>
                <w:lang w:val="en-AU"/>
              </w:rPr>
              <w:t>CANDIDATE’S SUPERVISOR (S)</w:t>
            </w:r>
          </w:p>
        </w:tc>
      </w:tr>
      <w:tr w:rsidR="00BE0644" w:rsidRPr="00BE0644" w14:paraId="43929468" w14:textId="77777777" w:rsidTr="00BF33B4">
        <w:trPr>
          <w:trHeight w:val="350"/>
        </w:trPr>
        <w:tc>
          <w:tcPr>
            <w:tcW w:w="2552" w:type="dxa"/>
            <w:shd w:val="clear" w:color="auto" w:fill="auto"/>
            <w:vAlign w:val="center"/>
          </w:tcPr>
          <w:p w14:paraId="73046D2E"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Senior Supervisor</w:t>
            </w:r>
          </w:p>
          <w:p w14:paraId="0BDD6D22"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Name:</w:t>
            </w:r>
          </w:p>
          <w:p w14:paraId="48B068B9"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Email:</w:t>
            </w:r>
          </w:p>
          <w:p w14:paraId="32AE63F7"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Phone:</w:t>
            </w:r>
          </w:p>
          <w:p w14:paraId="673DBDA4"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College:</w:t>
            </w:r>
          </w:p>
        </w:tc>
        <w:tc>
          <w:tcPr>
            <w:tcW w:w="7978" w:type="dxa"/>
            <w:shd w:val="clear" w:color="auto" w:fill="auto"/>
          </w:tcPr>
          <w:p w14:paraId="46A11E49" w14:textId="77777777" w:rsidR="00BE0644" w:rsidRPr="00BE0644" w:rsidRDefault="00BE0644" w:rsidP="00BE0644">
            <w:pPr>
              <w:widowControl/>
              <w:autoSpaceDE/>
              <w:autoSpaceDN/>
              <w:rPr>
                <w:rFonts w:ascii="Arial Narrow" w:eastAsia="Calibri" w:hAnsi="Arial Narrow" w:cs="Calibri"/>
                <w:b/>
                <w:bCs/>
                <w:color w:val="808080"/>
                <w:lang w:val="en-NZ"/>
              </w:rPr>
            </w:pPr>
            <w:r w:rsidRPr="00BE0644">
              <w:rPr>
                <w:rFonts w:ascii="Arial Narrow" w:eastAsia="Calibri" w:hAnsi="Arial Narrow" w:cs="Times New Roman"/>
                <w:lang w:val="en-AU"/>
              </w:rPr>
              <w:t xml:space="preserve"> </w:t>
            </w:r>
          </w:p>
          <w:p w14:paraId="2E13AAF7" w14:textId="77777777" w:rsidR="00BE0644" w:rsidRPr="00BE0644" w:rsidRDefault="00BE0644" w:rsidP="00BE0644">
            <w:pPr>
              <w:widowControl/>
              <w:autoSpaceDE/>
              <w:autoSpaceDN/>
              <w:rPr>
                <w:rFonts w:ascii="Arial Narrow" w:eastAsia="Calibri" w:hAnsi="Arial Narrow" w:cs="Times New Roman"/>
                <w:lang w:val="en-AU"/>
              </w:rPr>
            </w:pPr>
            <w:sdt>
              <w:sdtPr>
                <w:rPr>
                  <w:rFonts w:ascii="Arial Narrow" w:eastAsia="Calibri" w:hAnsi="Arial Narrow" w:cs="Calibri"/>
                  <w:bCs/>
                  <w:color w:val="808080"/>
                  <w:lang w:val="en-NZ"/>
                </w:rPr>
                <w:id w:val="-1100108166"/>
                <w:placeholder>
                  <w:docPart w:val="05E5CA157BCE4D3D9261B4C7A74189BF"/>
                </w:placeholder>
                <w:showingPlcHdr/>
              </w:sdtPr>
              <w:sdtContent>
                <w:r w:rsidRPr="00BE0644">
                  <w:rPr>
                    <w:rFonts w:ascii="Arial Narrow" w:eastAsia="Calibri" w:hAnsi="Arial Narrow" w:cs="Times New Roman"/>
                    <w:color w:val="808080"/>
                    <w:lang w:val="en-NZ"/>
                  </w:rPr>
                  <w:t>Click here to enter text.</w:t>
                </w:r>
              </w:sdtContent>
            </w:sdt>
          </w:p>
        </w:tc>
      </w:tr>
      <w:tr w:rsidR="00BE0644" w:rsidRPr="00BE0644" w14:paraId="1F15ACD8" w14:textId="77777777" w:rsidTr="00BF33B4">
        <w:trPr>
          <w:trHeight w:val="350"/>
        </w:trPr>
        <w:tc>
          <w:tcPr>
            <w:tcW w:w="2552" w:type="dxa"/>
            <w:shd w:val="clear" w:color="auto" w:fill="auto"/>
            <w:vAlign w:val="center"/>
          </w:tcPr>
          <w:p w14:paraId="695428FA"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Joint or Co-supervisor</w:t>
            </w:r>
          </w:p>
          <w:p w14:paraId="5CB4FECC"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Name:</w:t>
            </w:r>
          </w:p>
          <w:p w14:paraId="269FBB3E"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Email:</w:t>
            </w:r>
          </w:p>
          <w:p w14:paraId="58DEF8E9"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Phone:</w:t>
            </w:r>
          </w:p>
          <w:p w14:paraId="7CFFF61B" w14:textId="77777777" w:rsidR="00BE0644" w:rsidRPr="00BE0644" w:rsidRDefault="00BE0644" w:rsidP="00BE0644">
            <w:pPr>
              <w:widowControl/>
              <w:autoSpaceDE/>
              <w:autoSpaceDN/>
              <w:spacing w:line="276" w:lineRule="auto"/>
              <w:rPr>
                <w:rFonts w:ascii="Arial Narrow" w:eastAsia="Calibri" w:hAnsi="Arial Narrow" w:cs="Times New Roman"/>
                <w:b/>
                <w:lang w:val="en-AU"/>
              </w:rPr>
            </w:pPr>
          </w:p>
        </w:tc>
        <w:tc>
          <w:tcPr>
            <w:tcW w:w="7978" w:type="dxa"/>
            <w:shd w:val="clear" w:color="auto" w:fill="auto"/>
          </w:tcPr>
          <w:p w14:paraId="0291667E" w14:textId="77777777" w:rsidR="00BE0644" w:rsidRPr="00BE0644" w:rsidRDefault="00BE0644" w:rsidP="00BE0644">
            <w:pPr>
              <w:widowControl/>
              <w:autoSpaceDE/>
              <w:autoSpaceDN/>
              <w:rPr>
                <w:rFonts w:ascii="Arial Narrow" w:eastAsia="Calibri" w:hAnsi="Arial Narrow" w:cs="Times New Roman"/>
                <w:lang w:val="en-AU"/>
              </w:rPr>
            </w:pPr>
            <w:sdt>
              <w:sdtPr>
                <w:rPr>
                  <w:rFonts w:ascii="Arial Narrow" w:eastAsia="Calibri" w:hAnsi="Arial Narrow" w:cs="Calibri"/>
                  <w:bCs/>
                  <w:color w:val="808080"/>
                  <w:lang w:val="en-NZ"/>
                </w:rPr>
                <w:id w:val="116340655"/>
                <w:placeholder>
                  <w:docPart w:val="32CAB12510C9427B8A9CC3309A130744"/>
                </w:placeholder>
                <w:showingPlcHdr/>
              </w:sdtPr>
              <w:sdtContent>
                <w:r w:rsidRPr="00BE0644">
                  <w:rPr>
                    <w:rFonts w:ascii="Arial Narrow" w:eastAsia="Calibri" w:hAnsi="Arial Narrow" w:cs="Times New Roman"/>
                    <w:color w:val="808080"/>
                    <w:lang w:val="en-NZ"/>
                  </w:rPr>
                  <w:t>Click here to enter text.</w:t>
                </w:r>
              </w:sdtContent>
            </w:sdt>
          </w:p>
        </w:tc>
      </w:tr>
    </w:tbl>
    <w:p w14:paraId="1D948F5F" w14:textId="77777777" w:rsidR="00BE0644" w:rsidRPr="00BE0644" w:rsidRDefault="00BE0644" w:rsidP="00BE0644">
      <w:pPr>
        <w:widowControl/>
        <w:autoSpaceDE/>
        <w:autoSpaceDN/>
        <w:spacing w:line="276" w:lineRule="auto"/>
        <w:rPr>
          <w:rFonts w:ascii="Arial Narrow" w:eastAsia="Calibri" w:hAnsi="Arial Narrow" w:cs="Times New Roman"/>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0"/>
      </w:tblGrid>
      <w:tr w:rsidR="00BE0644" w:rsidRPr="00BE0644" w14:paraId="107DFE1B" w14:textId="77777777" w:rsidTr="00BF33B4">
        <w:trPr>
          <w:trHeight w:val="305"/>
        </w:trPr>
        <w:tc>
          <w:tcPr>
            <w:tcW w:w="10530" w:type="dxa"/>
            <w:shd w:val="clear" w:color="auto" w:fill="002060"/>
            <w:vAlign w:val="center"/>
          </w:tcPr>
          <w:p w14:paraId="674D0321" w14:textId="77777777" w:rsidR="00BE0644" w:rsidRPr="00BE0644" w:rsidRDefault="00BE0644" w:rsidP="00BE0644">
            <w:pPr>
              <w:keepNext/>
              <w:keepLines/>
              <w:widowControl/>
              <w:autoSpaceDE/>
              <w:autoSpaceDN/>
              <w:spacing w:line="276" w:lineRule="auto"/>
              <w:ind w:left="318"/>
              <w:contextualSpacing/>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bCs/>
                <w:sz w:val="24"/>
                <w:szCs w:val="24"/>
                <w:lang w:val="en-AU"/>
              </w:rPr>
              <w:t>EXAMINERS FOR ALL DOCTORAL AND MASTERS BY RESEARCH THESIS</w:t>
            </w:r>
          </w:p>
        </w:tc>
      </w:tr>
    </w:tbl>
    <w:p w14:paraId="4C8A019D" w14:textId="77777777" w:rsidR="00BE0644" w:rsidRPr="00BE0644" w:rsidRDefault="00BE0644" w:rsidP="00BE0644">
      <w:pPr>
        <w:widowControl/>
        <w:autoSpaceDE/>
        <w:autoSpaceDN/>
        <w:rPr>
          <w:rFonts w:ascii="Arial Narrow" w:eastAsia="Calibri" w:hAnsi="Arial Narrow" w:cs="Times New Roman"/>
          <w:lang w:val="en-AU"/>
        </w:rPr>
      </w:pPr>
    </w:p>
    <w:p w14:paraId="656CB987" w14:textId="77777777" w:rsidR="00BE0644" w:rsidRPr="00BE0644" w:rsidRDefault="00BE0644" w:rsidP="00BE0644">
      <w:pPr>
        <w:widowControl/>
        <w:autoSpaceDE/>
        <w:autoSpaceDN/>
        <w:jc w:val="both"/>
        <w:rPr>
          <w:rFonts w:ascii="Arial Narrow" w:eastAsia="Calibri" w:hAnsi="Arial Narrow" w:cs="Times New Roman"/>
          <w:lang w:val="en-AU"/>
        </w:rPr>
      </w:pPr>
      <w:r w:rsidRPr="00BE0644">
        <w:rPr>
          <w:rFonts w:ascii="Arial Narrow" w:eastAsia="Calibri" w:hAnsi="Arial Narrow" w:cs="Times New Roman"/>
          <w:lang w:val="en-AU"/>
        </w:rPr>
        <w:t xml:space="preserve">Examiners nominated should hold a Doctor of Philosophy Degree from a recognised university together with expertise and experience in the field of study, which is the subject of the thesis. The examiners may not be staff members of the University or have any other conflict of interest with the candidate. The examiners are required to examine the thesis and to conduct the oral examination. </w:t>
      </w:r>
    </w:p>
    <w:p w14:paraId="1716538D" w14:textId="77777777" w:rsidR="00BE0644" w:rsidRPr="00BE0644" w:rsidRDefault="00BE0644" w:rsidP="00BE0644">
      <w:pPr>
        <w:widowControl/>
        <w:autoSpaceDE/>
        <w:autoSpaceDN/>
        <w:jc w:val="both"/>
        <w:rPr>
          <w:rFonts w:ascii="Arial Narrow" w:eastAsia="Calibri" w:hAnsi="Arial Narrow" w:cs="Times New Roman"/>
          <w:lang w:val="en-AU"/>
        </w:rPr>
      </w:pPr>
    </w:p>
    <w:tbl>
      <w:tblPr>
        <w:tblStyle w:val="TableGrid19"/>
        <w:tblW w:w="10574" w:type="dxa"/>
        <w:tblInd w:w="108" w:type="dxa"/>
        <w:tblLook w:val="04A0" w:firstRow="1" w:lastRow="0" w:firstColumn="1" w:lastColumn="0" w:noHBand="0" w:noVBand="1"/>
      </w:tblPr>
      <w:tblGrid>
        <w:gridCol w:w="5233"/>
        <w:gridCol w:w="5341"/>
      </w:tblGrid>
      <w:tr w:rsidR="00BE0644" w:rsidRPr="00BE0644" w14:paraId="5A0FA72B" w14:textId="77777777" w:rsidTr="00BE0644">
        <w:tc>
          <w:tcPr>
            <w:tcW w:w="5233" w:type="dxa"/>
            <w:shd w:val="clear" w:color="auto" w:fill="DBE5F1"/>
          </w:tcPr>
          <w:p w14:paraId="4E900417" w14:textId="77777777" w:rsidR="00BE0644" w:rsidRPr="00BE0644" w:rsidRDefault="00BE0644" w:rsidP="00BE0644">
            <w:pPr>
              <w:spacing w:line="276" w:lineRule="auto"/>
              <w:jc w:val="center"/>
              <w:rPr>
                <w:rFonts w:ascii="Arial Narrow" w:eastAsia="Calibri" w:hAnsi="Arial Narrow" w:cs="Times New Roman"/>
                <w:b/>
                <w:lang w:val="en-AU"/>
              </w:rPr>
            </w:pPr>
            <w:r w:rsidRPr="00BE0644">
              <w:rPr>
                <w:rFonts w:ascii="Arial Narrow" w:eastAsia="Calibri" w:hAnsi="Arial Narrow" w:cs="Times New Roman"/>
                <w:b/>
                <w:lang w:val="en-AU"/>
              </w:rPr>
              <w:t>EXAMINER 1</w:t>
            </w:r>
          </w:p>
        </w:tc>
        <w:tc>
          <w:tcPr>
            <w:tcW w:w="5341" w:type="dxa"/>
            <w:shd w:val="clear" w:color="auto" w:fill="DBE5F1"/>
          </w:tcPr>
          <w:p w14:paraId="05F9C538" w14:textId="77777777" w:rsidR="00BE0644" w:rsidRPr="00BE0644" w:rsidRDefault="00BE0644" w:rsidP="00BE0644">
            <w:pPr>
              <w:spacing w:line="276" w:lineRule="auto"/>
              <w:jc w:val="center"/>
              <w:rPr>
                <w:rFonts w:ascii="Arial Narrow" w:eastAsia="Calibri" w:hAnsi="Arial Narrow" w:cs="Times New Roman"/>
                <w:b/>
                <w:lang w:val="en-AU"/>
              </w:rPr>
            </w:pPr>
            <w:r w:rsidRPr="00BE0644">
              <w:rPr>
                <w:rFonts w:ascii="Arial Narrow" w:eastAsia="Calibri" w:hAnsi="Arial Narrow" w:cs="Times New Roman"/>
                <w:b/>
                <w:lang w:val="en-AU"/>
              </w:rPr>
              <w:t>EXAMINER 2</w:t>
            </w:r>
          </w:p>
        </w:tc>
      </w:tr>
      <w:tr w:rsidR="00BE0644" w:rsidRPr="00BE0644" w14:paraId="15771E07" w14:textId="77777777" w:rsidTr="00BF33B4">
        <w:tc>
          <w:tcPr>
            <w:tcW w:w="5233" w:type="dxa"/>
          </w:tcPr>
          <w:p w14:paraId="258D14CF"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Name:</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332684609"/>
                <w:placeholder>
                  <w:docPart w:val="2C1E05C73E0944CA995EBA7E4A9606A8"/>
                </w:placeholder>
                <w:showingPlcHdr/>
              </w:sdtPr>
              <w:sdtContent>
                <w:r w:rsidRPr="00BE0644">
                  <w:rPr>
                    <w:rFonts w:ascii="Arial Narrow" w:eastAsia="Calibri" w:hAnsi="Arial Narrow" w:cs="Times New Roman"/>
                    <w:b/>
                    <w:color w:val="808080"/>
                  </w:rPr>
                  <w:t>Click here to enter text.</w:t>
                </w:r>
              </w:sdtContent>
            </w:sdt>
          </w:p>
        </w:tc>
        <w:tc>
          <w:tcPr>
            <w:tcW w:w="5341" w:type="dxa"/>
          </w:tcPr>
          <w:p w14:paraId="30640A2A" w14:textId="77777777" w:rsidR="00BE0644" w:rsidRPr="00BE0644" w:rsidRDefault="00BE0644" w:rsidP="00BE0644">
            <w:pPr>
              <w:spacing w:line="276" w:lineRule="auto"/>
              <w:rPr>
                <w:rFonts w:ascii="Arial Narrow" w:eastAsia="Calibri" w:hAnsi="Arial Narrow" w:cs="Calibri"/>
                <w:b/>
                <w:bCs/>
                <w:color w:val="808080"/>
              </w:rPr>
            </w:pPr>
            <w:r w:rsidRPr="00BE0644">
              <w:rPr>
                <w:rFonts w:ascii="Arial Narrow" w:eastAsia="Calibri" w:hAnsi="Arial Narrow" w:cs="Times New Roman"/>
                <w:b/>
                <w:lang w:val="en-AU"/>
              </w:rPr>
              <w:t>Name:</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1038807571"/>
                <w:placeholder>
                  <w:docPart w:val="56D8236CF42E483986D98ADFE99A7069"/>
                </w:placeholder>
                <w:showingPlcHdr/>
              </w:sdtPr>
              <w:sdtContent>
                <w:r w:rsidRPr="00BE0644">
                  <w:rPr>
                    <w:rFonts w:ascii="Arial Narrow" w:eastAsia="Calibri" w:hAnsi="Arial Narrow" w:cs="Times New Roman"/>
                    <w:b/>
                    <w:color w:val="808080"/>
                  </w:rPr>
                  <w:t>Click here to enter text.</w:t>
                </w:r>
              </w:sdtContent>
            </w:sdt>
          </w:p>
          <w:p w14:paraId="08E6B33F" w14:textId="77777777" w:rsidR="00BE0644" w:rsidRPr="00BE0644" w:rsidRDefault="00BE0644" w:rsidP="00BE0644">
            <w:pPr>
              <w:spacing w:line="276" w:lineRule="auto"/>
              <w:rPr>
                <w:rFonts w:ascii="Arial Narrow" w:eastAsia="Calibri" w:hAnsi="Arial Narrow" w:cs="Times New Roman"/>
                <w:b/>
                <w:lang w:val="en-AU"/>
              </w:rPr>
            </w:pPr>
          </w:p>
        </w:tc>
      </w:tr>
      <w:tr w:rsidR="00BE0644" w:rsidRPr="00BE0644" w14:paraId="29F8F853" w14:textId="77777777" w:rsidTr="00BF33B4">
        <w:tc>
          <w:tcPr>
            <w:tcW w:w="5233" w:type="dxa"/>
          </w:tcPr>
          <w:p w14:paraId="15C7B77B"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Position:</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1485665062"/>
                <w:placeholder>
                  <w:docPart w:val="F95B123F2CEF4D6594EB3CB72BAD71A8"/>
                </w:placeholder>
                <w:showingPlcHdr/>
              </w:sdtPr>
              <w:sdtContent>
                <w:r w:rsidRPr="00BE0644">
                  <w:rPr>
                    <w:rFonts w:ascii="Arial Narrow" w:eastAsia="Calibri" w:hAnsi="Arial Narrow" w:cs="Times New Roman"/>
                    <w:b/>
                    <w:color w:val="808080"/>
                  </w:rPr>
                  <w:t>Click here to enter text.</w:t>
                </w:r>
              </w:sdtContent>
            </w:sdt>
          </w:p>
        </w:tc>
        <w:tc>
          <w:tcPr>
            <w:tcW w:w="5341" w:type="dxa"/>
          </w:tcPr>
          <w:p w14:paraId="29D6A15B"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Position:</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1272087602"/>
                <w:placeholder>
                  <w:docPart w:val="ACF46D86D75C4846AB0CE2D2CEA03389"/>
                </w:placeholder>
                <w:showingPlcHdr/>
              </w:sdtPr>
              <w:sdtContent>
                <w:r w:rsidRPr="00BE0644">
                  <w:rPr>
                    <w:rFonts w:ascii="Arial Narrow" w:eastAsia="Calibri" w:hAnsi="Arial Narrow" w:cs="Times New Roman"/>
                    <w:b/>
                    <w:color w:val="808080"/>
                  </w:rPr>
                  <w:t>Click here to enter text.</w:t>
                </w:r>
              </w:sdtContent>
            </w:sdt>
          </w:p>
        </w:tc>
      </w:tr>
      <w:tr w:rsidR="00BE0644" w:rsidRPr="00BE0644" w14:paraId="269538D6" w14:textId="77777777" w:rsidTr="00BF33B4">
        <w:tc>
          <w:tcPr>
            <w:tcW w:w="5233" w:type="dxa"/>
          </w:tcPr>
          <w:p w14:paraId="4F5B60F1"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Affiliation:</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913935056"/>
                <w:placeholder>
                  <w:docPart w:val="F59B3FF1BA894945877A7AC7A2F6B504"/>
                </w:placeholder>
                <w:showingPlcHdr/>
              </w:sdtPr>
              <w:sdtContent>
                <w:r w:rsidRPr="00BE0644">
                  <w:rPr>
                    <w:rFonts w:ascii="Arial Narrow" w:eastAsia="Calibri" w:hAnsi="Arial Narrow" w:cs="Times New Roman"/>
                    <w:b/>
                    <w:color w:val="808080"/>
                  </w:rPr>
                  <w:t>Click here to enter text.</w:t>
                </w:r>
              </w:sdtContent>
            </w:sdt>
          </w:p>
        </w:tc>
        <w:tc>
          <w:tcPr>
            <w:tcW w:w="5341" w:type="dxa"/>
          </w:tcPr>
          <w:p w14:paraId="7FA2E0C1"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Affiliation:</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931969950"/>
                <w:placeholder>
                  <w:docPart w:val="F90705259E4847B0A4B4D65E815B5B7D"/>
                </w:placeholder>
                <w:showingPlcHdr/>
              </w:sdtPr>
              <w:sdtContent>
                <w:r w:rsidRPr="00BE0644">
                  <w:rPr>
                    <w:rFonts w:ascii="Arial Narrow" w:eastAsia="Calibri" w:hAnsi="Arial Narrow" w:cs="Times New Roman"/>
                    <w:b/>
                    <w:color w:val="808080"/>
                  </w:rPr>
                  <w:t>Click here to enter text.</w:t>
                </w:r>
              </w:sdtContent>
            </w:sdt>
          </w:p>
        </w:tc>
      </w:tr>
      <w:tr w:rsidR="00BE0644" w:rsidRPr="00BE0644" w14:paraId="023EF65C" w14:textId="77777777" w:rsidTr="00BF33B4">
        <w:tc>
          <w:tcPr>
            <w:tcW w:w="5233" w:type="dxa"/>
          </w:tcPr>
          <w:p w14:paraId="45B232CC"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Email:</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1263643163"/>
                <w:placeholder>
                  <w:docPart w:val="39B69034C82C4ED587E23393F858E586"/>
                </w:placeholder>
                <w:showingPlcHdr/>
              </w:sdtPr>
              <w:sdtContent>
                <w:r w:rsidRPr="00BE0644">
                  <w:rPr>
                    <w:rFonts w:ascii="Arial Narrow" w:eastAsia="Calibri" w:hAnsi="Arial Narrow" w:cs="Times New Roman"/>
                    <w:b/>
                    <w:color w:val="808080"/>
                  </w:rPr>
                  <w:t>Click here to enter text.</w:t>
                </w:r>
              </w:sdtContent>
            </w:sdt>
          </w:p>
        </w:tc>
        <w:tc>
          <w:tcPr>
            <w:tcW w:w="5341" w:type="dxa"/>
          </w:tcPr>
          <w:p w14:paraId="605399C5"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Email:</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542798936"/>
                <w:placeholder>
                  <w:docPart w:val="E65ADCDFC23846B899D541F3EF133FDE"/>
                </w:placeholder>
                <w:showingPlcHdr/>
              </w:sdtPr>
              <w:sdtContent>
                <w:r w:rsidRPr="00BE0644">
                  <w:rPr>
                    <w:rFonts w:ascii="Arial Narrow" w:eastAsia="Calibri" w:hAnsi="Arial Narrow" w:cs="Times New Roman"/>
                    <w:b/>
                    <w:color w:val="808080"/>
                  </w:rPr>
                  <w:t>Click here to enter text.</w:t>
                </w:r>
              </w:sdtContent>
            </w:sdt>
          </w:p>
        </w:tc>
      </w:tr>
      <w:tr w:rsidR="00BE0644" w:rsidRPr="00BE0644" w14:paraId="37D17DE8" w14:textId="77777777" w:rsidTr="00BF33B4">
        <w:tc>
          <w:tcPr>
            <w:tcW w:w="5233" w:type="dxa"/>
          </w:tcPr>
          <w:p w14:paraId="447DC817"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Telephone:</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1670910143"/>
                <w:placeholder>
                  <w:docPart w:val="D327AEA92F2545069378C50CBA028B62"/>
                </w:placeholder>
                <w:showingPlcHdr/>
              </w:sdtPr>
              <w:sdtContent>
                <w:r w:rsidRPr="00BE0644">
                  <w:rPr>
                    <w:rFonts w:ascii="Arial Narrow" w:eastAsia="Calibri" w:hAnsi="Arial Narrow" w:cs="Times New Roman"/>
                    <w:b/>
                    <w:color w:val="808080"/>
                  </w:rPr>
                  <w:t>Click here to enter text.</w:t>
                </w:r>
              </w:sdtContent>
            </w:sdt>
          </w:p>
        </w:tc>
        <w:tc>
          <w:tcPr>
            <w:tcW w:w="5341" w:type="dxa"/>
          </w:tcPr>
          <w:p w14:paraId="2871FBB1" w14:textId="77777777" w:rsidR="00BE0644" w:rsidRPr="00BE0644" w:rsidRDefault="00BE0644" w:rsidP="00BE0644">
            <w:pPr>
              <w:spacing w:line="276" w:lineRule="auto"/>
              <w:rPr>
                <w:rFonts w:ascii="Arial Narrow" w:eastAsia="Calibri" w:hAnsi="Arial Narrow" w:cs="Times New Roman"/>
                <w:b/>
                <w:lang w:val="en-AU"/>
              </w:rPr>
            </w:pPr>
            <w:r w:rsidRPr="00BE0644">
              <w:rPr>
                <w:rFonts w:ascii="Arial Narrow" w:eastAsia="Calibri" w:hAnsi="Arial Narrow" w:cs="Times New Roman"/>
                <w:b/>
                <w:lang w:val="en-AU"/>
              </w:rPr>
              <w:t>Telephone:</w:t>
            </w:r>
            <w:r w:rsidRPr="00BE0644">
              <w:rPr>
                <w:rFonts w:ascii="Arial Narrow" w:eastAsia="Calibri" w:hAnsi="Arial Narrow" w:cs="Calibri"/>
                <w:b/>
                <w:bCs/>
                <w:color w:val="808080"/>
              </w:rPr>
              <w:t xml:space="preserve"> </w:t>
            </w:r>
            <w:sdt>
              <w:sdtPr>
                <w:rPr>
                  <w:rFonts w:ascii="Arial Narrow" w:eastAsia="Calibri" w:hAnsi="Arial Narrow" w:cs="Calibri"/>
                  <w:b/>
                  <w:bCs/>
                  <w:color w:val="808080"/>
                </w:rPr>
                <w:id w:val="-623773281"/>
                <w:placeholder>
                  <w:docPart w:val="7F5EFDB1FD324C4B921AF348D140203F"/>
                </w:placeholder>
                <w:showingPlcHdr/>
              </w:sdtPr>
              <w:sdtContent>
                <w:r w:rsidRPr="00BE0644">
                  <w:rPr>
                    <w:rFonts w:ascii="Arial Narrow" w:eastAsia="Calibri" w:hAnsi="Arial Narrow" w:cs="Times New Roman"/>
                    <w:b/>
                    <w:color w:val="808080"/>
                  </w:rPr>
                  <w:t>Click here to enter text.</w:t>
                </w:r>
              </w:sdtContent>
            </w:sdt>
          </w:p>
        </w:tc>
      </w:tr>
      <w:tr w:rsidR="00BE0644" w:rsidRPr="00BE0644" w14:paraId="05D8826B" w14:textId="77777777" w:rsidTr="00BF33B4">
        <w:tc>
          <w:tcPr>
            <w:tcW w:w="5233" w:type="dxa"/>
          </w:tcPr>
          <w:p w14:paraId="7AD8077E" w14:textId="77777777" w:rsidR="00BE0644" w:rsidRPr="00BE0644" w:rsidRDefault="00BE0644" w:rsidP="00BE0644">
            <w:pPr>
              <w:spacing w:line="276" w:lineRule="auto"/>
              <w:rPr>
                <w:rFonts w:ascii="Arial Narrow" w:eastAsia="Calibri" w:hAnsi="Arial Narrow" w:cs="Times New Roman"/>
                <w:lang w:val="en-AU"/>
              </w:rPr>
            </w:pPr>
            <w:r w:rsidRPr="00BE0644">
              <w:rPr>
                <w:rFonts w:ascii="Arial Narrow" w:eastAsia="Calibri" w:hAnsi="Arial Narrow" w:cs="Times New Roman"/>
                <w:b/>
                <w:lang w:val="en-AU"/>
              </w:rPr>
              <w:t>Address:</w:t>
            </w:r>
            <w:r w:rsidRPr="00BE0644">
              <w:rPr>
                <w:rFonts w:ascii="Arial Narrow" w:eastAsia="Calibri" w:hAnsi="Arial Narrow" w:cs="Times New Roman"/>
                <w:lang w:val="en-AU"/>
              </w:rPr>
              <w:t xml:space="preserve"> (please supply street address if outside Fiji)</w:t>
            </w:r>
          </w:p>
          <w:p w14:paraId="4CA46149" w14:textId="77777777" w:rsidR="00BE0644" w:rsidRPr="00BE0644" w:rsidRDefault="00BE0644" w:rsidP="00BE0644">
            <w:pPr>
              <w:spacing w:line="276" w:lineRule="auto"/>
              <w:rPr>
                <w:rFonts w:ascii="Arial Narrow" w:eastAsia="Calibri" w:hAnsi="Arial Narrow" w:cs="Times New Roman"/>
                <w:lang w:val="en-AU"/>
              </w:rPr>
            </w:pPr>
            <w:sdt>
              <w:sdtPr>
                <w:rPr>
                  <w:rFonts w:ascii="Arial Narrow" w:eastAsia="Calibri" w:hAnsi="Arial Narrow" w:cs="Calibri"/>
                  <w:bCs/>
                  <w:color w:val="808080"/>
                </w:rPr>
                <w:id w:val="-470981221"/>
                <w:placeholder>
                  <w:docPart w:val="991856C420E5424CBA35D4B0E48A2945"/>
                </w:placeholder>
                <w:showingPlcHdr/>
              </w:sdtPr>
              <w:sdtContent>
                <w:r w:rsidRPr="00BE0644">
                  <w:rPr>
                    <w:rFonts w:ascii="Arial Narrow" w:eastAsia="Calibri" w:hAnsi="Arial Narrow" w:cs="Times New Roman"/>
                    <w:color w:val="808080"/>
                  </w:rPr>
                  <w:t>Click here to enter text.</w:t>
                </w:r>
              </w:sdtContent>
            </w:sdt>
          </w:p>
        </w:tc>
        <w:tc>
          <w:tcPr>
            <w:tcW w:w="5341" w:type="dxa"/>
          </w:tcPr>
          <w:p w14:paraId="593518BE" w14:textId="77777777" w:rsidR="00BE0644" w:rsidRPr="00BE0644" w:rsidRDefault="00BE0644" w:rsidP="00BE0644">
            <w:pPr>
              <w:spacing w:line="276" w:lineRule="auto"/>
              <w:rPr>
                <w:rFonts w:ascii="Arial Narrow" w:eastAsia="Calibri" w:hAnsi="Arial Narrow" w:cs="Times New Roman"/>
                <w:lang w:val="en-AU"/>
              </w:rPr>
            </w:pPr>
            <w:r w:rsidRPr="00BE0644">
              <w:rPr>
                <w:rFonts w:ascii="Arial Narrow" w:eastAsia="Calibri" w:hAnsi="Arial Narrow" w:cs="Times New Roman"/>
                <w:b/>
                <w:lang w:val="en-AU"/>
              </w:rPr>
              <w:t>Address:</w:t>
            </w:r>
            <w:r w:rsidRPr="00BE0644">
              <w:rPr>
                <w:rFonts w:ascii="Arial Narrow" w:eastAsia="Calibri" w:hAnsi="Arial Narrow" w:cs="Times New Roman"/>
                <w:lang w:val="en-AU"/>
              </w:rPr>
              <w:t xml:space="preserve"> (please supply street address if outside Fiji)</w:t>
            </w:r>
          </w:p>
          <w:p w14:paraId="65030817" w14:textId="77777777" w:rsidR="00BE0644" w:rsidRPr="00BE0644" w:rsidRDefault="00BE0644" w:rsidP="00BE0644">
            <w:pPr>
              <w:spacing w:line="276" w:lineRule="auto"/>
              <w:rPr>
                <w:rFonts w:ascii="Arial Narrow" w:eastAsia="Calibri" w:hAnsi="Arial Narrow" w:cs="Times New Roman"/>
                <w:lang w:val="en-AU"/>
              </w:rPr>
            </w:pPr>
            <w:sdt>
              <w:sdtPr>
                <w:rPr>
                  <w:rFonts w:ascii="Arial Narrow" w:eastAsia="Calibri" w:hAnsi="Arial Narrow" w:cs="Calibri"/>
                  <w:bCs/>
                  <w:color w:val="808080"/>
                </w:rPr>
                <w:id w:val="2010721116"/>
                <w:placeholder>
                  <w:docPart w:val="80935F4A83164E13AFED9BB12E4A04F0"/>
                </w:placeholder>
                <w:showingPlcHdr/>
              </w:sdtPr>
              <w:sdtContent>
                <w:r w:rsidRPr="00BE0644">
                  <w:rPr>
                    <w:rFonts w:ascii="Arial Narrow" w:eastAsia="Calibri" w:hAnsi="Arial Narrow" w:cs="Times New Roman"/>
                    <w:color w:val="808080"/>
                  </w:rPr>
                  <w:t>Click here to enter text.</w:t>
                </w:r>
              </w:sdtContent>
            </w:sdt>
          </w:p>
          <w:p w14:paraId="405A36BE" w14:textId="77777777" w:rsidR="00BE0644" w:rsidRPr="00BE0644" w:rsidRDefault="00BE0644" w:rsidP="00BE0644">
            <w:pPr>
              <w:spacing w:line="276" w:lineRule="auto"/>
              <w:rPr>
                <w:rFonts w:ascii="Arial Narrow" w:eastAsia="Calibri" w:hAnsi="Arial Narrow" w:cs="Times New Roman"/>
                <w:lang w:val="en-AU"/>
              </w:rPr>
            </w:pPr>
          </w:p>
          <w:p w14:paraId="5FF2EF70" w14:textId="77777777" w:rsidR="00BE0644" w:rsidRPr="00BE0644" w:rsidRDefault="00BE0644" w:rsidP="00BE0644">
            <w:pPr>
              <w:spacing w:line="276" w:lineRule="auto"/>
              <w:rPr>
                <w:rFonts w:ascii="Arial Narrow" w:eastAsia="Calibri" w:hAnsi="Arial Narrow" w:cs="Times New Roman"/>
                <w:lang w:val="en-AU"/>
              </w:rPr>
            </w:pPr>
          </w:p>
        </w:tc>
      </w:tr>
    </w:tbl>
    <w:p w14:paraId="67D11DCC" w14:textId="777175DD" w:rsidR="00BE0644" w:rsidRDefault="00BE0644" w:rsidP="00697E1D">
      <w:pPr>
        <w:pStyle w:val="BodyText"/>
        <w:tabs>
          <w:tab w:val="left" w:pos="1178"/>
        </w:tabs>
        <w:rPr>
          <w:rFonts w:ascii="Times New Roman"/>
          <w:sz w:val="20"/>
        </w:rPr>
      </w:pPr>
    </w:p>
    <w:p w14:paraId="56C3A688" w14:textId="2F579D77" w:rsidR="00BE0644" w:rsidRDefault="00BE0644" w:rsidP="00697E1D">
      <w:pPr>
        <w:pStyle w:val="BodyText"/>
        <w:tabs>
          <w:tab w:val="left" w:pos="1178"/>
        </w:tabs>
        <w:rPr>
          <w:rFonts w:ascii="Times New Roman"/>
          <w:sz w:val="20"/>
        </w:rPr>
      </w:pPr>
    </w:p>
    <w:p w14:paraId="4F40BAB1" w14:textId="2D04D5FF" w:rsidR="00BE0644" w:rsidRDefault="00BE0644" w:rsidP="00697E1D">
      <w:pPr>
        <w:pStyle w:val="BodyText"/>
        <w:tabs>
          <w:tab w:val="left" w:pos="1178"/>
        </w:tabs>
        <w:rPr>
          <w:rFonts w:ascii="Times New Roman"/>
          <w:sz w:val="20"/>
        </w:rPr>
      </w:pPr>
    </w:p>
    <w:p w14:paraId="2D926198" w14:textId="59909AA0" w:rsidR="00BE0644" w:rsidRDefault="00BE0644" w:rsidP="00697E1D">
      <w:pPr>
        <w:pStyle w:val="BodyText"/>
        <w:tabs>
          <w:tab w:val="left" w:pos="1178"/>
        </w:tabs>
        <w:rPr>
          <w:rFonts w:ascii="Times New Roman"/>
          <w:sz w:val="20"/>
        </w:rPr>
      </w:pPr>
    </w:p>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0"/>
      </w:tblGrid>
      <w:tr w:rsidR="00BE0644" w:rsidRPr="00BE0644" w14:paraId="536D89DF" w14:textId="77777777" w:rsidTr="00BF33B4">
        <w:trPr>
          <w:trHeight w:val="305"/>
        </w:trPr>
        <w:tc>
          <w:tcPr>
            <w:tcW w:w="10530" w:type="dxa"/>
            <w:shd w:val="clear" w:color="auto" w:fill="002060"/>
            <w:vAlign w:val="center"/>
          </w:tcPr>
          <w:p w14:paraId="18175D93" w14:textId="77777777" w:rsidR="00BE0644" w:rsidRPr="00BE0644" w:rsidRDefault="00BE0644" w:rsidP="00BE0644">
            <w:pPr>
              <w:keepNext/>
              <w:keepLines/>
              <w:widowControl/>
              <w:autoSpaceDE/>
              <w:autoSpaceDN/>
              <w:spacing w:line="276" w:lineRule="auto"/>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bCs/>
                <w:sz w:val="24"/>
                <w:szCs w:val="24"/>
                <w:lang w:val="en-AU"/>
              </w:rPr>
              <w:t>APPOINTMENT OF EXAMINERS</w:t>
            </w:r>
          </w:p>
        </w:tc>
      </w:tr>
    </w:tbl>
    <w:p w14:paraId="2C4F1611" w14:textId="77777777" w:rsidR="00BE0644" w:rsidRPr="00BE0644" w:rsidRDefault="00BE0644" w:rsidP="00BE0644">
      <w:pPr>
        <w:widowControl/>
        <w:autoSpaceDE/>
        <w:autoSpaceDN/>
        <w:rPr>
          <w:rFonts w:ascii="Arial Narrow" w:eastAsia="Calibri" w:hAnsi="Arial Narrow" w:cs="Times New Roman"/>
          <w:lang w:val="en-AU"/>
        </w:rPr>
      </w:pPr>
    </w:p>
    <w:p w14:paraId="710E4CC9" w14:textId="77777777" w:rsidR="00BE0644" w:rsidRPr="00BE0644" w:rsidRDefault="00BE0644" w:rsidP="00BE0644">
      <w:pPr>
        <w:widowControl/>
        <w:numPr>
          <w:ilvl w:val="0"/>
          <w:numId w:val="48"/>
        </w:numPr>
        <w:autoSpaceDE/>
        <w:autoSpaceDN/>
        <w:spacing w:after="200" w:line="276" w:lineRule="auto"/>
        <w:contextualSpacing/>
        <w:rPr>
          <w:rFonts w:ascii="Arial Narrow" w:eastAsia="Calibri" w:hAnsi="Arial Narrow" w:cs="Times New Roman"/>
          <w:lang w:val="en-AU"/>
        </w:rPr>
      </w:pPr>
      <w:r w:rsidRPr="00BE0644">
        <w:rPr>
          <w:rFonts w:ascii="Arial Narrow" w:eastAsia="Calibri" w:hAnsi="Arial Narrow" w:cs="Times New Roman"/>
          <w:lang w:val="en-NZ"/>
        </w:rPr>
        <w:t>The examiners appointed to examine the thesis will not be involved in the supervision of the candidate or have been involved in either the research project or preparation of the thesis.</w:t>
      </w:r>
    </w:p>
    <w:p w14:paraId="4CA4A737" w14:textId="77777777" w:rsidR="00BE0644" w:rsidRPr="00BE0644" w:rsidRDefault="00BE0644" w:rsidP="00BE0644">
      <w:pPr>
        <w:widowControl/>
        <w:numPr>
          <w:ilvl w:val="0"/>
          <w:numId w:val="48"/>
        </w:numPr>
        <w:autoSpaceDE/>
        <w:autoSpaceDN/>
        <w:spacing w:after="200" w:line="276" w:lineRule="auto"/>
        <w:contextualSpacing/>
        <w:rPr>
          <w:rFonts w:ascii="Arial Narrow" w:eastAsia="Calibri" w:hAnsi="Arial Narrow" w:cs="Times New Roman"/>
          <w:lang w:val="en-AU"/>
        </w:rPr>
      </w:pPr>
      <w:r w:rsidRPr="00BE0644">
        <w:rPr>
          <w:rFonts w:ascii="Arial Narrow" w:eastAsia="Calibri" w:hAnsi="Arial Narrow" w:cs="Times New Roman"/>
          <w:lang w:val="en-NZ"/>
        </w:rPr>
        <w:t>One examiner will be invited to conduct the oral exam to be held at Fiji National University. The second examiner will be required to join the oral examination via Zoom.</w:t>
      </w:r>
    </w:p>
    <w:p w14:paraId="63AFCDE8" w14:textId="77777777" w:rsidR="00BE0644" w:rsidRPr="00BE0644" w:rsidRDefault="00BE0644" w:rsidP="00BE0644">
      <w:pPr>
        <w:widowControl/>
        <w:autoSpaceDE/>
        <w:autoSpaceDN/>
        <w:rPr>
          <w:rFonts w:ascii="Arial Narrow" w:eastAsia="Calibri" w:hAnsi="Arial Narrow" w:cs="Times New Roman"/>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0"/>
      </w:tblGrid>
      <w:tr w:rsidR="00BE0644" w:rsidRPr="00BE0644" w14:paraId="130CC594" w14:textId="77777777" w:rsidTr="00BF33B4">
        <w:trPr>
          <w:trHeight w:val="305"/>
        </w:trPr>
        <w:tc>
          <w:tcPr>
            <w:tcW w:w="10530" w:type="dxa"/>
            <w:shd w:val="clear" w:color="auto" w:fill="002060"/>
            <w:vAlign w:val="center"/>
          </w:tcPr>
          <w:p w14:paraId="6A7B30D2" w14:textId="77777777" w:rsidR="00BE0644" w:rsidRPr="00BE0644" w:rsidRDefault="00BE0644" w:rsidP="00BE0644">
            <w:pPr>
              <w:keepNext/>
              <w:keepLines/>
              <w:widowControl/>
              <w:autoSpaceDE/>
              <w:autoSpaceDN/>
              <w:spacing w:line="276" w:lineRule="auto"/>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sz w:val="24"/>
                <w:szCs w:val="24"/>
                <w:lang w:val="en-NZ"/>
              </w:rPr>
              <w:t>INFORMATION TO SUPPORT NOMINATIONS</w:t>
            </w:r>
          </w:p>
        </w:tc>
      </w:tr>
    </w:tbl>
    <w:p w14:paraId="6C0477B5" w14:textId="77777777" w:rsidR="00BE0644" w:rsidRPr="00BE0644" w:rsidRDefault="00BE0644" w:rsidP="00BE0644">
      <w:pPr>
        <w:widowControl/>
        <w:autoSpaceDE/>
        <w:autoSpaceDN/>
        <w:rPr>
          <w:rFonts w:ascii="Arial Narrow" w:eastAsia="Calibri" w:hAnsi="Arial Narrow" w:cs="Times New Roman"/>
          <w:lang w:val="en-AU"/>
        </w:rPr>
      </w:pPr>
    </w:p>
    <w:p w14:paraId="02715CC2" w14:textId="77777777" w:rsidR="00BE0644" w:rsidRPr="00BE0644" w:rsidRDefault="00BE0644" w:rsidP="00BE0644">
      <w:pPr>
        <w:widowControl/>
        <w:autoSpaceDE/>
        <w:autoSpaceDN/>
        <w:rPr>
          <w:rFonts w:ascii="Arial Narrow" w:eastAsia="Calibri" w:hAnsi="Arial Narrow" w:cs="Times New Roman"/>
          <w:lang w:val="en-NZ"/>
        </w:rPr>
      </w:pPr>
      <w:r w:rsidRPr="00BE0644">
        <w:rPr>
          <w:rFonts w:ascii="Arial Narrow" w:eastAsia="Calibri" w:hAnsi="Arial Narrow" w:cs="Times New Roman"/>
          <w:lang w:val="en-NZ"/>
        </w:rPr>
        <w:t xml:space="preserve">Please attach CVs of examiners nominated to examine the thesis. </w:t>
      </w:r>
    </w:p>
    <w:p w14:paraId="520037A5" w14:textId="77777777" w:rsidR="00BE0644" w:rsidRPr="00BE0644" w:rsidRDefault="00BE0644" w:rsidP="00BE0644">
      <w:pPr>
        <w:widowControl/>
        <w:autoSpaceDE/>
        <w:autoSpaceDN/>
        <w:rPr>
          <w:rFonts w:ascii="Arial Narrow" w:eastAsia="Calibri" w:hAnsi="Arial Narrow" w:cs="Times New Roman"/>
          <w:lang w:val="en-NZ"/>
        </w:rPr>
      </w:pPr>
    </w:p>
    <w:p w14:paraId="6D63A57C" w14:textId="77777777" w:rsidR="00BE0644" w:rsidRPr="00BE0644" w:rsidRDefault="00BE0644" w:rsidP="00BE0644">
      <w:pPr>
        <w:widowControl/>
        <w:autoSpaceDE/>
        <w:autoSpaceDN/>
        <w:rPr>
          <w:rFonts w:ascii="Arial Narrow" w:eastAsia="Calibri" w:hAnsi="Arial Narrow" w:cs="Times New Roman"/>
          <w:lang w:val="en-NZ"/>
        </w:rPr>
      </w:pPr>
      <w:r w:rsidRPr="00BE0644">
        <w:rPr>
          <w:rFonts w:ascii="Arial Narrow" w:eastAsia="Calibri" w:hAnsi="Arial Narrow" w:cs="Times New Roman"/>
          <w:lang w:val="en-NZ"/>
        </w:rPr>
        <w:t xml:space="preserve">The examiner should be employed at a university, is generally a senior academic, and possess a doctoral level qualification. </w:t>
      </w:r>
    </w:p>
    <w:p w14:paraId="22D07026" w14:textId="77777777" w:rsidR="00BE0644" w:rsidRPr="00BE0644" w:rsidRDefault="00BE0644" w:rsidP="00BE0644">
      <w:pPr>
        <w:widowControl/>
        <w:autoSpaceDE/>
        <w:autoSpaceDN/>
        <w:rPr>
          <w:rFonts w:ascii="Arial Narrow" w:eastAsia="Calibri" w:hAnsi="Arial Narrow" w:cs="Times New Roman"/>
          <w:b/>
          <w:lang w:val="en-NZ"/>
        </w:rPr>
      </w:pPr>
      <w:r w:rsidRPr="00BE0644">
        <w:rPr>
          <w:rFonts w:ascii="Arial Narrow" w:eastAsia="Calibri" w:hAnsi="Arial Narrow" w:cs="Times New Roman"/>
          <w:b/>
          <w:lang w:val="en-NZ"/>
        </w:rPr>
        <w:t xml:space="preserve">Checklist: </w:t>
      </w:r>
    </w:p>
    <w:p w14:paraId="316B1D13" w14:textId="77777777" w:rsidR="00BE0644" w:rsidRPr="00BE0644" w:rsidRDefault="00BE0644" w:rsidP="00BE0644">
      <w:pPr>
        <w:widowControl/>
        <w:numPr>
          <w:ilvl w:val="0"/>
          <w:numId w:val="49"/>
        </w:numPr>
        <w:autoSpaceDE/>
        <w:autoSpaceDN/>
        <w:spacing w:after="200" w:line="276" w:lineRule="auto"/>
        <w:ind w:left="360"/>
        <w:contextualSpacing/>
        <w:rPr>
          <w:rFonts w:ascii="Arial Narrow" w:eastAsia="Calibri" w:hAnsi="Arial Narrow" w:cs="Times New Roman"/>
          <w:b/>
          <w:lang w:val="en-AU"/>
        </w:rPr>
      </w:pPr>
      <w:r w:rsidRPr="00BE0644">
        <w:rPr>
          <w:rFonts w:ascii="Arial Narrow" w:eastAsia="Calibri" w:hAnsi="Arial Narrow" w:cs="Times New Roman"/>
          <w:lang w:val="en-NZ"/>
        </w:rPr>
        <w:t xml:space="preserve">The proposed examiners have been informally approached by: </w:t>
      </w:r>
    </w:p>
    <w:p w14:paraId="75472F60" w14:textId="77777777" w:rsidR="00BE0644" w:rsidRPr="00BE0644" w:rsidRDefault="00BE0644" w:rsidP="00BE0644">
      <w:pPr>
        <w:widowControl/>
        <w:autoSpaceDE/>
        <w:autoSpaceDN/>
        <w:ind w:left="360"/>
        <w:contextualSpacing/>
        <w:rPr>
          <w:rFonts w:ascii="Arial Narrow" w:eastAsia="Calibri" w:hAnsi="Arial Narrow" w:cs="Calibri"/>
          <w:bCs/>
          <w:color w:val="808080"/>
          <w:lang w:val="en-NZ"/>
        </w:rPr>
      </w:pPr>
      <w:sdt>
        <w:sdtPr>
          <w:rPr>
            <w:rFonts w:ascii="Arial Narrow" w:eastAsia="Calibri" w:hAnsi="Arial Narrow" w:cs="Calibri"/>
            <w:bCs/>
            <w:color w:val="808080"/>
            <w:lang w:val="en-NZ"/>
          </w:rPr>
          <w:id w:val="500082222"/>
          <w:placeholder>
            <w:docPart w:val="380672198C6E47A9BE93D390A8B844AD"/>
          </w:placeholder>
          <w:showingPlcHdr/>
        </w:sdtPr>
        <w:sdtContent>
          <w:r w:rsidRPr="00BE0644">
            <w:rPr>
              <w:rFonts w:ascii="Arial Narrow" w:eastAsia="Calibri" w:hAnsi="Arial Narrow" w:cs="Times New Roman"/>
              <w:color w:val="808080"/>
              <w:lang w:val="en-NZ"/>
            </w:rPr>
            <w:t>Click here to enter text.</w:t>
          </w:r>
        </w:sdtContent>
      </w:sdt>
    </w:p>
    <w:p w14:paraId="46F16F09" w14:textId="77777777" w:rsidR="00BE0644" w:rsidRPr="00BE0644" w:rsidRDefault="00BE0644" w:rsidP="00BE0644">
      <w:pPr>
        <w:widowControl/>
        <w:autoSpaceDE/>
        <w:autoSpaceDN/>
        <w:ind w:left="360"/>
        <w:contextualSpacing/>
        <w:rPr>
          <w:rFonts w:ascii="Arial Narrow" w:eastAsia="Calibri" w:hAnsi="Arial Narrow" w:cs="Times New Roman"/>
          <w:b/>
          <w:lang w:val="en-AU"/>
        </w:rPr>
      </w:pPr>
    </w:p>
    <w:p w14:paraId="373D7B2B" w14:textId="77777777" w:rsidR="00BE0644" w:rsidRPr="00BE0644" w:rsidRDefault="00BE0644" w:rsidP="00BE0644">
      <w:pPr>
        <w:widowControl/>
        <w:numPr>
          <w:ilvl w:val="0"/>
          <w:numId w:val="49"/>
        </w:numPr>
        <w:autoSpaceDE/>
        <w:autoSpaceDN/>
        <w:spacing w:after="200" w:line="276" w:lineRule="auto"/>
        <w:ind w:left="360"/>
        <w:contextualSpacing/>
        <w:rPr>
          <w:rFonts w:ascii="Arial Narrow" w:eastAsia="Calibri" w:hAnsi="Arial Narrow" w:cs="Times New Roman"/>
          <w:b/>
          <w:lang w:val="en-AU"/>
        </w:rPr>
      </w:pPr>
      <w:r w:rsidRPr="00BE0644">
        <w:rPr>
          <w:rFonts w:ascii="Arial Narrow" w:eastAsia="Calibri" w:hAnsi="Arial Narrow" w:cs="Times New Roman"/>
          <w:lang w:val="en-NZ"/>
        </w:rPr>
        <w:t>They have agreed to complete the examination within 6-8 weeks:</w:t>
      </w:r>
    </w:p>
    <w:p w14:paraId="4CAB04BA" w14:textId="77777777" w:rsidR="00BE0644" w:rsidRPr="00BE0644" w:rsidRDefault="00BE0644" w:rsidP="00BE0644">
      <w:pPr>
        <w:widowControl/>
        <w:autoSpaceDE/>
        <w:autoSpaceDN/>
        <w:rPr>
          <w:rFonts w:ascii="Arial Narrow" w:eastAsia="Calibri" w:hAnsi="Arial Narrow" w:cs="Times New Roman"/>
          <w:lang w:val="en-AU"/>
        </w:rPr>
      </w:pPr>
      <w:r w:rsidRPr="00BE0644">
        <w:rPr>
          <w:rFonts w:ascii="Arial Narrow" w:eastAsia="Calibri" w:hAnsi="Arial Narrow" w:cs="Times New Roman"/>
          <w:lang w:val="en-AU"/>
        </w:rPr>
        <w:t xml:space="preserve">         </w:t>
      </w:r>
      <w:sdt>
        <w:sdtPr>
          <w:rPr>
            <w:rFonts w:ascii="Arial Narrow" w:eastAsia="MS Gothic" w:hAnsi="Arial Narrow" w:cs="Times New Roman"/>
            <w:lang w:val="en-AU"/>
          </w:rPr>
          <w:id w:val="-2058073783"/>
          <w14:checkbox>
            <w14:checked w14:val="0"/>
            <w14:checkedState w14:val="2612" w14:font="MS Gothic"/>
            <w14:uncheckedState w14:val="2610" w14:font="MS Gothic"/>
          </w14:checkbox>
        </w:sdtPr>
        <w:sdtContent>
          <w:r w:rsidRPr="00BE0644">
            <w:rPr>
              <w:rFonts w:ascii="Segoe UI Symbol" w:eastAsia="MS Gothic" w:hAnsi="Segoe UI Symbol" w:cs="Segoe UI Symbol"/>
              <w:lang w:val="en-AU"/>
            </w:rPr>
            <w:t>☐</w:t>
          </w:r>
        </w:sdtContent>
      </w:sdt>
      <w:r w:rsidRPr="00BE0644">
        <w:rPr>
          <w:rFonts w:ascii="Arial Narrow" w:eastAsia="Calibri" w:hAnsi="Arial Narrow" w:cs="Times New Roman"/>
          <w:lang w:val="en-AU"/>
        </w:rPr>
        <w:t xml:space="preserve"> yes             </w:t>
      </w:r>
      <w:sdt>
        <w:sdtPr>
          <w:rPr>
            <w:rFonts w:ascii="Arial Narrow" w:eastAsia="MS Gothic" w:hAnsi="Arial Narrow" w:cs="Segoe UI Symbol"/>
            <w:lang w:val="en-AU"/>
          </w:rPr>
          <w:id w:val="-1049840165"/>
          <w14:checkbox>
            <w14:checked w14:val="0"/>
            <w14:checkedState w14:val="2612" w14:font="MS Gothic"/>
            <w14:uncheckedState w14:val="2610" w14:font="MS Gothic"/>
          </w14:checkbox>
        </w:sdtPr>
        <w:sdtContent>
          <w:r w:rsidRPr="00BE0644">
            <w:rPr>
              <w:rFonts w:ascii="Segoe UI Symbol" w:eastAsia="MS Gothic" w:hAnsi="Segoe UI Symbol" w:cs="Segoe UI Symbol"/>
              <w:lang w:val="en-AU"/>
            </w:rPr>
            <w:t>☐</w:t>
          </w:r>
        </w:sdtContent>
      </w:sdt>
      <w:r w:rsidRPr="00BE0644">
        <w:rPr>
          <w:rFonts w:ascii="Arial Narrow" w:eastAsia="Calibri" w:hAnsi="Arial Narrow" w:cs="Times New Roman"/>
          <w:lang w:val="en-AU"/>
        </w:rPr>
        <w:t xml:space="preserve"> no</w:t>
      </w:r>
    </w:p>
    <w:p w14:paraId="57E120D2" w14:textId="77777777" w:rsidR="00BE0644" w:rsidRPr="00BE0644" w:rsidRDefault="00BE0644" w:rsidP="00BE0644">
      <w:pPr>
        <w:widowControl/>
        <w:autoSpaceDE/>
        <w:autoSpaceDN/>
        <w:rPr>
          <w:rFonts w:ascii="Arial Narrow" w:eastAsia="Calibri" w:hAnsi="Arial Narrow" w:cs="Times New Roman"/>
          <w:b/>
          <w:lang w:val="en-AU"/>
        </w:rPr>
      </w:pPr>
    </w:p>
    <w:p w14:paraId="72B4FC8A" w14:textId="77777777" w:rsidR="00BE0644" w:rsidRPr="00BE0644" w:rsidRDefault="00BE0644" w:rsidP="00BE0644">
      <w:pPr>
        <w:widowControl/>
        <w:numPr>
          <w:ilvl w:val="0"/>
          <w:numId w:val="49"/>
        </w:numPr>
        <w:autoSpaceDE/>
        <w:autoSpaceDN/>
        <w:spacing w:after="200" w:line="276" w:lineRule="auto"/>
        <w:ind w:left="360"/>
        <w:contextualSpacing/>
        <w:rPr>
          <w:rFonts w:ascii="Arial Narrow" w:eastAsia="Calibri" w:hAnsi="Arial Narrow" w:cs="Times New Roman"/>
          <w:b/>
          <w:lang w:val="en-AU"/>
        </w:rPr>
      </w:pPr>
      <w:r w:rsidRPr="00BE0644">
        <w:rPr>
          <w:rFonts w:ascii="Arial Narrow" w:eastAsia="Calibri" w:hAnsi="Arial Narrow" w:cs="Times New Roman"/>
          <w:lang w:val="en-NZ"/>
        </w:rPr>
        <w:t>There is no conflict of interest in the appointment of this examiner.</w:t>
      </w:r>
    </w:p>
    <w:p w14:paraId="24493BB0" w14:textId="77777777" w:rsidR="00BE0644" w:rsidRPr="00BE0644" w:rsidRDefault="00BE0644" w:rsidP="00BE0644">
      <w:pPr>
        <w:widowControl/>
        <w:autoSpaceDE/>
        <w:autoSpaceDN/>
        <w:ind w:left="567"/>
        <w:contextualSpacing/>
        <w:rPr>
          <w:rFonts w:ascii="Arial Narrow" w:eastAsia="Calibri" w:hAnsi="Arial Narrow" w:cs="Times New Roman"/>
          <w:b/>
          <w:lang w:val="en-AU"/>
        </w:rPr>
      </w:pPr>
      <w:sdt>
        <w:sdtPr>
          <w:rPr>
            <w:rFonts w:ascii="Arial Narrow" w:eastAsia="Calibri" w:hAnsi="Arial Narrow" w:cs="Times New Roman"/>
            <w:lang w:val="en-AU"/>
          </w:rPr>
          <w:id w:val="-501276643"/>
          <w14:checkbox>
            <w14:checked w14:val="0"/>
            <w14:checkedState w14:val="2612" w14:font="MS Gothic"/>
            <w14:uncheckedState w14:val="2610" w14:font="MS Gothic"/>
          </w14:checkbox>
        </w:sdtPr>
        <w:sdtContent>
          <w:r w:rsidRPr="00BE0644">
            <w:rPr>
              <w:rFonts w:ascii="Segoe UI Symbol" w:eastAsia="Calibri" w:hAnsi="Segoe UI Symbol" w:cs="Segoe UI Symbol"/>
              <w:lang w:val="en-AU"/>
            </w:rPr>
            <w:t>☐</w:t>
          </w:r>
        </w:sdtContent>
      </w:sdt>
      <w:r w:rsidRPr="00BE0644">
        <w:rPr>
          <w:rFonts w:ascii="Arial Narrow" w:eastAsia="Calibri" w:hAnsi="Arial Narrow" w:cs="Times New Roman"/>
          <w:lang w:val="en-AU"/>
        </w:rPr>
        <w:t xml:space="preserve"> yes    </w:t>
      </w:r>
      <w:sdt>
        <w:sdtPr>
          <w:rPr>
            <w:rFonts w:ascii="Arial Narrow" w:eastAsia="Calibri" w:hAnsi="Arial Narrow" w:cs="Times New Roman"/>
            <w:lang w:val="en-AU"/>
          </w:rPr>
          <w:id w:val="1063299393"/>
          <w14:checkbox>
            <w14:checked w14:val="0"/>
            <w14:checkedState w14:val="2612" w14:font="MS Gothic"/>
            <w14:uncheckedState w14:val="2610" w14:font="MS Gothic"/>
          </w14:checkbox>
        </w:sdtPr>
        <w:sdtContent>
          <w:r w:rsidRPr="00BE0644">
            <w:rPr>
              <w:rFonts w:ascii="Segoe UI Symbol" w:eastAsia="Calibri" w:hAnsi="Segoe UI Symbol" w:cs="Segoe UI Symbol"/>
              <w:lang w:val="en-AU"/>
            </w:rPr>
            <w:t>☐</w:t>
          </w:r>
        </w:sdtContent>
      </w:sdt>
      <w:r w:rsidRPr="00BE0644">
        <w:rPr>
          <w:rFonts w:ascii="Arial Narrow" w:eastAsia="Calibri" w:hAnsi="Arial Narrow" w:cs="Times New Roman"/>
          <w:lang w:val="en-AU"/>
        </w:rPr>
        <w:t xml:space="preserve"> no</w:t>
      </w:r>
      <w:r w:rsidRPr="00BE0644">
        <w:rPr>
          <w:rFonts w:ascii="Arial Narrow" w:eastAsia="Calibri" w:hAnsi="Arial Narrow" w:cs="Times New Roman"/>
          <w:lang w:val="en-NZ"/>
        </w:rPr>
        <w:t xml:space="preserve"> </w:t>
      </w:r>
    </w:p>
    <w:p w14:paraId="288384AA" w14:textId="77777777" w:rsidR="00BE0644" w:rsidRPr="00BE0644" w:rsidRDefault="00BE0644" w:rsidP="00BE0644">
      <w:pPr>
        <w:widowControl/>
        <w:numPr>
          <w:ilvl w:val="0"/>
          <w:numId w:val="49"/>
        </w:numPr>
        <w:autoSpaceDE/>
        <w:autoSpaceDN/>
        <w:spacing w:after="200" w:line="276" w:lineRule="auto"/>
        <w:ind w:left="360"/>
        <w:contextualSpacing/>
        <w:rPr>
          <w:rFonts w:ascii="Arial Narrow" w:eastAsia="Calibri" w:hAnsi="Arial Narrow" w:cs="Times New Roman"/>
          <w:b/>
          <w:lang w:val="en-AU"/>
        </w:rPr>
      </w:pPr>
      <w:r w:rsidRPr="00BE0644">
        <w:rPr>
          <w:rFonts w:ascii="Arial Narrow" w:eastAsia="Calibri" w:hAnsi="Arial Narrow" w:cs="Times New Roman"/>
          <w:lang w:val="en-NZ"/>
        </w:rPr>
        <w:t xml:space="preserve">Nominated examiners CV is attached:  </w:t>
      </w:r>
      <w:sdt>
        <w:sdtPr>
          <w:rPr>
            <w:rFonts w:ascii="Arial Narrow" w:eastAsia="Calibri" w:hAnsi="Arial Narrow" w:cs="Times New Roman"/>
            <w:lang w:val="en-AU"/>
          </w:rPr>
          <w:id w:val="-2000796407"/>
          <w14:checkbox>
            <w14:checked w14:val="0"/>
            <w14:checkedState w14:val="2612" w14:font="MS Gothic"/>
            <w14:uncheckedState w14:val="2610" w14:font="MS Gothic"/>
          </w14:checkbox>
        </w:sdtPr>
        <w:sdtContent>
          <w:r w:rsidRPr="00BE0644">
            <w:rPr>
              <w:rFonts w:ascii="Segoe UI Symbol" w:eastAsia="Calibri" w:hAnsi="Segoe UI Symbol" w:cs="Segoe UI Symbol"/>
              <w:lang w:val="en-AU"/>
            </w:rPr>
            <w:t>☐</w:t>
          </w:r>
        </w:sdtContent>
      </w:sdt>
      <w:r w:rsidRPr="00BE0644">
        <w:rPr>
          <w:rFonts w:ascii="Arial Narrow" w:eastAsia="Calibri" w:hAnsi="Arial Narrow" w:cs="Times New Roman"/>
          <w:lang w:val="en-AU"/>
        </w:rPr>
        <w:t xml:space="preserve"> yes    </w:t>
      </w:r>
      <w:sdt>
        <w:sdtPr>
          <w:rPr>
            <w:rFonts w:ascii="Arial Narrow" w:eastAsia="Calibri" w:hAnsi="Arial Narrow" w:cs="Times New Roman"/>
            <w:lang w:val="en-AU"/>
          </w:rPr>
          <w:id w:val="-878159863"/>
          <w14:checkbox>
            <w14:checked w14:val="0"/>
            <w14:checkedState w14:val="2612" w14:font="MS Gothic"/>
            <w14:uncheckedState w14:val="2610" w14:font="MS Gothic"/>
          </w14:checkbox>
        </w:sdtPr>
        <w:sdtContent>
          <w:r w:rsidRPr="00BE0644">
            <w:rPr>
              <w:rFonts w:ascii="Segoe UI Symbol" w:eastAsia="Calibri" w:hAnsi="Segoe UI Symbol" w:cs="Segoe UI Symbol"/>
              <w:lang w:val="en-AU"/>
            </w:rPr>
            <w:t>☐</w:t>
          </w:r>
        </w:sdtContent>
      </w:sdt>
      <w:r w:rsidRPr="00BE0644">
        <w:rPr>
          <w:rFonts w:ascii="Arial Narrow" w:eastAsia="Calibri" w:hAnsi="Arial Narrow" w:cs="Times New Roman"/>
          <w:lang w:val="en-AU"/>
        </w:rPr>
        <w:t xml:space="preserve"> no</w:t>
      </w:r>
    </w:p>
    <w:p w14:paraId="58852A4C" w14:textId="77777777" w:rsidR="00BE0644" w:rsidRPr="00BE0644" w:rsidRDefault="00BE0644" w:rsidP="00BE0644">
      <w:pPr>
        <w:widowControl/>
        <w:autoSpaceDE/>
        <w:autoSpaceDN/>
        <w:spacing w:line="276" w:lineRule="auto"/>
        <w:rPr>
          <w:rFonts w:ascii="Arial Narrow" w:eastAsia="Calibri" w:hAnsi="Arial Narrow" w:cs="Times New Roman"/>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0"/>
      </w:tblGrid>
      <w:tr w:rsidR="00BE0644" w:rsidRPr="00BE0644" w14:paraId="36F0FDC1" w14:textId="77777777" w:rsidTr="00BF33B4">
        <w:trPr>
          <w:trHeight w:val="305"/>
        </w:trPr>
        <w:tc>
          <w:tcPr>
            <w:tcW w:w="10530" w:type="dxa"/>
            <w:shd w:val="clear" w:color="auto" w:fill="002060"/>
            <w:vAlign w:val="center"/>
          </w:tcPr>
          <w:p w14:paraId="07B49CD3" w14:textId="77777777" w:rsidR="00BE0644" w:rsidRPr="00BE0644" w:rsidRDefault="00BE0644" w:rsidP="00BE0644">
            <w:pPr>
              <w:keepNext/>
              <w:keepLines/>
              <w:widowControl/>
              <w:autoSpaceDE/>
              <w:autoSpaceDN/>
              <w:spacing w:line="276" w:lineRule="auto"/>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sz w:val="24"/>
                <w:szCs w:val="24"/>
                <w:lang w:val="en-NZ"/>
              </w:rPr>
              <w:t>PRINCIPAL SUPERVISOR</w:t>
            </w:r>
          </w:p>
        </w:tc>
      </w:tr>
    </w:tbl>
    <w:tbl>
      <w:tblPr>
        <w:tblStyle w:val="TableGrid20"/>
        <w:tblW w:w="1057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9"/>
        <w:gridCol w:w="5335"/>
      </w:tblGrid>
      <w:tr w:rsidR="00BE0644" w:rsidRPr="00BE0644" w14:paraId="668906E4" w14:textId="77777777" w:rsidTr="00BF33B4">
        <w:tc>
          <w:tcPr>
            <w:tcW w:w="5239" w:type="dxa"/>
          </w:tcPr>
          <w:p w14:paraId="5643AA4E" w14:textId="77777777" w:rsidR="00BE0644" w:rsidRPr="00BE0644" w:rsidRDefault="00BE0644" w:rsidP="00BE0644">
            <w:pPr>
              <w:rPr>
                <w:rFonts w:ascii="Arial Narrow" w:eastAsia="Calibri" w:hAnsi="Arial Narrow" w:cs="Times New Roman"/>
                <w:lang w:val="en-AU"/>
              </w:rPr>
            </w:pPr>
          </w:p>
          <w:p w14:paraId="7CE96054"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Name:</w:t>
            </w:r>
            <w:r w:rsidRPr="00BE0644">
              <w:rPr>
                <w:rFonts w:ascii="Arial Narrow" w:eastAsia="MS Gothic" w:hAnsi="Arial Narrow" w:cs="Times New Roman"/>
                <w:lang w:val="en-AU"/>
              </w:rPr>
              <w:t xml:space="preserve"> </w:t>
            </w:r>
            <w:r w:rsidRPr="00BE0644">
              <w:rPr>
                <w:rFonts w:ascii="Arial Narrow" w:eastAsia="Calibri" w:hAnsi="Arial Narrow" w:cs="Times New Roman"/>
                <w:lang w:val="en-AU"/>
              </w:rPr>
              <w:t xml:space="preserve">  </w:t>
            </w:r>
          </w:p>
        </w:tc>
        <w:tc>
          <w:tcPr>
            <w:tcW w:w="5335" w:type="dxa"/>
          </w:tcPr>
          <w:p w14:paraId="2021693C" w14:textId="77777777" w:rsidR="00BE0644" w:rsidRPr="00BE0644" w:rsidRDefault="00BE0644" w:rsidP="00BE0644">
            <w:pPr>
              <w:spacing w:before="240"/>
              <w:rPr>
                <w:rFonts w:ascii="Arial Narrow" w:eastAsia="Calibri" w:hAnsi="Arial Narrow" w:cs="Times New Roman"/>
                <w:lang w:val="en-AU"/>
              </w:rPr>
            </w:pPr>
          </w:p>
          <w:p w14:paraId="3CCED9DF"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Signature: ………..……………………………………….</w:t>
            </w:r>
          </w:p>
        </w:tc>
      </w:tr>
      <w:tr w:rsidR="00BE0644" w:rsidRPr="00BE0644" w14:paraId="5860DC7F" w14:textId="77777777" w:rsidTr="00BF33B4">
        <w:tc>
          <w:tcPr>
            <w:tcW w:w="5239" w:type="dxa"/>
          </w:tcPr>
          <w:p w14:paraId="31DA5296"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College: </w:t>
            </w:r>
          </w:p>
          <w:p w14:paraId="1F9F24B4"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Phone:</w:t>
            </w:r>
          </w:p>
        </w:tc>
        <w:tc>
          <w:tcPr>
            <w:tcW w:w="5335" w:type="dxa"/>
          </w:tcPr>
          <w:p w14:paraId="374FC98F"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Email:</w:t>
            </w:r>
          </w:p>
          <w:p w14:paraId="0AF44752"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Date: </w:t>
            </w:r>
            <w:sdt>
              <w:sdtPr>
                <w:rPr>
                  <w:rFonts w:ascii="Arial Narrow" w:eastAsia="Calibri" w:hAnsi="Arial Narrow" w:cs="Times New Roman"/>
                  <w:bCs/>
                </w:rPr>
                <w:id w:val="706301455"/>
                <w:placeholder>
                  <w:docPart w:val="2451B57A786649E0A85A39527C74DFB9"/>
                </w:placeholder>
                <w:showingPlcHdr/>
                <w:date>
                  <w:dateFormat w:val="M/d/yyyy"/>
                  <w:lid w:val="en-US"/>
                  <w:storeMappedDataAs w:val="dateTime"/>
                  <w:calendar w:val="gregorian"/>
                </w:date>
              </w:sdtPr>
              <w:sdtContent>
                <w:r w:rsidRPr="00BE0644">
                  <w:rPr>
                    <w:rFonts w:ascii="Arial Narrow" w:eastAsia="Calibri" w:hAnsi="Arial Narrow" w:cs="Times New Roman"/>
                    <w:color w:val="808080"/>
                  </w:rPr>
                  <w:t>Click here to enter a date.</w:t>
                </w:r>
              </w:sdtContent>
            </w:sdt>
          </w:p>
        </w:tc>
      </w:tr>
    </w:tbl>
    <w:p w14:paraId="16F7C776" w14:textId="77777777" w:rsidR="00BE0644" w:rsidRPr="00BE0644" w:rsidRDefault="00BE0644" w:rsidP="00BE0644">
      <w:pPr>
        <w:widowControl/>
        <w:autoSpaceDE/>
        <w:autoSpaceDN/>
        <w:spacing w:line="276" w:lineRule="auto"/>
        <w:jc w:val="center"/>
        <w:rPr>
          <w:rFonts w:ascii="Arial Narrow" w:eastAsia="Calibri" w:hAnsi="Arial Narrow" w:cs="Times New Roman"/>
          <w:lang w:val="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0"/>
      </w:tblGrid>
      <w:tr w:rsidR="00BE0644" w:rsidRPr="00BE0644" w14:paraId="670EDBAC" w14:textId="77777777" w:rsidTr="00BF33B4">
        <w:trPr>
          <w:trHeight w:val="305"/>
        </w:trPr>
        <w:tc>
          <w:tcPr>
            <w:tcW w:w="10530" w:type="dxa"/>
            <w:shd w:val="clear" w:color="auto" w:fill="002060"/>
            <w:vAlign w:val="center"/>
          </w:tcPr>
          <w:p w14:paraId="3AABACBF" w14:textId="77777777" w:rsidR="00BE0644" w:rsidRPr="00BE0644" w:rsidRDefault="00BE0644" w:rsidP="00BE0644">
            <w:pPr>
              <w:keepNext/>
              <w:keepLines/>
              <w:widowControl/>
              <w:autoSpaceDE/>
              <w:autoSpaceDN/>
              <w:spacing w:line="276" w:lineRule="auto"/>
              <w:ind w:left="318"/>
              <w:contextualSpacing/>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sz w:val="24"/>
                <w:szCs w:val="24"/>
                <w:lang w:val="en-NZ"/>
              </w:rPr>
              <w:t>APPROVAL BY ADR &amp; COLLEGE DEAN</w:t>
            </w:r>
          </w:p>
        </w:tc>
      </w:tr>
    </w:tbl>
    <w:p w14:paraId="400E4FD8" w14:textId="77777777" w:rsidR="00BE0644" w:rsidRPr="00BE0644" w:rsidRDefault="00BE0644" w:rsidP="00BE0644">
      <w:pPr>
        <w:widowControl/>
        <w:autoSpaceDE/>
        <w:autoSpaceDN/>
        <w:rPr>
          <w:rFonts w:ascii="Arial Narrow" w:eastAsia="Calibri" w:hAnsi="Arial Narrow" w:cs="Times New Roman"/>
          <w:lang w:val="en-AU"/>
        </w:rPr>
      </w:pPr>
    </w:p>
    <w:tbl>
      <w:tblPr>
        <w:tblStyle w:val="TableGrid20"/>
        <w:tblW w:w="1057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5334"/>
      </w:tblGrid>
      <w:tr w:rsidR="00BE0644" w:rsidRPr="00BE0644" w14:paraId="2835F83A" w14:textId="77777777" w:rsidTr="00BF33B4">
        <w:tc>
          <w:tcPr>
            <w:tcW w:w="5240" w:type="dxa"/>
          </w:tcPr>
          <w:p w14:paraId="0019DCB3"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w:t>
            </w:r>
          </w:p>
        </w:tc>
        <w:tc>
          <w:tcPr>
            <w:tcW w:w="5334" w:type="dxa"/>
          </w:tcPr>
          <w:p w14:paraId="7B348096"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w:t>
            </w:r>
          </w:p>
        </w:tc>
      </w:tr>
      <w:tr w:rsidR="00BE0644" w:rsidRPr="00BE0644" w14:paraId="40D7EFC7" w14:textId="77777777" w:rsidTr="00BF33B4">
        <w:tc>
          <w:tcPr>
            <w:tcW w:w="5240" w:type="dxa"/>
          </w:tcPr>
          <w:p w14:paraId="39808264"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Signed by College ADR           </w:t>
            </w:r>
          </w:p>
          <w:p w14:paraId="12170E72"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Date: </w:t>
            </w:r>
            <w:sdt>
              <w:sdtPr>
                <w:rPr>
                  <w:rFonts w:ascii="Arial Narrow" w:eastAsia="Calibri" w:hAnsi="Arial Narrow" w:cs="Times New Roman"/>
                  <w:bCs/>
                </w:rPr>
                <w:id w:val="1053896686"/>
                <w:placeholder>
                  <w:docPart w:val="8DDAB224C5B84A908846B44CA1FEA525"/>
                </w:placeholder>
                <w:showingPlcHdr/>
                <w:date>
                  <w:dateFormat w:val="M/d/yyyy"/>
                  <w:lid w:val="en-US"/>
                  <w:storeMappedDataAs w:val="dateTime"/>
                  <w:calendar w:val="gregorian"/>
                </w:date>
              </w:sdtPr>
              <w:sdtContent>
                <w:r w:rsidRPr="00BE0644">
                  <w:rPr>
                    <w:rFonts w:ascii="Arial Narrow" w:eastAsia="Calibri" w:hAnsi="Arial Narrow" w:cs="Times New Roman"/>
                    <w:color w:val="808080"/>
                  </w:rPr>
                  <w:t>Click here to enter a date.</w:t>
                </w:r>
              </w:sdtContent>
            </w:sdt>
            <w:r w:rsidRPr="00BE0644">
              <w:rPr>
                <w:rFonts w:ascii="Arial Narrow" w:eastAsia="Calibri" w:hAnsi="Arial Narrow" w:cs="Times New Roman"/>
                <w:lang w:val="en-AU"/>
              </w:rPr>
              <w:t xml:space="preserve"> </w:t>
            </w:r>
          </w:p>
        </w:tc>
        <w:tc>
          <w:tcPr>
            <w:tcW w:w="5334" w:type="dxa"/>
          </w:tcPr>
          <w:p w14:paraId="1991F645"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Signed by College Dean                             </w:t>
            </w:r>
          </w:p>
          <w:p w14:paraId="0FA17A27"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Date: </w:t>
            </w:r>
            <w:sdt>
              <w:sdtPr>
                <w:rPr>
                  <w:rFonts w:ascii="Arial Narrow" w:eastAsia="Calibri" w:hAnsi="Arial Narrow" w:cs="Times New Roman"/>
                  <w:bCs/>
                </w:rPr>
                <w:id w:val="22218073"/>
                <w:placeholder>
                  <w:docPart w:val="85DBC00AA0814BBCA3981B8B5FE795A9"/>
                </w:placeholder>
                <w:showingPlcHdr/>
                <w:date>
                  <w:dateFormat w:val="M/d/yyyy"/>
                  <w:lid w:val="en-US"/>
                  <w:storeMappedDataAs w:val="dateTime"/>
                  <w:calendar w:val="gregorian"/>
                </w:date>
              </w:sdtPr>
              <w:sdtContent>
                <w:r w:rsidRPr="00BE0644">
                  <w:rPr>
                    <w:rFonts w:ascii="Arial Narrow" w:eastAsia="Calibri" w:hAnsi="Arial Narrow" w:cs="Times New Roman"/>
                    <w:color w:val="808080"/>
                  </w:rPr>
                  <w:t>Click here to enter a date.</w:t>
                </w:r>
              </w:sdtContent>
            </w:sdt>
          </w:p>
        </w:tc>
      </w:tr>
      <w:tr w:rsidR="00BE0644" w:rsidRPr="00BE0644" w14:paraId="67D051DB" w14:textId="77777777" w:rsidTr="00BF33B4">
        <w:tc>
          <w:tcPr>
            <w:tcW w:w="5240" w:type="dxa"/>
          </w:tcPr>
          <w:p w14:paraId="37167551" w14:textId="77777777" w:rsidR="00BE0644" w:rsidRPr="00BE0644" w:rsidRDefault="00BE0644" w:rsidP="00BE0644">
            <w:pPr>
              <w:spacing w:before="240"/>
              <w:rPr>
                <w:rFonts w:ascii="Arial Narrow" w:eastAsia="Calibri" w:hAnsi="Arial Narrow" w:cs="Calibri"/>
                <w:bCs/>
                <w:color w:val="808080"/>
              </w:rPr>
            </w:pPr>
            <w:r w:rsidRPr="00BE0644">
              <w:rPr>
                <w:rFonts w:ascii="Arial Narrow" w:eastAsia="Calibri" w:hAnsi="Arial Narrow" w:cs="Times New Roman"/>
                <w:lang w:val="en-AU"/>
              </w:rPr>
              <w:t xml:space="preserve">Name: </w:t>
            </w:r>
          </w:p>
          <w:p w14:paraId="739F7DF6"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Calibri"/>
                <w:bCs/>
                <w:color w:val="808080"/>
              </w:rPr>
              <w:t xml:space="preserve">Email: </w:t>
            </w:r>
          </w:p>
        </w:tc>
        <w:tc>
          <w:tcPr>
            <w:tcW w:w="5334" w:type="dxa"/>
          </w:tcPr>
          <w:p w14:paraId="48B048E4" w14:textId="77777777" w:rsidR="00BE0644" w:rsidRPr="00BE0644" w:rsidRDefault="00BE0644" w:rsidP="00BE0644">
            <w:pPr>
              <w:spacing w:before="240"/>
              <w:rPr>
                <w:rFonts w:ascii="Arial Narrow" w:eastAsia="Calibri" w:hAnsi="Arial Narrow" w:cs="Calibri"/>
                <w:bCs/>
                <w:color w:val="808080"/>
              </w:rPr>
            </w:pPr>
            <w:r w:rsidRPr="00BE0644">
              <w:rPr>
                <w:rFonts w:ascii="Arial Narrow" w:eastAsia="Calibri" w:hAnsi="Arial Narrow" w:cs="Times New Roman"/>
                <w:lang w:val="en-AU"/>
              </w:rPr>
              <w:t xml:space="preserve">Name:  </w:t>
            </w:r>
          </w:p>
          <w:p w14:paraId="2DE93CDA"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Calibri"/>
                <w:bCs/>
                <w:color w:val="808080"/>
              </w:rPr>
              <w:t xml:space="preserve">Email: </w:t>
            </w:r>
          </w:p>
        </w:tc>
      </w:tr>
      <w:tr w:rsidR="00BE0644" w:rsidRPr="00BE0644" w14:paraId="77404B01" w14:textId="77777777" w:rsidTr="00BF33B4">
        <w:tc>
          <w:tcPr>
            <w:tcW w:w="5240" w:type="dxa"/>
          </w:tcPr>
          <w:p w14:paraId="3DE13685"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College:  </w:t>
            </w:r>
            <w:sdt>
              <w:sdtPr>
                <w:rPr>
                  <w:rFonts w:ascii="Arial Narrow" w:eastAsia="Calibri" w:hAnsi="Arial Narrow" w:cs="Calibri"/>
                  <w:bCs/>
                  <w:color w:val="808080"/>
                </w:rPr>
                <w:id w:val="975341955"/>
                <w:placeholder>
                  <w:docPart w:val="7AD3C76EADCB49508486331AF2BDBDAD"/>
                </w:placeholder>
                <w:showingPlcHdr/>
              </w:sdtPr>
              <w:sdtContent>
                <w:r w:rsidRPr="00BE0644">
                  <w:rPr>
                    <w:rFonts w:ascii="Arial Narrow" w:eastAsia="Calibri" w:hAnsi="Arial Narrow" w:cs="Times New Roman"/>
                    <w:color w:val="808080"/>
                  </w:rPr>
                  <w:t>Click here to enter text.</w:t>
                </w:r>
              </w:sdtContent>
            </w:sdt>
          </w:p>
        </w:tc>
        <w:tc>
          <w:tcPr>
            <w:tcW w:w="5334" w:type="dxa"/>
          </w:tcPr>
          <w:p w14:paraId="03F55EBE" w14:textId="77777777" w:rsidR="00BE0644" w:rsidRPr="00BE0644" w:rsidRDefault="00BE0644" w:rsidP="00BE0644">
            <w:pPr>
              <w:spacing w:before="240"/>
              <w:rPr>
                <w:rFonts w:ascii="Arial Narrow" w:eastAsia="Calibri" w:hAnsi="Arial Narrow" w:cs="Times New Roman"/>
                <w:lang w:val="en-AU"/>
              </w:rPr>
            </w:pPr>
            <w:r w:rsidRPr="00BE0644">
              <w:rPr>
                <w:rFonts w:ascii="Arial Narrow" w:eastAsia="Calibri" w:hAnsi="Arial Narrow" w:cs="Times New Roman"/>
                <w:lang w:val="en-AU"/>
              </w:rPr>
              <w:t xml:space="preserve">College:  </w:t>
            </w:r>
            <w:sdt>
              <w:sdtPr>
                <w:rPr>
                  <w:rFonts w:ascii="Arial Narrow" w:eastAsia="Calibri" w:hAnsi="Arial Narrow" w:cs="Calibri"/>
                  <w:bCs/>
                  <w:color w:val="808080"/>
                </w:rPr>
                <w:id w:val="345827626"/>
                <w:placeholder>
                  <w:docPart w:val="E3BB2AD164DB41EFAAB09C9CB3FA8047"/>
                </w:placeholder>
                <w:showingPlcHdr/>
              </w:sdtPr>
              <w:sdtContent>
                <w:r w:rsidRPr="00BE0644">
                  <w:rPr>
                    <w:rFonts w:ascii="Arial Narrow" w:eastAsia="Calibri" w:hAnsi="Arial Narrow" w:cs="Times New Roman"/>
                    <w:color w:val="808080"/>
                  </w:rPr>
                  <w:t>Click here to enter text.</w:t>
                </w:r>
              </w:sdtContent>
            </w:sdt>
          </w:p>
        </w:tc>
      </w:tr>
    </w:tbl>
    <w:p w14:paraId="788A571A" w14:textId="77777777" w:rsidR="00BE0644" w:rsidRPr="00BE0644" w:rsidRDefault="00BE0644" w:rsidP="00BE0644">
      <w:pPr>
        <w:widowControl/>
        <w:autoSpaceDE/>
        <w:autoSpaceDN/>
        <w:rPr>
          <w:rFonts w:ascii="Arial Narrow" w:eastAsia="Calibri" w:hAnsi="Arial Narrow" w:cs="Times New Roman"/>
          <w:lang w:val="en-AU"/>
        </w:rPr>
      </w:pPr>
    </w:p>
    <w:p w14:paraId="6E3C7674" w14:textId="77777777" w:rsidR="00BE0644" w:rsidRPr="00BE0644" w:rsidRDefault="00BE0644" w:rsidP="00BE0644">
      <w:pPr>
        <w:widowControl/>
        <w:autoSpaceDE/>
        <w:autoSpaceDN/>
        <w:spacing w:line="276" w:lineRule="auto"/>
        <w:rPr>
          <w:rFonts w:ascii="Arial Narrow" w:eastAsia="Calibri" w:hAnsi="Arial Narrow" w:cs="Times New Roman"/>
          <w:b/>
          <w:i/>
          <w:lang w:val="en-NZ"/>
        </w:rPr>
      </w:pPr>
      <w:r w:rsidRPr="00BE0644">
        <w:rPr>
          <w:rFonts w:ascii="Arial Narrow" w:eastAsia="Calibri" w:hAnsi="Arial Narrow" w:cs="Times New Roman"/>
          <w:b/>
          <w:i/>
          <w:lang w:val="en-NZ"/>
        </w:rPr>
        <w:t xml:space="preserve">     Where a candidate’s registration is interdisciplinary, the signatures of both College Deans are required.</w:t>
      </w:r>
    </w:p>
    <w:p w14:paraId="1B88C751" w14:textId="44570CA2" w:rsidR="00BE0644" w:rsidRDefault="00BE0644" w:rsidP="00697E1D">
      <w:pPr>
        <w:pStyle w:val="BodyText"/>
        <w:tabs>
          <w:tab w:val="left" w:pos="1178"/>
        </w:tabs>
        <w:rPr>
          <w:rFonts w:ascii="Times New Roman"/>
          <w:sz w:val="20"/>
        </w:rPr>
      </w:pPr>
    </w:p>
    <w:p w14:paraId="5A8C6B28" w14:textId="1BCE2FE1" w:rsidR="00BE0644" w:rsidRDefault="00BE0644" w:rsidP="00697E1D">
      <w:pPr>
        <w:pStyle w:val="BodyText"/>
        <w:tabs>
          <w:tab w:val="left" w:pos="1178"/>
        </w:tabs>
        <w:rPr>
          <w:rFonts w:ascii="Times New Roman"/>
          <w:sz w:val="20"/>
        </w:rPr>
      </w:pPr>
    </w:p>
    <w:p w14:paraId="500F79CB" w14:textId="7798BCD9" w:rsidR="00BE0644" w:rsidRDefault="00BE0644" w:rsidP="00697E1D">
      <w:pPr>
        <w:pStyle w:val="BodyText"/>
        <w:tabs>
          <w:tab w:val="left" w:pos="1178"/>
        </w:tabs>
        <w:rPr>
          <w:rFonts w:ascii="Times New Roman"/>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30"/>
      </w:tblGrid>
      <w:tr w:rsidR="00BE0644" w:rsidRPr="00BE0644" w14:paraId="4AD79566" w14:textId="77777777" w:rsidTr="00BF33B4">
        <w:trPr>
          <w:trHeight w:val="305"/>
        </w:trPr>
        <w:tc>
          <w:tcPr>
            <w:tcW w:w="10530" w:type="dxa"/>
            <w:shd w:val="clear" w:color="auto" w:fill="002060"/>
            <w:vAlign w:val="center"/>
          </w:tcPr>
          <w:p w14:paraId="24E6F1D1" w14:textId="77777777" w:rsidR="00BE0644" w:rsidRPr="00BE0644" w:rsidRDefault="00BE0644" w:rsidP="00BE0644">
            <w:pPr>
              <w:keepNext/>
              <w:keepLines/>
              <w:widowControl/>
              <w:autoSpaceDE/>
              <w:autoSpaceDN/>
              <w:spacing w:line="276" w:lineRule="auto"/>
              <w:jc w:val="center"/>
              <w:outlineLvl w:val="0"/>
              <w:rPr>
                <w:rFonts w:ascii="Arial Narrow" w:eastAsia="Calibri" w:hAnsi="Arial Narrow" w:cs="Times New Roman"/>
                <w:b/>
                <w:bCs/>
                <w:sz w:val="24"/>
                <w:szCs w:val="24"/>
                <w:lang w:val="en-AU"/>
              </w:rPr>
            </w:pPr>
            <w:r w:rsidRPr="00BE0644">
              <w:rPr>
                <w:rFonts w:ascii="Arial Narrow" w:eastAsia="Calibri" w:hAnsi="Arial Narrow" w:cs="Times New Roman"/>
                <w:b/>
                <w:sz w:val="24"/>
                <w:szCs w:val="24"/>
                <w:lang w:val="en-NZ"/>
              </w:rPr>
              <w:t>HIGHER DEGREE BY RESEARCH COMMITTEE APPROVAL</w:t>
            </w:r>
          </w:p>
        </w:tc>
      </w:tr>
    </w:tbl>
    <w:p w14:paraId="4B8B45EB" w14:textId="77777777" w:rsidR="00BE0644" w:rsidRPr="00BE0644" w:rsidRDefault="00BE0644" w:rsidP="00BE0644">
      <w:pPr>
        <w:widowControl/>
        <w:autoSpaceDE/>
        <w:autoSpaceDN/>
        <w:rPr>
          <w:rFonts w:ascii="Arial Narrow" w:eastAsia="Calibri" w:hAnsi="Arial Narrow" w:cs="Times New Roman"/>
          <w:lang w:val="en-AU"/>
        </w:rPr>
      </w:pPr>
    </w:p>
    <w:tbl>
      <w:tblPr>
        <w:tblStyle w:val="TableGrid2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6"/>
        <w:gridCol w:w="4710"/>
      </w:tblGrid>
      <w:tr w:rsidR="00BE0644" w:rsidRPr="00BE0644" w14:paraId="623B009D" w14:textId="77777777" w:rsidTr="00BF33B4">
        <w:trPr>
          <w:trHeight w:val="495"/>
        </w:trPr>
        <w:tc>
          <w:tcPr>
            <w:tcW w:w="5400" w:type="dxa"/>
            <w:vAlign w:val="bottom"/>
          </w:tcPr>
          <w:p w14:paraId="3906165F" w14:textId="77777777" w:rsidR="00BE0644" w:rsidRPr="00BE0644" w:rsidRDefault="00BE0644" w:rsidP="00BE0644">
            <w:pPr>
              <w:jc w:val="center"/>
              <w:rPr>
                <w:rFonts w:ascii="Arial Narrow" w:eastAsia="Calibri" w:hAnsi="Arial Narrow" w:cs="Times New Roman"/>
                <w:lang w:val="en-AU"/>
              </w:rPr>
            </w:pPr>
            <w:r w:rsidRPr="00BE0644">
              <w:rPr>
                <w:rFonts w:ascii="Arial Narrow" w:eastAsia="Calibri" w:hAnsi="Arial Narrow" w:cs="Times New Roman"/>
                <w:lang w:val="en-AU"/>
              </w:rPr>
              <w:t xml:space="preserve">Signed: </w:t>
            </w:r>
          </w:p>
          <w:p w14:paraId="399517B9" w14:textId="77777777" w:rsidR="00BE0644" w:rsidRPr="00BE0644" w:rsidRDefault="00BE0644" w:rsidP="00BE0644">
            <w:pPr>
              <w:jc w:val="center"/>
              <w:rPr>
                <w:rFonts w:ascii="Arial Narrow" w:eastAsia="Calibri" w:hAnsi="Arial Narrow" w:cs="Times New Roman"/>
                <w:lang w:val="en-AU"/>
              </w:rPr>
            </w:pPr>
          </w:p>
          <w:p w14:paraId="27BBEC8D" w14:textId="77777777" w:rsidR="00BE0644" w:rsidRPr="00BE0644" w:rsidRDefault="00BE0644" w:rsidP="00BE0644">
            <w:pPr>
              <w:jc w:val="center"/>
              <w:rPr>
                <w:rFonts w:ascii="Arial Narrow" w:eastAsia="Calibri" w:hAnsi="Arial Narrow" w:cs="Times New Roman"/>
                <w:lang w:val="en-AU"/>
              </w:rPr>
            </w:pPr>
          </w:p>
          <w:p w14:paraId="6F6E969D" w14:textId="77777777" w:rsidR="00BE0644" w:rsidRPr="00BE0644" w:rsidRDefault="00BE0644" w:rsidP="00BE0644">
            <w:pPr>
              <w:jc w:val="center"/>
              <w:rPr>
                <w:rFonts w:ascii="Arial Narrow" w:eastAsia="Calibri" w:hAnsi="Arial Narrow" w:cs="Times New Roman"/>
                <w:lang w:val="en-AU"/>
              </w:rPr>
            </w:pPr>
          </w:p>
          <w:p w14:paraId="00950A7D" w14:textId="77777777" w:rsidR="00BE0644" w:rsidRPr="00BE0644" w:rsidRDefault="00BE0644" w:rsidP="00BE0644">
            <w:pPr>
              <w:jc w:val="center"/>
              <w:rPr>
                <w:rFonts w:ascii="Arial Narrow" w:eastAsia="Calibri" w:hAnsi="Arial Narrow" w:cs="Times New Roman"/>
                <w:lang w:val="en-AU"/>
              </w:rPr>
            </w:pPr>
            <w:r w:rsidRPr="00BE0644">
              <w:rPr>
                <w:rFonts w:ascii="Arial Narrow" w:eastAsia="Calibri" w:hAnsi="Arial Narrow" w:cs="Times New Roman"/>
                <w:lang w:val="en-AU"/>
              </w:rPr>
              <w:t>…………………………………………</w:t>
            </w:r>
          </w:p>
        </w:tc>
        <w:tc>
          <w:tcPr>
            <w:tcW w:w="5174" w:type="dxa"/>
            <w:vAlign w:val="bottom"/>
          </w:tcPr>
          <w:p w14:paraId="70BFFDDA" w14:textId="77777777" w:rsidR="00BE0644" w:rsidRPr="00BE0644" w:rsidRDefault="00BE0644" w:rsidP="00BE0644">
            <w:pPr>
              <w:rPr>
                <w:rFonts w:ascii="Arial Narrow" w:eastAsia="Calibri" w:hAnsi="Arial Narrow" w:cs="Times New Roman"/>
                <w:lang w:val="en-AU"/>
              </w:rPr>
            </w:pPr>
          </w:p>
          <w:p w14:paraId="107A86FD" w14:textId="77777777" w:rsidR="00BE0644" w:rsidRPr="00BE0644" w:rsidRDefault="00BE0644" w:rsidP="00BE0644">
            <w:pPr>
              <w:rPr>
                <w:rFonts w:ascii="Arial Narrow" w:eastAsia="Calibri" w:hAnsi="Arial Narrow" w:cs="Times New Roman"/>
                <w:lang w:val="en-AU"/>
              </w:rPr>
            </w:pPr>
          </w:p>
          <w:p w14:paraId="4799616A" w14:textId="77777777" w:rsidR="00BE0644" w:rsidRPr="00BE0644" w:rsidRDefault="00BE0644" w:rsidP="00BE0644">
            <w:pPr>
              <w:rPr>
                <w:rFonts w:ascii="Arial Narrow" w:eastAsia="Calibri" w:hAnsi="Arial Narrow" w:cs="Times New Roman"/>
                <w:lang w:val="en-AU"/>
              </w:rPr>
            </w:pPr>
            <w:r w:rsidRPr="00BE0644">
              <w:rPr>
                <w:rFonts w:ascii="Arial Narrow" w:eastAsia="Calibri" w:hAnsi="Arial Narrow" w:cs="Times New Roman"/>
                <w:lang w:val="en-AU"/>
              </w:rPr>
              <w:t xml:space="preserve">Date: </w:t>
            </w:r>
            <w:sdt>
              <w:sdtPr>
                <w:rPr>
                  <w:rFonts w:ascii="Arial Narrow" w:eastAsia="Calibri" w:hAnsi="Arial Narrow" w:cs="Times New Roman"/>
                  <w:bCs/>
                </w:rPr>
                <w:id w:val="2136372481"/>
                <w:placeholder>
                  <w:docPart w:val="5AE7AE862CDA4CD0A6C4661530BB151B"/>
                </w:placeholder>
                <w:showingPlcHdr/>
                <w:date>
                  <w:dateFormat w:val="M/d/yyyy"/>
                  <w:lid w:val="en-US"/>
                  <w:storeMappedDataAs w:val="dateTime"/>
                  <w:calendar w:val="gregorian"/>
                </w:date>
              </w:sdtPr>
              <w:sdtContent>
                <w:r w:rsidRPr="00BE0644">
                  <w:rPr>
                    <w:rFonts w:ascii="Arial Narrow" w:eastAsia="Calibri" w:hAnsi="Arial Narrow" w:cs="Times New Roman"/>
                    <w:color w:val="808080"/>
                  </w:rPr>
                  <w:t>Click here to enter a date.</w:t>
                </w:r>
              </w:sdtContent>
            </w:sdt>
          </w:p>
        </w:tc>
      </w:tr>
      <w:tr w:rsidR="00BE0644" w:rsidRPr="00BE0644" w14:paraId="44670602" w14:textId="77777777" w:rsidTr="00BF33B4">
        <w:tc>
          <w:tcPr>
            <w:tcW w:w="5400" w:type="dxa"/>
          </w:tcPr>
          <w:p w14:paraId="0C937076" w14:textId="77777777" w:rsidR="00BE0644" w:rsidRPr="00BE0644" w:rsidRDefault="00BE0644" w:rsidP="00BE0644">
            <w:pPr>
              <w:jc w:val="center"/>
              <w:rPr>
                <w:rFonts w:ascii="Arial Narrow" w:eastAsia="Calibri" w:hAnsi="Arial Narrow" w:cs="Times New Roman"/>
                <w:lang w:val="en-AU"/>
              </w:rPr>
            </w:pPr>
            <w:r w:rsidRPr="00BE0644">
              <w:rPr>
                <w:rFonts w:ascii="Arial Narrow" w:eastAsia="Calibri" w:hAnsi="Arial Narrow" w:cs="Times New Roman"/>
                <w:lang w:val="en-AU"/>
              </w:rPr>
              <w:t>Chair, HDRC</w:t>
            </w:r>
          </w:p>
        </w:tc>
        <w:tc>
          <w:tcPr>
            <w:tcW w:w="5174" w:type="dxa"/>
          </w:tcPr>
          <w:p w14:paraId="0F4E2826" w14:textId="77777777" w:rsidR="00BE0644" w:rsidRPr="00BE0644" w:rsidRDefault="00BE0644" w:rsidP="00BE0644">
            <w:pPr>
              <w:rPr>
                <w:rFonts w:ascii="Arial Narrow" w:eastAsia="Calibri" w:hAnsi="Arial Narrow" w:cs="Times New Roman"/>
                <w:lang w:val="en-AU"/>
              </w:rPr>
            </w:pPr>
          </w:p>
        </w:tc>
      </w:tr>
      <w:tr w:rsidR="00BE0644" w:rsidRPr="00BE0644" w14:paraId="1F4F8254" w14:textId="77777777" w:rsidTr="00BF33B4">
        <w:tc>
          <w:tcPr>
            <w:tcW w:w="10574" w:type="dxa"/>
            <w:gridSpan w:val="2"/>
          </w:tcPr>
          <w:p w14:paraId="3F5E4A27" w14:textId="77777777" w:rsidR="00BE0644" w:rsidRPr="00BE0644" w:rsidRDefault="00BE0644" w:rsidP="00BE0644">
            <w:pPr>
              <w:rPr>
                <w:rFonts w:ascii="Arial Narrow" w:eastAsia="Calibri" w:hAnsi="Arial Narrow" w:cs="Times New Roman"/>
                <w:lang w:val="en-AU"/>
              </w:rPr>
            </w:pPr>
          </w:p>
        </w:tc>
      </w:tr>
      <w:tr w:rsidR="00BE0644" w:rsidRPr="00BE0644" w14:paraId="7A299E3F" w14:textId="77777777" w:rsidTr="00BF33B4">
        <w:tc>
          <w:tcPr>
            <w:tcW w:w="10574" w:type="dxa"/>
            <w:gridSpan w:val="2"/>
          </w:tcPr>
          <w:p w14:paraId="484780EB" w14:textId="77777777" w:rsidR="00BE0644" w:rsidRPr="00BE0644" w:rsidRDefault="00BE0644" w:rsidP="00BE0644">
            <w:pPr>
              <w:rPr>
                <w:rFonts w:ascii="Arial Narrow" w:eastAsia="Calibri" w:hAnsi="Arial Narrow" w:cs="Times New Roman"/>
                <w:lang w:val="en-AU"/>
              </w:rPr>
            </w:pPr>
            <w:r w:rsidRPr="00BE0644">
              <w:rPr>
                <w:rFonts w:ascii="Arial Narrow" w:eastAsia="Calibri" w:hAnsi="Arial Narrow" w:cs="Times New Roman"/>
                <w:lang w:val="en-AU"/>
              </w:rPr>
              <w:t>Comment:</w:t>
            </w:r>
          </w:p>
        </w:tc>
      </w:tr>
      <w:tr w:rsidR="00BE0644" w:rsidRPr="00BE0644" w14:paraId="3959DDBF" w14:textId="77777777" w:rsidTr="00BF33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682" w:type="dxa"/>
            <w:gridSpan w:val="2"/>
          </w:tcPr>
          <w:p w14:paraId="29A8BFCA" w14:textId="77777777" w:rsidR="00BE0644" w:rsidRPr="00BE0644" w:rsidRDefault="00BE0644" w:rsidP="00BE0644">
            <w:pPr>
              <w:rPr>
                <w:rFonts w:ascii="Arial Narrow" w:eastAsia="Calibri" w:hAnsi="Arial Narrow" w:cs="Times New Roman"/>
                <w:bCs/>
              </w:rPr>
            </w:pPr>
            <w:sdt>
              <w:sdtPr>
                <w:rPr>
                  <w:rFonts w:ascii="Arial Narrow" w:eastAsia="Calibri" w:hAnsi="Arial Narrow" w:cs="Calibri"/>
                  <w:bCs/>
                  <w:color w:val="808080"/>
                </w:rPr>
                <w:id w:val="-823812057"/>
                <w:placeholder>
                  <w:docPart w:val="349D9FEE069140E2ACEBA60B63132844"/>
                </w:placeholder>
                <w:showingPlcHdr/>
              </w:sdtPr>
              <w:sdtContent>
                <w:r w:rsidRPr="00BE0644">
                  <w:rPr>
                    <w:rFonts w:ascii="Arial Narrow" w:eastAsia="Calibri" w:hAnsi="Arial Narrow" w:cs="Times New Roman"/>
                    <w:color w:val="808080"/>
                  </w:rPr>
                  <w:t>Click here to enter text.</w:t>
                </w:r>
              </w:sdtContent>
            </w:sdt>
          </w:p>
          <w:p w14:paraId="49D2673F" w14:textId="77777777" w:rsidR="00BE0644" w:rsidRPr="00BE0644" w:rsidRDefault="00BE0644" w:rsidP="00BE0644">
            <w:pPr>
              <w:rPr>
                <w:rFonts w:ascii="Arial Narrow" w:eastAsia="Calibri" w:hAnsi="Arial Narrow" w:cs="Times New Roman"/>
                <w:bCs/>
              </w:rPr>
            </w:pPr>
          </w:p>
          <w:p w14:paraId="27CFC4F0" w14:textId="77777777" w:rsidR="00BE0644" w:rsidRPr="00BE0644" w:rsidRDefault="00BE0644" w:rsidP="00BE0644">
            <w:pPr>
              <w:rPr>
                <w:rFonts w:ascii="Arial Narrow" w:eastAsia="Calibri" w:hAnsi="Arial Narrow" w:cs="Times New Roman"/>
                <w:bCs/>
              </w:rPr>
            </w:pPr>
          </w:p>
          <w:p w14:paraId="68C2F7FD" w14:textId="77777777" w:rsidR="00BE0644" w:rsidRPr="00BE0644" w:rsidRDefault="00BE0644" w:rsidP="00BE0644">
            <w:pPr>
              <w:rPr>
                <w:rFonts w:ascii="Arial Narrow" w:eastAsia="Calibri" w:hAnsi="Arial Narrow" w:cs="Times New Roman"/>
                <w:bCs/>
              </w:rPr>
            </w:pPr>
          </w:p>
          <w:p w14:paraId="1AB085B8" w14:textId="77777777" w:rsidR="00BE0644" w:rsidRPr="00BE0644" w:rsidRDefault="00BE0644" w:rsidP="00BE0644">
            <w:pPr>
              <w:rPr>
                <w:rFonts w:ascii="Arial Narrow" w:eastAsia="Calibri" w:hAnsi="Arial Narrow" w:cs="Times New Roman"/>
                <w:bCs/>
              </w:rPr>
            </w:pPr>
          </w:p>
          <w:p w14:paraId="0106B166" w14:textId="77777777" w:rsidR="00BE0644" w:rsidRPr="00BE0644" w:rsidRDefault="00BE0644" w:rsidP="00BE0644">
            <w:pPr>
              <w:rPr>
                <w:rFonts w:ascii="Arial Narrow" w:eastAsia="Calibri" w:hAnsi="Arial Narrow" w:cs="Times New Roman"/>
                <w:bCs/>
              </w:rPr>
            </w:pPr>
          </w:p>
          <w:p w14:paraId="78D04974" w14:textId="77777777" w:rsidR="00BE0644" w:rsidRPr="00BE0644" w:rsidRDefault="00BE0644" w:rsidP="00BE0644">
            <w:pPr>
              <w:rPr>
                <w:rFonts w:ascii="Arial Narrow" w:eastAsia="Calibri" w:hAnsi="Arial Narrow" w:cs="Times New Roman"/>
                <w:bCs/>
              </w:rPr>
            </w:pPr>
          </w:p>
          <w:p w14:paraId="699ED835" w14:textId="77777777" w:rsidR="00BE0644" w:rsidRPr="00BE0644" w:rsidRDefault="00BE0644" w:rsidP="00BE0644">
            <w:pPr>
              <w:rPr>
                <w:rFonts w:ascii="Arial Narrow" w:eastAsia="Calibri" w:hAnsi="Arial Narrow" w:cs="Times New Roman"/>
                <w:bCs/>
              </w:rPr>
            </w:pPr>
          </w:p>
          <w:p w14:paraId="0DD95262" w14:textId="77777777" w:rsidR="00BE0644" w:rsidRPr="00BE0644" w:rsidRDefault="00BE0644" w:rsidP="00BE0644">
            <w:pPr>
              <w:rPr>
                <w:rFonts w:ascii="Arial Narrow" w:eastAsia="Calibri" w:hAnsi="Arial Narrow" w:cs="Times New Roman"/>
                <w:bCs/>
              </w:rPr>
            </w:pPr>
          </w:p>
          <w:p w14:paraId="653A2702" w14:textId="77777777" w:rsidR="00BE0644" w:rsidRPr="00BE0644" w:rsidRDefault="00BE0644" w:rsidP="00BE0644">
            <w:pPr>
              <w:rPr>
                <w:rFonts w:ascii="Arial Narrow" w:eastAsia="Calibri" w:hAnsi="Arial Narrow" w:cs="Times New Roman"/>
                <w:bCs/>
              </w:rPr>
            </w:pPr>
          </w:p>
          <w:p w14:paraId="02F7546B" w14:textId="77777777" w:rsidR="00BE0644" w:rsidRPr="00BE0644" w:rsidRDefault="00BE0644" w:rsidP="00BE0644">
            <w:pPr>
              <w:rPr>
                <w:rFonts w:ascii="Arial Narrow" w:eastAsia="Calibri" w:hAnsi="Arial Narrow" w:cs="Times New Roman"/>
                <w:bCs/>
              </w:rPr>
            </w:pPr>
          </w:p>
          <w:p w14:paraId="656E346E" w14:textId="77777777" w:rsidR="00BE0644" w:rsidRPr="00BE0644" w:rsidRDefault="00BE0644" w:rsidP="00BE0644">
            <w:pPr>
              <w:rPr>
                <w:rFonts w:ascii="Arial Narrow" w:eastAsia="Calibri" w:hAnsi="Arial Narrow" w:cs="Times New Roman"/>
                <w:bCs/>
              </w:rPr>
            </w:pPr>
          </w:p>
          <w:p w14:paraId="4FDE5C92" w14:textId="77777777" w:rsidR="00BE0644" w:rsidRPr="00BE0644" w:rsidRDefault="00BE0644" w:rsidP="00BE0644">
            <w:pPr>
              <w:rPr>
                <w:rFonts w:ascii="Arial Narrow" w:eastAsia="Calibri" w:hAnsi="Arial Narrow" w:cs="Times New Roman"/>
                <w:bCs/>
              </w:rPr>
            </w:pPr>
          </w:p>
          <w:p w14:paraId="20921A24" w14:textId="77777777" w:rsidR="00BE0644" w:rsidRPr="00BE0644" w:rsidRDefault="00BE0644" w:rsidP="00BE0644">
            <w:pPr>
              <w:rPr>
                <w:rFonts w:ascii="Arial Narrow" w:eastAsia="Calibri" w:hAnsi="Arial Narrow" w:cs="Times New Roman"/>
                <w:bCs/>
              </w:rPr>
            </w:pPr>
          </w:p>
          <w:p w14:paraId="2001AD66" w14:textId="77777777" w:rsidR="00BE0644" w:rsidRPr="00BE0644" w:rsidRDefault="00BE0644" w:rsidP="00BE0644">
            <w:pPr>
              <w:rPr>
                <w:rFonts w:ascii="Arial Narrow" w:eastAsia="Calibri" w:hAnsi="Arial Narrow" w:cs="Times New Roman"/>
                <w:bCs/>
              </w:rPr>
            </w:pPr>
          </w:p>
          <w:p w14:paraId="7B65DF1E" w14:textId="77777777" w:rsidR="00BE0644" w:rsidRPr="00BE0644" w:rsidRDefault="00BE0644" w:rsidP="00BE0644">
            <w:pPr>
              <w:rPr>
                <w:rFonts w:ascii="Arial Narrow" w:eastAsia="Calibri" w:hAnsi="Arial Narrow" w:cs="Times New Roman"/>
                <w:bCs/>
              </w:rPr>
            </w:pPr>
          </w:p>
          <w:p w14:paraId="0E2D8387" w14:textId="77777777" w:rsidR="00BE0644" w:rsidRPr="00BE0644" w:rsidRDefault="00BE0644" w:rsidP="00BE0644">
            <w:pPr>
              <w:rPr>
                <w:rFonts w:ascii="Arial Narrow" w:eastAsia="Calibri" w:hAnsi="Arial Narrow" w:cs="Times New Roman"/>
                <w:bCs/>
              </w:rPr>
            </w:pPr>
          </w:p>
          <w:p w14:paraId="031B8ED0" w14:textId="77777777" w:rsidR="00BE0644" w:rsidRPr="00BE0644" w:rsidRDefault="00BE0644" w:rsidP="00BE0644">
            <w:pPr>
              <w:rPr>
                <w:rFonts w:ascii="Arial Narrow" w:eastAsia="Calibri" w:hAnsi="Arial Narrow" w:cs="Times New Roman"/>
                <w:bCs/>
              </w:rPr>
            </w:pPr>
          </w:p>
          <w:p w14:paraId="534280F3" w14:textId="77777777" w:rsidR="00BE0644" w:rsidRPr="00BE0644" w:rsidRDefault="00BE0644" w:rsidP="00BE0644">
            <w:pPr>
              <w:rPr>
                <w:rFonts w:ascii="Arial Narrow" w:eastAsia="Calibri" w:hAnsi="Arial Narrow" w:cs="Times New Roman"/>
                <w:lang w:val="en-AU"/>
              </w:rPr>
            </w:pPr>
          </w:p>
        </w:tc>
      </w:tr>
    </w:tbl>
    <w:p w14:paraId="479CAF58" w14:textId="77777777" w:rsidR="00BE0644" w:rsidRPr="00BE0644" w:rsidRDefault="00BE0644" w:rsidP="00BE0644">
      <w:pPr>
        <w:widowControl/>
        <w:autoSpaceDE/>
        <w:autoSpaceDN/>
        <w:spacing w:line="276" w:lineRule="auto"/>
        <w:rPr>
          <w:rFonts w:ascii="Arial Narrow" w:eastAsia="Calibri" w:hAnsi="Arial Narrow" w:cs="Times New Roman"/>
          <w:lang w:val="en-AU"/>
        </w:rPr>
      </w:pPr>
    </w:p>
    <w:p w14:paraId="60FF9D55" w14:textId="77777777" w:rsidR="00BE0644" w:rsidRPr="00BE0644" w:rsidRDefault="00BE0644" w:rsidP="00BE0644">
      <w:pPr>
        <w:widowControl/>
        <w:autoSpaceDE/>
        <w:autoSpaceDN/>
        <w:spacing w:line="276" w:lineRule="auto"/>
        <w:rPr>
          <w:rFonts w:ascii="Arial Narrow" w:eastAsia="Calibri" w:hAnsi="Arial Narrow" w:cs="Times New Roman"/>
          <w:lang w:val="en-AU"/>
        </w:rPr>
      </w:pPr>
    </w:p>
    <w:p w14:paraId="4943A1F7" w14:textId="7329C7BC" w:rsidR="00BE0644" w:rsidRPr="00BE0644" w:rsidRDefault="00BE0644" w:rsidP="00BE0644">
      <w:pPr>
        <w:widowControl/>
        <w:autoSpaceDE/>
        <w:autoSpaceDN/>
        <w:spacing w:after="200" w:line="276" w:lineRule="auto"/>
        <w:jc w:val="both"/>
        <w:rPr>
          <w:rFonts w:ascii="Arial Narrow" w:eastAsia="Calibri" w:hAnsi="Arial Narrow" w:cs="Times New Roman"/>
          <w:b/>
          <w:lang w:val="en-AU"/>
        </w:rPr>
      </w:pPr>
      <w:r w:rsidRPr="00BE0644">
        <w:rPr>
          <w:rFonts w:ascii="Arial Narrow" w:eastAsia="Calibri" w:hAnsi="Arial Narrow" w:cs="Times New Roman"/>
          <w:b/>
          <w:lang w:val="en-NZ"/>
        </w:rPr>
        <w:t xml:space="preserve">Completed forms must be saved </w:t>
      </w:r>
      <w:r>
        <w:rPr>
          <w:rFonts w:ascii="Arial Narrow" w:eastAsia="Calibri" w:hAnsi="Arial Narrow" w:cs="Times New Roman"/>
          <w:b/>
          <w:lang w:val="en-NZ"/>
        </w:rPr>
        <w:t>and emailed to</w:t>
      </w:r>
      <w:r>
        <w:rPr>
          <w:rFonts w:ascii="Arial Narrow" w:eastAsia="Calibri" w:hAnsi="Arial Narrow" w:cs="Times New Roman"/>
          <w:b/>
          <w:color w:val="0000FF"/>
          <w:u w:val="single"/>
          <w:lang w:val="en-NZ"/>
        </w:rPr>
        <w:t xml:space="preserve"> </w:t>
      </w:r>
      <w:hyperlink r:id="rId8" w:history="1">
        <w:r w:rsidRPr="00212F9F">
          <w:rPr>
            <w:rStyle w:val="Hyperlink"/>
            <w:rFonts w:ascii="Arial Narrow" w:eastAsia="Calibri" w:hAnsi="Arial Narrow" w:cs="Times New Roman"/>
            <w:b/>
            <w:lang w:val="en-NZ"/>
          </w:rPr>
          <w:t>varsha.dutt@fnu.ac.fj</w:t>
        </w:r>
      </w:hyperlink>
      <w:r>
        <w:rPr>
          <w:rFonts w:ascii="Arial Narrow" w:eastAsia="Calibri" w:hAnsi="Arial Narrow" w:cs="Times New Roman"/>
          <w:b/>
          <w:color w:val="0000FF"/>
          <w:u w:val="single"/>
          <w:lang w:val="en-NZ"/>
        </w:rPr>
        <w:t xml:space="preserve"> or saleshni.k2@fnu.ac.fj</w:t>
      </w:r>
      <w:r w:rsidRPr="00BE0644">
        <w:rPr>
          <w:rFonts w:ascii="Arial Narrow" w:eastAsia="Calibri" w:hAnsi="Arial Narrow" w:cs="Times New Roman"/>
          <w:b/>
          <w:lang w:val="en-NZ"/>
        </w:rPr>
        <w:t xml:space="preserve"> for approval by the Higher Degrees Research Committee (HDRC)</w:t>
      </w:r>
    </w:p>
    <w:p w14:paraId="42A963A3" w14:textId="77777777" w:rsidR="00BE0644" w:rsidRPr="00BE0644" w:rsidRDefault="00BE0644" w:rsidP="00BE0644">
      <w:pPr>
        <w:widowControl/>
        <w:autoSpaceDE/>
        <w:autoSpaceDN/>
        <w:spacing w:line="276" w:lineRule="auto"/>
        <w:rPr>
          <w:rFonts w:ascii="Arial Narrow" w:eastAsia="Calibri" w:hAnsi="Arial Narrow" w:cs="Times New Roman"/>
          <w:lang w:val="en-AU"/>
        </w:rPr>
      </w:pPr>
    </w:p>
    <w:p w14:paraId="3991C918" w14:textId="77777777" w:rsidR="00BE0644" w:rsidRDefault="00BE0644" w:rsidP="00697E1D">
      <w:pPr>
        <w:pStyle w:val="BodyText"/>
        <w:tabs>
          <w:tab w:val="left" w:pos="1178"/>
        </w:tabs>
        <w:rPr>
          <w:rFonts w:ascii="Times New Roman"/>
          <w:sz w:val="20"/>
        </w:rPr>
      </w:pPr>
      <w:bookmarkStart w:id="0" w:name="_GoBack"/>
      <w:bookmarkEnd w:id="0"/>
    </w:p>
    <w:sectPr w:rsidR="00BE0644" w:rsidSect="00D037C6">
      <w:headerReference w:type="default" r:id="rId9"/>
      <w:footerReference w:type="default" r:id="rId10"/>
      <w:pgSz w:w="11907" w:h="16840" w:code="9"/>
      <w:pgMar w:top="0" w:right="839" w:bottom="0" w:left="1134" w:header="1191" w:footer="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72C8D" w16cex:dateUtc="2021-10-05T07:57:00Z"/>
  <w16cex:commentExtensible w16cex:durableId="25072CC3" w16cex:dateUtc="2021-10-05T07:57:00Z"/>
  <w16cex:commentExtensible w16cex:durableId="25072D2B" w16cex:dateUtc="2021-10-05T07:59:00Z"/>
  <w16cex:commentExtensible w16cex:durableId="25072D57" w16cex:dateUtc="2021-10-05T08:00:00Z"/>
  <w16cex:commentExtensible w16cex:durableId="25072E40" w16cex:dateUtc="2021-10-05T08:04:00Z"/>
  <w16cex:commentExtensible w16cex:durableId="25072E9B" w16cex:dateUtc="2021-10-05T08:05:00Z"/>
  <w16cex:commentExtensible w16cex:durableId="25072EEB" w16cex:dateUtc="2021-10-05T08:07:00Z"/>
  <w16cex:commentExtensible w16cex:durableId="25072F3E" w16cex:dateUtc="2021-10-05T08:08:00Z"/>
  <w16cex:commentExtensible w16cex:durableId="25072F75" w16cex:dateUtc="2021-10-05T08:09:00Z"/>
  <w16cex:commentExtensible w16cex:durableId="25072FB6" w16cex:dateUtc="2021-10-05T0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FACA30" w16cid:durableId="25072BC0"/>
  <w16cid:commentId w16cid:paraId="792B8480" w16cid:durableId="25072BC1"/>
  <w16cid:commentId w16cid:paraId="5049DC21" w16cid:durableId="25072C8D"/>
  <w16cid:commentId w16cid:paraId="57F35F22" w16cid:durableId="25072CC3"/>
  <w16cid:commentId w16cid:paraId="15872660" w16cid:durableId="25072BC2"/>
  <w16cid:commentId w16cid:paraId="3A2E238C" w16cid:durableId="25072D2B"/>
  <w16cid:commentId w16cid:paraId="1A671834" w16cid:durableId="25072D57"/>
  <w16cid:commentId w16cid:paraId="7CD7FEB9" w16cid:durableId="25072BC3"/>
  <w16cid:commentId w16cid:paraId="0553F4D9" w16cid:durableId="25072BC4"/>
  <w16cid:commentId w16cid:paraId="66CF502B" w16cid:durableId="25072E40"/>
  <w16cid:commentId w16cid:paraId="108CCF0F" w16cid:durableId="25072E9B"/>
  <w16cid:commentId w16cid:paraId="00E4E335" w16cid:durableId="25072BC5"/>
  <w16cid:commentId w16cid:paraId="351EF385" w16cid:durableId="25072EEB"/>
  <w16cid:commentId w16cid:paraId="7FC647BD" w16cid:durableId="25072F3E"/>
  <w16cid:commentId w16cid:paraId="2A728E2B" w16cid:durableId="25072F75"/>
  <w16cid:commentId w16cid:paraId="04069681" w16cid:durableId="25072FB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D760A" w14:textId="77777777" w:rsidR="004F7375" w:rsidRDefault="004F7375">
      <w:r>
        <w:separator/>
      </w:r>
    </w:p>
  </w:endnote>
  <w:endnote w:type="continuationSeparator" w:id="0">
    <w:p w14:paraId="1DDE8642" w14:textId="77777777" w:rsidR="004F7375" w:rsidRDefault="004F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9306138"/>
      <w:docPartObj>
        <w:docPartGallery w:val="Page Numbers (Bottom of Page)"/>
        <w:docPartUnique/>
      </w:docPartObj>
    </w:sdtPr>
    <w:sdtEndPr/>
    <w:sdtContent>
      <w:sdt>
        <w:sdtPr>
          <w:id w:val="-1068500550"/>
          <w:docPartObj>
            <w:docPartGallery w:val="Page Numbers (Top of Page)"/>
            <w:docPartUnique/>
          </w:docPartObj>
        </w:sdtPr>
        <w:sdtEndPr/>
        <w:sdtContent>
          <w:p w14:paraId="270F68FA" w14:textId="2695D9D3" w:rsidR="00216351" w:rsidRDefault="00B437AF" w:rsidP="007C203E">
            <w:pPr>
              <w:pStyle w:val="Footer"/>
              <w:tabs>
                <w:tab w:val="clear" w:pos="9360"/>
                <w:tab w:val="right" w:pos="9923"/>
              </w:tabs>
              <w:ind w:left="-1134"/>
            </w:pPr>
            <w:r>
              <w:t xml:space="preserve">                       </w:t>
            </w:r>
            <w:r w:rsidR="00216351">
              <w:tab/>
              <w:t xml:space="preserve"> </w:t>
            </w:r>
            <w:r>
              <w:t xml:space="preserve">                                                                                                              </w:t>
            </w:r>
            <w:r w:rsidR="00216351">
              <w:t xml:space="preserve"> </w:t>
            </w:r>
            <w:r w:rsidR="00216351" w:rsidRPr="00216351">
              <w:rPr>
                <w:rFonts w:asciiTheme="minorHAnsi" w:hAnsiTheme="minorHAnsi" w:cstheme="minorHAnsi"/>
                <w:sz w:val="20"/>
                <w:szCs w:val="20"/>
              </w:rPr>
              <w:t xml:space="preserve"> Page </w:t>
            </w:r>
            <w:r w:rsidR="00216351" w:rsidRPr="00216351">
              <w:rPr>
                <w:rFonts w:asciiTheme="minorHAnsi" w:hAnsiTheme="minorHAnsi" w:cstheme="minorHAnsi"/>
                <w:b/>
                <w:bCs/>
                <w:sz w:val="20"/>
                <w:szCs w:val="20"/>
              </w:rPr>
              <w:fldChar w:fldCharType="begin"/>
            </w:r>
            <w:r w:rsidR="00216351" w:rsidRPr="00216351">
              <w:rPr>
                <w:rFonts w:asciiTheme="minorHAnsi" w:hAnsiTheme="minorHAnsi" w:cstheme="minorHAnsi"/>
                <w:b/>
                <w:bCs/>
                <w:sz w:val="20"/>
                <w:szCs w:val="20"/>
              </w:rPr>
              <w:instrText xml:space="preserve"> PAGE </w:instrText>
            </w:r>
            <w:r w:rsidR="00216351" w:rsidRPr="00216351">
              <w:rPr>
                <w:rFonts w:asciiTheme="minorHAnsi" w:hAnsiTheme="minorHAnsi" w:cstheme="minorHAnsi"/>
                <w:b/>
                <w:bCs/>
                <w:sz w:val="20"/>
                <w:szCs w:val="20"/>
              </w:rPr>
              <w:fldChar w:fldCharType="separate"/>
            </w:r>
            <w:r w:rsidR="00BE0644">
              <w:rPr>
                <w:rFonts w:asciiTheme="minorHAnsi" w:hAnsiTheme="minorHAnsi" w:cstheme="minorHAnsi"/>
                <w:b/>
                <w:bCs/>
                <w:noProof/>
                <w:sz w:val="20"/>
                <w:szCs w:val="20"/>
              </w:rPr>
              <w:t>3</w:t>
            </w:r>
            <w:r w:rsidR="00216351" w:rsidRPr="00216351">
              <w:rPr>
                <w:rFonts w:asciiTheme="minorHAnsi" w:hAnsiTheme="minorHAnsi" w:cstheme="minorHAnsi"/>
                <w:b/>
                <w:bCs/>
                <w:sz w:val="20"/>
                <w:szCs w:val="20"/>
              </w:rPr>
              <w:fldChar w:fldCharType="end"/>
            </w:r>
            <w:r w:rsidR="00216351" w:rsidRPr="00216351">
              <w:rPr>
                <w:rFonts w:asciiTheme="minorHAnsi" w:hAnsiTheme="minorHAnsi" w:cstheme="minorHAnsi"/>
                <w:sz w:val="20"/>
                <w:szCs w:val="20"/>
              </w:rPr>
              <w:t xml:space="preserve"> of </w:t>
            </w:r>
            <w:r w:rsidR="00216351" w:rsidRPr="00216351">
              <w:rPr>
                <w:rFonts w:asciiTheme="minorHAnsi" w:hAnsiTheme="minorHAnsi" w:cstheme="minorHAnsi"/>
                <w:b/>
                <w:bCs/>
                <w:sz w:val="20"/>
                <w:szCs w:val="20"/>
              </w:rPr>
              <w:fldChar w:fldCharType="begin"/>
            </w:r>
            <w:r w:rsidR="00216351" w:rsidRPr="00216351">
              <w:rPr>
                <w:rFonts w:asciiTheme="minorHAnsi" w:hAnsiTheme="minorHAnsi" w:cstheme="minorHAnsi"/>
                <w:b/>
                <w:bCs/>
                <w:sz w:val="20"/>
                <w:szCs w:val="20"/>
              </w:rPr>
              <w:instrText xml:space="preserve"> NUMPAGES  </w:instrText>
            </w:r>
            <w:r w:rsidR="00216351" w:rsidRPr="00216351">
              <w:rPr>
                <w:rFonts w:asciiTheme="minorHAnsi" w:hAnsiTheme="minorHAnsi" w:cstheme="minorHAnsi"/>
                <w:b/>
                <w:bCs/>
                <w:sz w:val="20"/>
                <w:szCs w:val="20"/>
              </w:rPr>
              <w:fldChar w:fldCharType="separate"/>
            </w:r>
            <w:r w:rsidR="00BE0644">
              <w:rPr>
                <w:rFonts w:asciiTheme="minorHAnsi" w:hAnsiTheme="minorHAnsi" w:cstheme="minorHAnsi"/>
                <w:b/>
                <w:bCs/>
                <w:noProof/>
                <w:sz w:val="20"/>
                <w:szCs w:val="20"/>
              </w:rPr>
              <w:t>3</w:t>
            </w:r>
            <w:r w:rsidR="00216351" w:rsidRPr="00216351">
              <w:rPr>
                <w:rFonts w:asciiTheme="minorHAnsi" w:hAnsiTheme="minorHAnsi" w:cstheme="minorHAnsi"/>
                <w:b/>
                <w:bCs/>
                <w:sz w:val="20"/>
                <w:szCs w:val="20"/>
              </w:rPr>
              <w:fldChar w:fldCharType="end"/>
            </w:r>
          </w:p>
        </w:sdtContent>
      </w:sdt>
    </w:sdtContent>
  </w:sdt>
  <w:p w14:paraId="153B0841" w14:textId="6E582BCE" w:rsidR="00CE113B" w:rsidRPr="00216351" w:rsidRDefault="007C203E" w:rsidP="007C203E">
    <w:pPr>
      <w:pStyle w:val="Footer"/>
      <w:ind w:left="-1134" w:right="-839"/>
      <w:rPr>
        <w:sz w:val="16"/>
        <w:szCs w:val="16"/>
      </w:rPr>
    </w:pPr>
    <w:r>
      <w:rPr>
        <w:noProof/>
      </w:rPr>
      <w:drawing>
        <wp:inline distT="0" distB="0" distL="0" distR="0" wp14:anchorId="47956310" wp14:editId="124F01BD">
          <wp:extent cx="7553325" cy="834143"/>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2128" cy="9024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15C3D" w14:textId="77777777" w:rsidR="004F7375" w:rsidRDefault="004F7375">
      <w:r>
        <w:separator/>
      </w:r>
    </w:p>
  </w:footnote>
  <w:footnote w:type="continuationSeparator" w:id="0">
    <w:p w14:paraId="3AD7B71C" w14:textId="77777777" w:rsidR="004F7375" w:rsidRDefault="004F737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AA2BB" w14:textId="77777777" w:rsidR="00CE113B" w:rsidRDefault="00172466">
    <w:pPr>
      <w:adjustRightInd w:val="0"/>
      <w:spacing w:line="200" w:lineRule="exact"/>
      <w:rPr>
        <w:rFonts w:ascii="Times New Roman" w:hAnsi="Times New Roman" w:cs="Times New Roman"/>
        <w:sz w:val="20"/>
        <w:szCs w:val="20"/>
      </w:rPr>
    </w:pPr>
    <w:r>
      <w:rPr>
        <w:noProof/>
      </w:rPr>
      <w:drawing>
        <wp:anchor distT="0" distB="0" distL="114300" distR="114300" simplePos="0" relativeHeight="251676672" behindDoc="1" locked="0" layoutInCell="1" allowOverlap="1" wp14:anchorId="283A6FEF" wp14:editId="64E4EBC1">
          <wp:simplePos x="0" y="0"/>
          <wp:positionH relativeFrom="page">
            <wp:align>left</wp:align>
          </wp:positionH>
          <wp:positionV relativeFrom="page">
            <wp:posOffset>-248169</wp:posOffset>
          </wp:positionV>
          <wp:extent cx="7553325" cy="1455420"/>
          <wp:effectExtent l="0" t="0" r="952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t="857" b="85511"/>
                  <a:stretch/>
                </pic:blipFill>
                <pic:spPr bwMode="auto">
                  <a:xfrm>
                    <a:off x="0" y="0"/>
                    <a:ext cx="7553325" cy="1455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6351">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026"/>
    <w:multiLevelType w:val="hybridMultilevel"/>
    <w:tmpl w:val="AA5AB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C47FBD"/>
    <w:multiLevelType w:val="hybridMultilevel"/>
    <w:tmpl w:val="73E0B1CE"/>
    <w:lvl w:ilvl="0" w:tplc="04090017">
      <w:start w:val="1"/>
      <w:numFmt w:val="lowerLetter"/>
      <w:lvlText w:val="%1)"/>
      <w:lvlJc w:val="left"/>
      <w:pPr>
        <w:ind w:left="1909" w:hanging="360"/>
      </w:pPr>
    </w:lvl>
    <w:lvl w:ilvl="1" w:tplc="04090019" w:tentative="1">
      <w:start w:val="1"/>
      <w:numFmt w:val="lowerLetter"/>
      <w:lvlText w:val="%2."/>
      <w:lvlJc w:val="left"/>
      <w:pPr>
        <w:ind w:left="2629" w:hanging="360"/>
      </w:pPr>
    </w:lvl>
    <w:lvl w:ilvl="2" w:tplc="0409001B" w:tentative="1">
      <w:start w:val="1"/>
      <w:numFmt w:val="lowerRoman"/>
      <w:lvlText w:val="%3."/>
      <w:lvlJc w:val="right"/>
      <w:pPr>
        <w:ind w:left="3349" w:hanging="180"/>
      </w:pPr>
    </w:lvl>
    <w:lvl w:ilvl="3" w:tplc="0409000F" w:tentative="1">
      <w:start w:val="1"/>
      <w:numFmt w:val="decimal"/>
      <w:lvlText w:val="%4."/>
      <w:lvlJc w:val="left"/>
      <w:pPr>
        <w:ind w:left="4069" w:hanging="360"/>
      </w:pPr>
    </w:lvl>
    <w:lvl w:ilvl="4" w:tplc="04090019" w:tentative="1">
      <w:start w:val="1"/>
      <w:numFmt w:val="lowerLetter"/>
      <w:lvlText w:val="%5."/>
      <w:lvlJc w:val="left"/>
      <w:pPr>
        <w:ind w:left="4789" w:hanging="360"/>
      </w:pPr>
    </w:lvl>
    <w:lvl w:ilvl="5" w:tplc="0409001B" w:tentative="1">
      <w:start w:val="1"/>
      <w:numFmt w:val="lowerRoman"/>
      <w:lvlText w:val="%6."/>
      <w:lvlJc w:val="right"/>
      <w:pPr>
        <w:ind w:left="5509" w:hanging="180"/>
      </w:pPr>
    </w:lvl>
    <w:lvl w:ilvl="6" w:tplc="0409000F" w:tentative="1">
      <w:start w:val="1"/>
      <w:numFmt w:val="decimal"/>
      <w:lvlText w:val="%7."/>
      <w:lvlJc w:val="left"/>
      <w:pPr>
        <w:ind w:left="6229" w:hanging="360"/>
      </w:pPr>
    </w:lvl>
    <w:lvl w:ilvl="7" w:tplc="04090019" w:tentative="1">
      <w:start w:val="1"/>
      <w:numFmt w:val="lowerLetter"/>
      <w:lvlText w:val="%8."/>
      <w:lvlJc w:val="left"/>
      <w:pPr>
        <w:ind w:left="6949" w:hanging="360"/>
      </w:pPr>
    </w:lvl>
    <w:lvl w:ilvl="8" w:tplc="0409001B" w:tentative="1">
      <w:start w:val="1"/>
      <w:numFmt w:val="lowerRoman"/>
      <w:lvlText w:val="%9."/>
      <w:lvlJc w:val="right"/>
      <w:pPr>
        <w:ind w:left="7669" w:hanging="180"/>
      </w:pPr>
    </w:lvl>
  </w:abstractNum>
  <w:abstractNum w:abstractNumId="2" w15:restartNumberingAfterBreak="0">
    <w:nsid w:val="036869C0"/>
    <w:multiLevelType w:val="hybridMultilevel"/>
    <w:tmpl w:val="629EB95A"/>
    <w:lvl w:ilvl="0" w:tplc="395E40F4">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3" w15:restartNumberingAfterBreak="0">
    <w:nsid w:val="0AB57CA1"/>
    <w:multiLevelType w:val="hybridMultilevel"/>
    <w:tmpl w:val="10387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532"/>
    <w:multiLevelType w:val="hybridMultilevel"/>
    <w:tmpl w:val="EB04ABDC"/>
    <w:lvl w:ilvl="0" w:tplc="04090019">
      <w:start w:val="1"/>
      <w:numFmt w:val="lowerLetter"/>
      <w:lvlText w:val="%1."/>
      <w:lvlJc w:val="left"/>
      <w:pPr>
        <w:ind w:left="26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8B36B9"/>
    <w:multiLevelType w:val="hybridMultilevel"/>
    <w:tmpl w:val="B1A80014"/>
    <w:lvl w:ilvl="0" w:tplc="8FCAA6D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024A07"/>
    <w:multiLevelType w:val="hybridMultilevel"/>
    <w:tmpl w:val="5E6E20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E10F5"/>
    <w:multiLevelType w:val="hybridMultilevel"/>
    <w:tmpl w:val="F6CA7028"/>
    <w:lvl w:ilvl="0" w:tplc="BFA83E64">
      <w:start w:val="1"/>
      <w:numFmt w:val="lowerLetter"/>
      <w:lvlText w:val="%1."/>
      <w:lvlJc w:val="left"/>
      <w:pPr>
        <w:ind w:left="1495"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 w15:restartNumberingAfterBreak="0">
    <w:nsid w:val="14A067BA"/>
    <w:multiLevelType w:val="multilevel"/>
    <w:tmpl w:val="1D9C66A8"/>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9FB642C"/>
    <w:multiLevelType w:val="hybridMultilevel"/>
    <w:tmpl w:val="83024E96"/>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0" w15:restartNumberingAfterBreak="0">
    <w:nsid w:val="1ACF29E2"/>
    <w:multiLevelType w:val="hybridMultilevel"/>
    <w:tmpl w:val="9FDA0CFE"/>
    <w:lvl w:ilvl="0" w:tplc="FEFA40C8">
      <w:numFmt w:val="bullet"/>
      <w:lvlText w:val=""/>
      <w:lvlJc w:val="left"/>
      <w:pPr>
        <w:ind w:left="720" w:hanging="360"/>
      </w:pPr>
      <w:rPr>
        <w:rFonts w:ascii="Symbol" w:eastAsia="Arial Narrow"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8327F6"/>
    <w:multiLevelType w:val="hybridMultilevel"/>
    <w:tmpl w:val="8B14000E"/>
    <w:lvl w:ilvl="0" w:tplc="08090019">
      <w:start w:val="1"/>
      <w:numFmt w:val="lowerLetter"/>
      <w:lvlText w:val="%1."/>
      <w:lvlJc w:val="left"/>
      <w:pPr>
        <w:ind w:left="1860" w:hanging="360"/>
      </w:p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12" w15:restartNumberingAfterBreak="0">
    <w:nsid w:val="1B8E514A"/>
    <w:multiLevelType w:val="hybridMultilevel"/>
    <w:tmpl w:val="74CAF6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231D5B"/>
    <w:multiLevelType w:val="hybridMultilevel"/>
    <w:tmpl w:val="248ED26A"/>
    <w:lvl w:ilvl="0" w:tplc="C42EAF64">
      <w:start w:val="1"/>
      <w:numFmt w:val="lowerLetter"/>
      <w:lvlText w:val="%1."/>
      <w:lvlJc w:val="left"/>
      <w:pPr>
        <w:ind w:left="1637"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4" w15:restartNumberingAfterBreak="0">
    <w:nsid w:val="202845B7"/>
    <w:multiLevelType w:val="hybridMultilevel"/>
    <w:tmpl w:val="5AA84D68"/>
    <w:lvl w:ilvl="0" w:tplc="E370EDD2">
      <w:start w:val="1"/>
      <w:numFmt w:val="lowerLetter"/>
      <w:lvlText w:val="%1."/>
      <w:lvlJc w:val="left"/>
      <w:pPr>
        <w:ind w:left="1778"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5" w15:restartNumberingAfterBreak="0">
    <w:nsid w:val="20B7324D"/>
    <w:multiLevelType w:val="hybridMultilevel"/>
    <w:tmpl w:val="E59E82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3301A8A"/>
    <w:multiLevelType w:val="hybridMultilevel"/>
    <w:tmpl w:val="A6E4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D741C"/>
    <w:multiLevelType w:val="hybridMultilevel"/>
    <w:tmpl w:val="6AEC67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E218A9"/>
    <w:multiLevelType w:val="hybridMultilevel"/>
    <w:tmpl w:val="6C02FE00"/>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19" w15:restartNumberingAfterBreak="0">
    <w:nsid w:val="26775D3F"/>
    <w:multiLevelType w:val="hybridMultilevel"/>
    <w:tmpl w:val="21C298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DC54FE"/>
    <w:multiLevelType w:val="hybridMultilevel"/>
    <w:tmpl w:val="A0EC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0617AE"/>
    <w:multiLevelType w:val="hybridMultilevel"/>
    <w:tmpl w:val="2350FE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A833D9"/>
    <w:multiLevelType w:val="hybridMultilevel"/>
    <w:tmpl w:val="42669030"/>
    <w:lvl w:ilvl="0" w:tplc="C030A472">
      <w:numFmt w:val="bullet"/>
      <w:lvlText w:val="-"/>
      <w:lvlJc w:val="left"/>
      <w:pPr>
        <w:ind w:left="1353" w:hanging="360"/>
      </w:pPr>
      <w:rPr>
        <w:rFonts w:ascii="Arial" w:eastAsia="Arial" w:hAnsi="Arial" w:cs="Aria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37C37860"/>
    <w:multiLevelType w:val="multilevel"/>
    <w:tmpl w:val="8362B2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3AD36249"/>
    <w:multiLevelType w:val="hybridMultilevel"/>
    <w:tmpl w:val="C27807B8"/>
    <w:lvl w:ilvl="0" w:tplc="BFA83E64">
      <w:start w:val="1"/>
      <w:numFmt w:val="lowerLetter"/>
      <w:lvlText w:val="%1."/>
      <w:lvlJc w:val="left"/>
      <w:pPr>
        <w:ind w:left="3540" w:hanging="360"/>
      </w:pPr>
      <w:rPr>
        <w:rFonts w:hint="default"/>
      </w:rPr>
    </w:lvl>
    <w:lvl w:ilvl="1" w:tplc="04090019">
      <w:start w:val="1"/>
      <w:numFmt w:val="lowerLetter"/>
      <w:lvlText w:val="%2."/>
      <w:lvlJc w:val="left"/>
      <w:pPr>
        <w:ind w:left="2345"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5" w15:restartNumberingAfterBreak="0">
    <w:nsid w:val="3B3F328F"/>
    <w:multiLevelType w:val="hybridMultilevel"/>
    <w:tmpl w:val="B39C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912520"/>
    <w:multiLevelType w:val="hybridMultilevel"/>
    <w:tmpl w:val="C4080C4E"/>
    <w:lvl w:ilvl="0" w:tplc="E370EDD2">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7" w15:restartNumberingAfterBreak="0">
    <w:nsid w:val="3EEA5317"/>
    <w:multiLevelType w:val="hybridMultilevel"/>
    <w:tmpl w:val="217AAE6E"/>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45A9244B"/>
    <w:multiLevelType w:val="hybridMultilevel"/>
    <w:tmpl w:val="3440DD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B94512"/>
    <w:multiLevelType w:val="hybridMultilevel"/>
    <w:tmpl w:val="CA6E8594"/>
    <w:lvl w:ilvl="0" w:tplc="7E5C1908">
      <w:numFmt w:val="bullet"/>
      <w:lvlText w:val="-"/>
      <w:lvlJc w:val="left"/>
      <w:pPr>
        <w:ind w:left="1713" w:hanging="360"/>
      </w:pPr>
      <w:rPr>
        <w:rFonts w:ascii="Arial" w:eastAsia="Arial" w:hAnsi="Arial" w:cs="Aria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 w15:restartNumberingAfterBreak="0">
    <w:nsid w:val="4AE27224"/>
    <w:multiLevelType w:val="hybridMultilevel"/>
    <w:tmpl w:val="552CC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7C3842"/>
    <w:multiLevelType w:val="hybridMultilevel"/>
    <w:tmpl w:val="D0DC2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034986"/>
    <w:multiLevelType w:val="hybridMultilevel"/>
    <w:tmpl w:val="F6CA7028"/>
    <w:lvl w:ilvl="0" w:tplc="BFA83E64">
      <w:start w:val="1"/>
      <w:numFmt w:val="lowerLetter"/>
      <w:lvlText w:val="%1."/>
      <w:lvlJc w:val="left"/>
      <w:pPr>
        <w:ind w:left="1495"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3" w15:restartNumberingAfterBreak="0">
    <w:nsid w:val="627567A9"/>
    <w:multiLevelType w:val="hybridMultilevel"/>
    <w:tmpl w:val="0F3259BC"/>
    <w:lvl w:ilvl="0" w:tplc="04090019">
      <w:start w:val="1"/>
      <w:numFmt w:val="lowerLetter"/>
      <w:lvlText w:val="%1."/>
      <w:lvlJc w:val="left"/>
      <w:pPr>
        <w:ind w:left="1909" w:hanging="360"/>
      </w:pPr>
    </w:lvl>
    <w:lvl w:ilvl="1" w:tplc="04090019" w:tentative="1">
      <w:start w:val="1"/>
      <w:numFmt w:val="lowerLetter"/>
      <w:lvlText w:val="%2."/>
      <w:lvlJc w:val="left"/>
      <w:pPr>
        <w:ind w:left="2629" w:hanging="360"/>
      </w:pPr>
    </w:lvl>
    <w:lvl w:ilvl="2" w:tplc="0409001B" w:tentative="1">
      <w:start w:val="1"/>
      <w:numFmt w:val="lowerRoman"/>
      <w:lvlText w:val="%3."/>
      <w:lvlJc w:val="right"/>
      <w:pPr>
        <w:ind w:left="3349" w:hanging="180"/>
      </w:pPr>
    </w:lvl>
    <w:lvl w:ilvl="3" w:tplc="0409000F" w:tentative="1">
      <w:start w:val="1"/>
      <w:numFmt w:val="decimal"/>
      <w:lvlText w:val="%4."/>
      <w:lvlJc w:val="left"/>
      <w:pPr>
        <w:ind w:left="4069" w:hanging="360"/>
      </w:pPr>
    </w:lvl>
    <w:lvl w:ilvl="4" w:tplc="04090019" w:tentative="1">
      <w:start w:val="1"/>
      <w:numFmt w:val="lowerLetter"/>
      <w:lvlText w:val="%5."/>
      <w:lvlJc w:val="left"/>
      <w:pPr>
        <w:ind w:left="4789" w:hanging="360"/>
      </w:pPr>
    </w:lvl>
    <w:lvl w:ilvl="5" w:tplc="0409001B" w:tentative="1">
      <w:start w:val="1"/>
      <w:numFmt w:val="lowerRoman"/>
      <w:lvlText w:val="%6."/>
      <w:lvlJc w:val="right"/>
      <w:pPr>
        <w:ind w:left="5509" w:hanging="180"/>
      </w:pPr>
    </w:lvl>
    <w:lvl w:ilvl="6" w:tplc="0409000F" w:tentative="1">
      <w:start w:val="1"/>
      <w:numFmt w:val="decimal"/>
      <w:lvlText w:val="%7."/>
      <w:lvlJc w:val="left"/>
      <w:pPr>
        <w:ind w:left="6229" w:hanging="360"/>
      </w:pPr>
    </w:lvl>
    <w:lvl w:ilvl="7" w:tplc="04090019" w:tentative="1">
      <w:start w:val="1"/>
      <w:numFmt w:val="lowerLetter"/>
      <w:lvlText w:val="%8."/>
      <w:lvlJc w:val="left"/>
      <w:pPr>
        <w:ind w:left="6949" w:hanging="360"/>
      </w:pPr>
    </w:lvl>
    <w:lvl w:ilvl="8" w:tplc="0409001B" w:tentative="1">
      <w:start w:val="1"/>
      <w:numFmt w:val="lowerRoman"/>
      <w:lvlText w:val="%9."/>
      <w:lvlJc w:val="right"/>
      <w:pPr>
        <w:ind w:left="7669" w:hanging="180"/>
      </w:pPr>
    </w:lvl>
  </w:abstractNum>
  <w:abstractNum w:abstractNumId="34" w15:restartNumberingAfterBreak="0">
    <w:nsid w:val="64363ACB"/>
    <w:multiLevelType w:val="hybridMultilevel"/>
    <w:tmpl w:val="A1A6D028"/>
    <w:lvl w:ilvl="0" w:tplc="7B9A4A44">
      <w:start w:val="2"/>
      <w:numFmt w:val="bullet"/>
      <w:lvlText w:val="-"/>
      <w:lvlJc w:val="left"/>
      <w:pPr>
        <w:ind w:left="1500" w:hanging="360"/>
      </w:pPr>
      <w:rPr>
        <w:rFonts w:ascii="Arial" w:eastAsia="Arial Narrow" w:hAnsi="Arial" w:cs="Aria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5" w15:restartNumberingAfterBreak="0">
    <w:nsid w:val="657A522A"/>
    <w:multiLevelType w:val="hybridMultilevel"/>
    <w:tmpl w:val="AEEAB350"/>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A602F73"/>
    <w:multiLevelType w:val="hybridMultilevel"/>
    <w:tmpl w:val="3AA8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8090003">
      <w:start w:val="1"/>
      <w:numFmt w:val="bullet"/>
      <w:lvlText w:val="o"/>
      <w:lvlJc w:val="left"/>
      <w:pPr>
        <w:ind w:left="2487"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1C022F"/>
    <w:multiLevelType w:val="hybridMultilevel"/>
    <w:tmpl w:val="9BD48962"/>
    <w:lvl w:ilvl="0" w:tplc="FB580964">
      <w:start w:val="4"/>
      <w:numFmt w:val="bullet"/>
      <w:lvlText w:val="-"/>
      <w:lvlJc w:val="left"/>
      <w:pPr>
        <w:ind w:left="720" w:hanging="360"/>
      </w:pPr>
      <w:rPr>
        <w:rFonts w:ascii="Arial Narrow" w:eastAsia="Arial Narrow" w:hAnsi="Arial Narrow"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BB6469"/>
    <w:multiLevelType w:val="hybridMultilevel"/>
    <w:tmpl w:val="BCB86C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4D4DAF"/>
    <w:multiLevelType w:val="hybridMultilevel"/>
    <w:tmpl w:val="09D0D19A"/>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3DF1219"/>
    <w:multiLevelType w:val="hybridMultilevel"/>
    <w:tmpl w:val="B1A80014"/>
    <w:lvl w:ilvl="0" w:tplc="8FCAA6D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6556607"/>
    <w:multiLevelType w:val="hybridMultilevel"/>
    <w:tmpl w:val="BD46A63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12C6E"/>
    <w:multiLevelType w:val="hybridMultilevel"/>
    <w:tmpl w:val="6576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FA83E64">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722BD3"/>
    <w:multiLevelType w:val="hybridMultilevel"/>
    <w:tmpl w:val="74AEB28A"/>
    <w:lvl w:ilvl="0" w:tplc="BA8E4FB0">
      <w:start w:val="4"/>
      <w:numFmt w:val="bullet"/>
      <w:lvlText w:val="-"/>
      <w:lvlJc w:val="left"/>
      <w:pPr>
        <w:ind w:left="720" w:hanging="360"/>
      </w:pPr>
      <w:rPr>
        <w:rFonts w:ascii="Arial Narrow" w:eastAsia="Arial Narrow" w:hAnsi="Arial Narrow"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A67566"/>
    <w:multiLevelType w:val="multilevel"/>
    <w:tmpl w:val="42D68012"/>
    <w:lvl w:ilvl="0">
      <w:start w:val="2"/>
      <w:numFmt w:val="decimal"/>
      <w:lvlText w:val="%1."/>
      <w:lvlJc w:val="left"/>
      <w:pPr>
        <w:ind w:left="360" w:hanging="36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1713" w:hanging="720"/>
      </w:pPr>
      <w:rPr>
        <w:rFonts w:hint="default"/>
      </w:rPr>
    </w:lvl>
    <w:lvl w:ilvl="3">
      <w:start w:val="1"/>
      <w:numFmt w:val="low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C00516B"/>
    <w:multiLevelType w:val="hybridMultilevel"/>
    <w:tmpl w:val="73AE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BA416D"/>
    <w:multiLevelType w:val="hybridMultilevel"/>
    <w:tmpl w:val="69D230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0B530C"/>
    <w:multiLevelType w:val="hybridMultilevel"/>
    <w:tmpl w:val="5268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9">
      <w:start w:val="1"/>
      <w:numFmt w:val="lowerLetter"/>
      <w:lvlText w:val="%4."/>
      <w:lvlJc w:val="left"/>
      <w:pPr>
        <w:ind w:left="2487"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5262EE"/>
    <w:multiLevelType w:val="hybridMultilevel"/>
    <w:tmpl w:val="40EAC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16"/>
  </w:num>
  <w:num w:numId="4">
    <w:abstractNumId w:val="15"/>
  </w:num>
  <w:num w:numId="5">
    <w:abstractNumId w:val="18"/>
  </w:num>
  <w:num w:numId="6">
    <w:abstractNumId w:val="21"/>
  </w:num>
  <w:num w:numId="7">
    <w:abstractNumId w:val="46"/>
  </w:num>
  <w:num w:numId="8">
    <w:abstractNumId w:val="6"/>
  </w:num>
  <w:num w:numId="9">
    <w:abstractNumId w:val="30"/>
  </w:num>
  <w:num w:numId="10">
    <w:abstractNumId w:val="12"/>
  </w:num>
  <w:num w:numId="11">
    <w:abstractNumId w:val="32"/>
  </w:num>
  <w:num w:numId="12">
    <w:abstractNumId w:val="24"/>
  </w:num>
  <w:num w:numId="13">
    <w:abstractNumId w:val="42"/>
  </w:num>
  <w:num w:numId="14">
    <w:abstractNumId w:val="27"/>
  </w:num>
  <w:num w:numId="15">
    <w:abstractNumId w:val="19"/>
  </w:num>
  <w:num w:numId="16">
    <w:abstractNumId w:val="10"/>
  </w:num>
  <w:num w:numId="17">
    <w:abstractNumId w:val="9"/>
  </w:num>
  <w:num w:numId="18">
    <w:abstractNumId w:val="41"/>
  </w:num>
  <w:num w:numId="19">
    <w:abstractNumId w:val="37"/>
  </w:num>
  <w:num w:numId="20">
    <w:abstractNumId w:val="43"/>
  </w:num>
  <w:num w:numId="21">
    <w:abstractNumId w:val="7"/>
  </w:num>
  <w:num w:numId="22">
    <w:abstractNumId w:val="4"/>
  </w:num>
  <w:num w:numId="23">
    <w:abstractNumId w:val="14"/>
  </w:num>
  <w:num w:numId="24">
    <w:abstractNumId w:val="38"/>
  </w:num>
  <w:num w:numId="25">
    <w:abstractNumId w:val="2"/>
  </w:num>
  <w:num w:numId="26">
    <w:abstractNumId w:val="11"/>
  </w:num>
  <w:num w:numId="27">
    <w:abstractNumId w:val="34"/>
  </w:num>
  <w:num w:numId="28">
    <w:abstractNumId w:val="13"/>
  </w:num>
  <w:num w:numId="29">
    <w:abstractNumId w:val="17"/>
  </w:num>
  <w:num w:numId="30">
    <w:abstractNumId w:val="44"/>
  </w:num>
  <w:num w:numId="31">
    <w:abstractNumId w:val="28"/>
  </w:num>
  <w:num w:numId="32">
    <w:abstractNumId w:val="36"/>
  </w:num>
  <w:num w:numId="33">
    <w:abstractNumId w:val="26"/>
  </w:num>
  <w:num w:numId="34">
    <w:abstractNumId w:val="20"/>
  </w:num>
  <w:num w:numId="35">
    <w:abstractNumId w:val="22"/>
  </w:num>
  <w:num w:numId="36">
    <w:abstractNumId w:val="29"/>
  </w:num>
  <w:num w:numId="37">
    <w:abstractNumId w:val="1"/>
  </w:num>
  <w:num w:numId="38">
    <w:abstractNumId w:val="33"/>
  </w:num>
  <w:num w:numId="39">
    <w:abstractNumId w:val="47"/>
  </w:num>
  <w:num w:numId="40">
    <w:abstractNumId w:val="35"/>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5"/>
  </w:num>
  <w:num w:numId="44">
    <w:abstractNumId w:val="39"/>
  </w:num>
  <w:num w:numId="45">
    <w:abstractNumId w:val="45"/>
  </w:num>
  <w:num w:numId="46">
    <w:abstractNumId w:val="40"/>
  </w:num>
  <w:num w:numId="47">
    <w:abstractNumId w:val="8"/>
  </w:num>
  <w:num w:numId="48">
    <w:abstractNumId w:val="48"/>
  </w:num>
  <w:num w:numId="49">
    <w:abstractNumId w:val="3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zM1tjQwMzGyNDNW0lEKTi0uzszPAykwNasFAB6F+vwtAAAA"/>
  </w:docVars>
  <w:rsids>
    <w:rsidRoot w:val="0046765E"/>
    <w:rsid w:val="00011007"/>
    <w:rsid w:val="0001164C"/>
    <w:rsid w:val="00014EB9"/>
    <w:rsid w:val="00026FD3"/>
    <w:rsid w:val="00044317"/>
    <w:rsid w:val="00046991"/>
    <w:rsid w:val="000578A0"/>
    <w:rsid w:val="0006032E"/>
    <w:rsid w:val="00064A69"/>
    <w:rsid w:val="00067139"/>
    <w:rsid w:val="00070655"/>
    <w:rsid w:val="000707F0"/>
    <w:rsid w:val="000813A7"/>
    <w:rsid w:val="00083E77"/>
    <w:rsid w:val="00092269"/>
    <w:rsid w:val="00095BB9"/>
    <w:rsid w:val="000963A2"/>
    <w:rsid w:val="000A4E52"/>
    <w:rsid w:val="000B1A56"/>
    <w:rsid w:val="000B23A7"/>
    <w:rsid w:val="000B770D"/>
    <w:rsid w:val="000C1C65"/>
    <w:rsid w:val="000F398E"/>
    <w:rsid w:val="000F4DA2"/>
    <w:rsid w:val="00100F4F"/>
    <w:rsid w:val="001014C5"/>
    <w:rsid w:val="00103325"/>
    <w:rsid w:val="00104653"/>
    <w:rsid w:val="00107291"/>
    <w:rsid w:val="00110F0A"/>
    <w:rsid w:val="00120FA2"/>
    <w:rsid w:val="00123EB3"/>
    <w:rsid w:val="00124175"/>
    <w:rsid w:val="00132B9C"/>
    <w:rsid w:val="00142719"/>
    <w:rsid w:val="001428CC"/>
    <w:rsid w:val="00151280"/>
    <w:rsid w:val="0015239C"/>
    <w:rsid w:val="001531A7"/>
    <w:rsid w:val="0015539D"/>
    <w:rsid w:val="001636E9"/>
    <w:rsid w:val="00172466"/>
    <w:rsid w:val="0017324D"/>
    <w:rsid w:val="00193551"/>
    <w:rsid w:val="0019408C"/>
    <w:rsid w:val="001B353C"/>
    <w:rsid w:val="001B3687"/>
    <w:rsid w:val="001C064F"/>
    <w:rsid w:val="001C7E1F"/>
    <w:rsid w:val="001D63D2"/>
    <w:rsid w:val="001D78B9"/>
    <w:rsid w:val="001E3EAB"/>
    <w:rsid w:val="001E7C05"/>
    <w:rsid w:val="00210DF8"/>
    <w:rsid w:val="002128CB"/>
    <w:rsid w:val="00213046"/>
    <w:rsid w:val="00216351"/>
    <w:rsid w:val="002207FF"/>
    <w:rsid w:val="002250C5"/>
    <w:rsid w:val="00225342"/>
    <w:rsid w:val="00227AC6"/>
    <w:rsid w:val="002300F2"/>
    <w:rsid w:val="0023238B"/>
    <w:rsid w:val="002323E0"/>
    <w:rsid w:val="00236872"/>
    <w:rsid w:val="00241B87"/>
    <w:rsid w:val="0026025D"/>
    <w:rsid w:val="00260A48"/>
    <w:rsid w:val="002637C0"/>
    <w:rsid w:val="00276322"/>
    <w:rsid w:val="002803C5"/>
    <w:rsid w:val="002807C1"/>
    <w:rsid w:val="002A2E64"/>
    <w:rsid w:val="002A33F2"/>
    <w:rsid w:val="002B700A"/>
    <w:rsid w:val="002C52E3"/>
    <w:rsid w:val="002C74E4"/>
    <w:rsid w:val="002D0A00"/>
    <w:rsid w:val="002D73CB"/>
    <w:rsid w:val="002F1D01"/>
    <w:rsid w:val="002F2557"/>
    <w:rsid w:val="002F278E"/>
    <w:rsid w:val="002F29FB"/>
    <w:rsid w:val="002F4763"/>
    <w:rsid w:val="002F68F7"/>
    <w:rsid w:val="0030001D"/>
    <w:rsid w:val="0030031F"/>
    <w:rsid w:val="0030557C"/>
    <w:rsid w:val="00307497"/>
    <w:rsid w:val="0031706E"/>
    <w:rsid w:val="0032208B"/>
    <w:rsid w:val="00323947"/>
    <w:rsid w:val="0032637D"/>
    <w:rsid w:val="0033101A"/>
    <w:rsid w:val="00341F0E"/>
    <w:rsid w:val="00352B15"/>
    <w:rsid w:val="00353118"/>
    <w:rsid w:val="00354D71"/>
    <w:rsid w:val="003609CC"/>
    <w:rsid w:val="00360B3F"/>
    <w:rsid w:val="0036401A"/>
    <w:rsid w:val="00374175"/>
    <w:rsid w:val="00374200"/>
    <w:rsid w:val="00374698"/>
    <w:rsid w:val="00381B11"/>
    <w:rsid w:val="00384AA0"/>
    <w:rsid w:val="00395166"/>
    <w:rsid w:val="0039647D"/>
    <w:rsid w:val="003A235C"/>
    <w:rsid w:val="003A29AC"/>
    <w:rsid w:val="003A2E1A"/>
    <w:rsid w:val="003B0A6E"/>
    <w:rsid w:val="003B3CD7"/>
    <w:rsid w:val="003D2320"/>
    <w:rsid w:val="003D5356"/>
    <w:rsid w:val="003D7375"/>
    <w:rsid w:val="003E07C2"/>
    <w:rsid w:val="003E30FC"/>
    <w:rsid w:val="003F7327"/>
    <w:rsid w:val="0040672D"/>
    <w:rsid w:val="004076DA"/>
    <w:rsid w:val="004215D7"/>
    <w:rsid w:val="004274F3"/>
    <w:rsid w:val="00437E15"/>
    <w:rsid w:val="00437EC9"/>
    <w:rsid w:val="00441429"/>
    <w:rsid w:val="00442E0C"/>
    <w:rsid w:val="004437F1"/>
    <w:rsid w:val="0044524B"/>
    <w:rsid w:val="00445802"/>
    <w:rsid w:val="004507B7"/>
    <w:rsid w:val="00453857"/>
    <w:rsid w:val="0046765E"/>
    <w:rsid w:val="00470C99"/>
    <w:rsid w:val="004718D3"/>
    <w:rsid w:val="00487FEB"/>
    <w:rsid w:val="004A2B56"/>
    <w:rsid w:val="004A75BF"/>
    <w:rsid w:val="004B556A"/>
    <w:rsid w:val="004B6EDB"/>
    <w:rsid w:val="004C59F4"/>
    <w:rsid w:val="004E0312"/>
    <w:rsid w:val="004F4848"/>
    <w:rsid w:val="004F5FD1"/>
    <w:rsid w:val="004F7375"/>
    <w:rsid w:val="00502240"/>
    <w:rsid w:val="00511C3F"/>
    <w:rsid w:val="0051515F"/>
    <w:rsid w:val="00516DE0"/>
    <w:rsid w:val="00520031"/>
    <w:rsid w:val="00521100"/>
    <w:rsid w:val="00521D29"/>
    <w:rsid w:val="005262DC"/>
    <w:rsid w:val="00544619"/>
    <w:rsid w:val="00544981"/>
    <w:rsid w:val="0054543A"/>
    <w:rsid w:val="00545A04"/>
    <w:rsid w:val="00561A89"/>
    <w:rsid w:val="005659E5"/>
    <w:rsid w:val="00566EA3"/>
    <w:rsid w:val="005675B6"/>
    <w:rsid w:val="00572140"/>
    <w:rsid w:val="00582FC1"/>
    <w:rsid w:val="00584C66"/>
    <w:rsid w:val="005875B8"/>
    <w:rsid w:val="00597910"/>
    <w:rsid w:val="005A25A4"/>
    <w:rsid w:val="005B3190"/>
    <w:rsid w:val="005B7438"/>
    <w:rsid w:val="005C000B"/>
    <w:rsid w:val="005C1C1B"/>
    <w:rsid w:val="005C1F58"/>
    <w:rsid w:val="005C5345"/>
    <w:rsid w:val="005D3488"/>
    <w:rsid w:val="005D386D"/>
    <w:rsid w:val="005D3A3D"/>
    <w:rsid w:val="005D52AF"/>
    <w:rsid w:val="005D6462"/>
    <w:rsid w:val="005D6B4A"/>
    <w:rsid w:val="005F1BF1"/>
    <w:rsid w:val="005F4762"/>
    <w:rsid w:val="00605FC5"/>
    <w:rsid w:val="00607123"/>
    <w:rsid w:val="0061570F"/>
    <w:rsid w:val="006168FF"/>
    <w:rsid w:val="006228B4"/>
    <w:rsid w:val="006333AA"/>
    <w:rsid w:val="0064154A"/>
    <w:rsid w:val="00641D40"/>
    <w:rsid w:val="00644A85"/>
    <w:rsid w:val="00653455"/>
    <w:rsid w:val="0065349B"/>
    <w:rsid w:val="006558DE"/>
    <w:rsid w:val="006634F8"/>
    <w:rsid w:val="00663E74"/>
    <w:rsid w:val="00670096"/>
    <w:rsid w:val="0067013F"/>
    <w:rsid w:val="00671328"/>
    <w:rsid w:val="006730A9"/>
    <w:rsid w:val="00685332"/>
    <w:rsid w:val="00695EAD"/>
    <w:rsid w:val="00697E1D"/>
    <w:rsid w:val="006A2BC9"/>
    <w:rsid w:val="006A6B74"/>
    <w:rsid w:val="006A7E93"/>
    <w:rsid w:val="006B3E27"/>
    <w:rsid w:val="006B42E2"/>
    <w:rsid w:val="006B59FB"/>
    <w:rsid w:val="006C2465"/>
    <w:rsid w:val="006D0AB4"/>
    <w:rsid w:val="006E559F"/>
    <w:rsid w:val="006F1398"/>
    <w:rsid w:val="006F6733"/>
    <w:rsid w:val="00700AD7"/>
    <w:rsid w:val="0070366F"/>
    <w:rsid w:val="00712269"/>
    <w:rsid w:val="0071760B"/>
    <w:rsid w:val="00722EA3"/>
    <w:rsid w:val="007244E9"/>
    <w:rsid w:val="007365A2"/>
    <w:rsid w:val="007406CF"/>
    <w:rsid w:val="007408BD"/>
    <w:rsid w:val="0074640B"/>
    <w:rsid w:val="00746C21"/>
    <w:rsid w:val="007546E9"/>
    <w:rsid w:val="00772CE4"/>
    <w:rsid w:val="0078473D"/>
    <w:rsid w:val="00786EB8"/>
    <w:rsid w:val="007871B2"/>
    <w:rsid w:val="0079012E"/>
    <w:rsid w:val="007950B0"/>
    <w:rsid w:val="007A000A"/>
    <w:rsid w:val="007A42DE"/>
    <w:rsid w:val="007B017F"/>
    <w:rsid w:val="007B4438"/>
    <w:rsid w:val="007B7DD3"/>
    <w:rsid w:val="007C203E"/>
    <w:rsid w:val="007E0383"/>
    <w:rsid w:val="007E20B5"/>
    <w:rsid w:val="007F4F9A"/>
    <w:rsid w:val="00800BC6"/>
    <w:rsid w:val="00815697"/>
    <w:rsid w:val="00825938"/>
    <w:rsid w:val="008261E9"/>
    <w:rsid w:val="008267D5"/>
    <w:rsid w:val="00830BF8"/>
    <w:rsid w:val="00837EA6"/>
    <w:rsid w:val="00842978"/>
    <w:rsid w:val="008452C7"/>
    <w:rsid w:val="00871592"/>
    <w:rsid w:val="00873191"/>
    <w:rsid w:val="00873705"/>
    <w:rsid w:val="00875F8C"/>
    <w:rsid w:val="00890072"/>
    <w:rsid w:val="00891F26"/>
    <w:rsid w:val="00892781"/>
    <w:rsid w:val="00895AE4"/>
    <w:rsid w:val="00897EE6"/>
    <w:rsid w:val="008A12CB"/>
    <w:rsid w:val="008A4100"/>
    <w:rsid w:val="008B569C"/>
    <w:rsid w:val="008B671E"/>
    <w:rsid w:val="008C4191"/>
    <w:rsid w:val="008C55C2"/>
    <w:rsid w:val="008C6A4B"/>
    <w:rsid w:val="008D2793"/>
    <w:rsid w:val="008D3BCB"/>
    <w:rsid w:val="0090139A"/>
    <w:rsid w:val="0090253B"/>
    <w:rsid w:val="009037A5"/>
    <w:rsid w:val="0091082F"/>
    <w:rsid w:val="00912ADF"/>
    <w:rsid w:val="00915E29"/>
    <w:rsid w:val="009207E6"/>
    <w:rsid w:val="00922BCF"/>
    <w:rsid w:val="0093151C"/>
    <w:rsid w:val="00932668"/>
    <w:rsid w:val="00934BC8"/>
    <w:rsid w:val="00943AC4"/>
    <w:rsid w:val="009453C2"/>
    <w:rsid w:val="009539CB"/>
    <w:rsid w:val="009707EA"/>
    <w:rsid w:val="00973534"/>
    <w:rsid w:val="00973EB7"/>
    <w:rsid w:val="009756B4"/>
    <w:rsid w:val="00991658"/>
    <w:rsid w:val="00991863"/>
    <w:rsid w:val="009935DF"/>
    <w:rsid w:val="00994961"/>
    <w:rsid w:val="00996520"/>
    <w:rsid w:val="009A2AA7"/>
    <w:rsid w:val="009A2B89"/>
    <w:rsid w:val="009A4CED"/>
    <w:rsid w:val="009A5579"/>
    <w:rsid w:val="009B1788"/>
    <w:rsid w:val="009B24E0"/>
    <w:rsid w:val="009B5309"/>
    <w:rsid w:val="009C0861"/>
    <w:rsid w:val="009C2AEE"/>
    <w:rsid w:val="009C3785"/>
    <w:rsid w:val="009C410E"/>
    <w:rsid w:val="009D44C3"/>
    <w:rsid w:val="009F04B7"/>
    <w:rsid w:val="009F121B"/>
    <w:rsid w:val="00A00877"/>
    <w:rsid w:val="00A02DF6"/>
    <w:rsid w:val="00A10FC2"/>
    <w:rsid w:val="00A11405"/>
    <w:rsid w:val="00A12FC0"/>
    <w:rsid w:val="00A20223"/>
    <w:rsid w:val="00A21D24"/>
    <w:rsid w:val="00A234F4"/>
    <w:rsid w:val="00A31076"/>
    <w:rsid w:val="00A31D85"/>
    <w:rsid w:val="00A34342"/>
    <w:rsid w:val="00A35835"/>
    <w:rsid w:val="00A408E1"/>
    <w:rsid w:val="00A44942"/>
    <w:rsid w:val="00A4681F"/>
    <w:rsid w:val="00A469A8"/>
    <w:rsid w:val="00A61E2A"/>
    <w:rsid w:val="00A83ECC"/>
    <w:rsid w:val="00A8794C"/>
    <w:rsid w:val="00A91B1F"/>
    <w:rsid w:val="00A95B10"/>
    <w:rsid w:val="00AA462E"/>
    <w:rsid w:val="00AA5ED1"/>
    <w:rsid w:val="00AB6C70"/>
    <w:rsid w:val="00AD10E8"/>
    <w:rsid w:val="00AD5C95"/>
    <w:rsid w:val="00AD5E6D"/>
    <w:rsid w:val="00AE672A"/>
    <w:rsid w:val="00AF51B9"/>
    <w:rsid w:val="00AF5971"/>
    <w:rsid w:val="00AF7146"/>
    <w:rsid w:val="00B06A1D"/>
    <w:rsid w:val="00B1196D"/>
    <w:rsid w:val="00B138B3"/>
    <w:rsid w:val="00B20A7F"/>
    <w:rsid w:val="00B21A81"/>
    <w:rsid w:val="00B24DBD"/>
    <w:rsid w:val="00B2508B"/>
    <w:rsid w:val="00B40D97"/>
    <w:rsid w:val="00B437AF"/>
    <w:rsid w:val="00B44EEB"/>
    <w:rsid w:val="00B45284"/>
    <w:rsid w:val="00B468F3"/>
    <w:rsid w:val="00B5122D"/>
    <w:rsid w:val="00B659B1"/>
    <w:rsid w:val="00B71A5E"/>
    <w:rsid w:val="00B830A3"/>
    <w:rsid w:val="00B953B8"/>
    <w:rsid w:val="00BA1F16"/>
    <w:rsid w:val="00BA58D0"/>
    <w:rsid w:val="00BB06CD"/>
    <w:rsid w:val="00BB1C9A"/>
    <w:rsid w:val="00BC7BBF"/>
    <w:rsid w:val="00BC7DC2"/>
    <w:rsid w:val="00BD0B87"/>
    <w:rsid w:val="00BD2F74"/>
    <w:rsid w:val="00BD61AC"/>
    <w:rsid w:val="00BE0644"/>
    <w:rsid w:val="00BE2AFF"/>
    <w:rsid w:val="00BE539E"/>
    <w:rsid w:val="00BE5538"/>
    <w:rsid w:val="00BE6E4D"/>
    <w:rsid w:val="00BE7EF7"/>
    <w:rsid w:val="00BF0AE3"/>
    <w:rsid w:val="00BF4463"/>
    <w:rsid w:val="00BF7ECF"/>
    <w:rsid w:val="00C0653E"/>
    <w:rsid w:val="00C0697D"/>
    <w:rsid w:val="00C21777"/>
    <w:rsid w:val="00C241F1"/>
    <w:rsid w:val="00C276CA"/>
    <w:rsid w:val="00C301A0"/>
    <w:rsid w:val="00C353B8"/>
    <w:rsid w:val="00C36617"/>
    <w:rsid w:val="00C36D79"/>
    <w:rsid w:val="00C50636"/>
    <w:rsid w:val="00C5689D"/>
    <w:rsid w:val="00C575CE"/>
    <w:rsid w:val="00C62685"/>
    <w:rsid w:val="00C72884"/>
    <w:rsid w:val="00C75ABC"/>
    <w:rsid w:val="00C76C3C"/>
    <w:rsid w:val="00C82756"/>
    <w:rsid w:val="00CA0487"/>
    <w:rsid w:val="00CA2B20"/>
    <w:rsid w:val="00CA78A6"/>
    <w:rsid w:val="00CB1C15"/>
    <w:rsid w:val="00CC1E2A"/>
    <w:rsid w:val="00CC3B52"/>
    <w:rsid w:val="00CC679E"/>
    <w:rsid w:val="00CC72E6"/>
    <w:rsid w:val="00CD1445"/>
    <w:rsid w:val="00CD5B5C"/>
    <w:rsid w:val="00CD5C4C"/>
    <w:rsid w:val="00CE113B"/>
    <w:rsid w:val="00CE424A"/>
    <w:rsid w:val="00CE66FA"/>
    <w:rsid w:val="00CE683D"/>
    <w:rsid w:val="00CF1366"/>
    <w:rsid w:val="00CF3647"/>
    <w:rsid w:val="00CF37DA"/>
    <w:rsid w:val="00D037C6"/>
    <w:rsid w:val="00D11182"/>
    <w:rsid w:val="00D243F9"/>
    <w:rsid w:val="00D263ED"/>
    <w:rsid w:val="00D306B2"/>
    <w:rsid w:val="00D41AD2"/>
    <w:rsid w:val="00D42BCB"/>
    <w:rsid w:val="00D452F3"/>
    <w:rsid w:val="00D46338"/>
    <w:rsid w:val="00D64C5E"/>
    <w:rsid w:val="00D652FB"/>
    <w:rsid w:val="00D71402"/>
    <w:rsid w:val="00D74668"/>
    <w:rsid w:val="00D75471"/>
    <w:rsid w:val="00D815E6"/>
    <w:rsid w:val="00D84981"/>
    <w:rsid w:val="00D92AB6"/>
    <w:rsid w:val="00DA56AD"/>
    <w:rsid w:val="00DB107C"/>
    <w:rsid w:val="00DB1D72"/>
    <w:rsid w:val="00DB27D1"/>
    <w:rsid w:val="00DB4102"/>
    <w:rsid w:val="00DC5E99"/>
    <w:rsid w:val="00DD402D"/>
    <w:rsid w:val="00DE3A80"/>
    <w:rsid w:val="00DE6D45"/>
    <w:rsid w:val="00DE7163"/>
    <w:rsid w:val="00DE7E05"/>
    <w:rsid w:val="00DF0D25"/>
    <w:rsid w:val="00E060F8"/>
    <w:rsid w:val="00E10674"/>
    <w:rsid w:val="00E12F43"/>
    <w:rsid w:val="00E1439B"/>
    <w:rsid w:val="00E152D4"/>
    <w:rsid w:val="00E24696"/>
    <w:rsid w:val="00E304D8"/>
    <w:rsid w:val="00E311E0"/>
    <w:rsid w:val="00E330C8"/>
    <w:rsid w:val="00E4141E"/>
    <w:rsid w:val="00E444F7"/>
    <w:rsid w:val="00E462E6"/>
    <w:rsid w:val="00E67E26"/>
    <w:rsid w:val="00E729D0"/>
    <w:rsid w:val="00E80469"/>
    <w:rsid w:val="00E8369D"/>
    <w:rsid w:val="00E90558"/>
    <w:rsid w:val="00EA1B92"/>
    <w:rsid w:val="00EA4C88"/>
    <w:rsid w:val="00EC437B"/>
    <w:rsid w:val="00EC741B"/>
    <w:rsid w:val="00ED37FD"/>
    <w:rsid w:val="00EE2957"/>
    <w:rsid w:val="00EF0DF5"/>
    <w:rsid w:val="00EF1895"/>
    <w:rsid w:val="00EF1968"/>
    <w:rsid w:val="00EF1F8C"/>
    <w:rsid w:val="00EF724D"/>
    <w:rsid w:val="00EF799E"/>
    <w:rsid w:val="00F02481"/>
    <w:rsid w:val="00F049B4"/>
    <w:rsid w:val="00F118ED"/>
    <w:rsid w:val="00F11BBD"/>
    <w:rsid w:val="00F362F5"/>
    <w:rsid w:val="00F37175"/>
    <w:rsid w:val="00F40E7D"/>
    <w:rsid w:val="00F41C1B"/>
    <w:rsid w:val="00F46B04"/>
    <w:rsid w:val="00F534BE"/>
    <w:rsid w:val="00F56DCA"/>
    <w:rsid w:val="00F6450B"/>
    <w:rsid w:val="00F656B4"/>
    <w:rsid w:val="00F66FBA"/>
    <w:rsid w:val="00F71C48"/>
    <w:rsid w:val="00F723D1"/>
    <w:rsid w:val="00F746BE"/>
    <w:rsid w:val="00F748B0"/>
    <w:rsid w:val="00F93687"/>
    <w:rsid w:val="00FB2F3F"/>
    <w:rsid w:val="00FB65FD"/>
    <w:rsid w:val="00FB7E17"/>
    <w:rsid w:val="00FC0323"/>
    <w:rsid w:val="00FC4CF3"/>
    <w:rsid w:val="00FD08F9"/>
    <w:rsid w:val="00FD53EE"/>
    <w:rsid w:val="00FE05D5"/>
    <w:rsid w:val="00FF1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0E1AD"/>
  <w15:docId w15:val="{28A811F6-1C53-49CA-8E76-E6EBE655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pPr>
      <w:spacing w:before="1"/>
      <w:ind w:left="111"/>
      <w:outlineLvl w:val="0"/>
    </w:pPr>
    <w:rPr>
      <w:b/>
      <w:bCs/>
      <w:sz w:val="63"/>
      <w:szCs w:val="63"/>
    </w:rPr>
  </w:style>
  <w:style w:type="paragraph" w:styleId="Heading2">
    <w:name w:val="heading 2"/>
    <w:basedOn w:val="Normal"/>
    <w:link w:val="Heading2Char"/>
    <w:uiPriority w:val="9"/>
    <w:qFormat/>
    <w:pPr>
      <w:spacing w:before="70"/>
      <w:ind w:left="527" w:hanging="30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70"/>
      <w:ind w:left="527" w:hanging="3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7291"/>
    <w:pPr>
      <w:tabs>
        <w:tab w:val="center" w:pos="4680"/>
        <w:tab w:val="right" w:pos="9360"/>
      </w:tabs>
    </w:pPr>
  </w:style>
  <w:style w:type="character" w:customStyle="1" w:styleId="HeaderChar">
    <w:name w:val="Header Char"/>
    <w:basedOn w:val="DefaultParagraphFont"/>
    <w:link w:val="Header"/>
    <w:uiPriority w:val="99"/>
    <w:rsid w:val="00107291"/>
    <w:rPr>
      <w:rFonts w:ascii="Arial" w:eastAsia="Arial" w:hAnsi="Arial" w:cs="Arial"/>
    </w:rPr>
  </w:style>
  <w:style w:type="paragraph" w:styleId="Footer">
    <w:name w:val="footer"/>
    <w:basedOn w:val="Normal"/>
    <w:link w:val="FooterChar"/>
    <w:uiPriority w:val="99"/>
    <w:unhideWhenUsed/>
    <w:rsid w:val="00107291"/>
    <w:pPr>
      <w:tabs>
        <w:tab w:val="center" w:pos="4680"/>
        <w:tab w:val="right" w:pos="9360"/>
      </w:tabs>
    </w:pPr>
  </w:style>
  <w:style w:type="character" w:customStyle="1" w:styleId="FooterChar">
    <w:name w:val="Footer Char"/>
    <w:basedOn w:val="DefaultParagraphFont"/>
    <w:link w:val="Footer"/>
    <w:uiPriority w:val="99"/>
    <w:rsid w:val="00107291"/>
    <w:rPr>
      <w:rFonts w:ascii="Arial" w:eastAsia="Arial" w:hAnsi="Arial" w:cs="Arial"/>
    </w:rPr>
  </w:style>
  <w:style w:type="table" w:customStyle="1" w:styleId="TableGrid1">
    <w:name w:val="Table Grid1"/>
    <w:basedOn w:val="TableNormal"/>
    <w:next w:val="TableGrid"/>
    <w:uiPriority w:val="39"/>
    <w:rsid w:val="0060712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07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1402"/>
    <w:rPr>
      <w:color w:val="0000FF" w:themeColor="hyperlink"/>
      <w:u w:val="single"/>
    </w:rPr>
  </w:style>
  <w:style w:type="paragraph" w:styleId="TOCHeading">
    <w:name w:val="TOC Heading"/>
    <w:basedOn w:val="Heading1"/>
    <w:next w:val="Normal"/>
    <w:uiPriority w:val="39"/>
    <w:unhideWhenUsed/>
    <w:qFormat/>
    <w:rsid w:val="00641D40"/>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6A6B74"/>
    <w:pPr>
      <w:tabs>
        <w:tab w:val="left" w:pos="660"/>
        <w:tab w:val="right" w:leader="dot" w:pos="9980"/>
      </w:tabs>
      <w:spacing w:after="100"/>
    </w:pPr>
  </w:style>
  <w:style w:type="paragraph" w:styleId="TOC2">
    <w:name w:val="toc 2"/>
    <w:basedOn w:val="Normal"/>
    <w:next w:val="Normal"/>
    <w:autoRedefine/>
    <w:uiPriority w:val="39"/>
    <w:unhideWhenUsed/>
    <w:rsid w:val="00584C66"/>
    <w:pPr>
      <w:tabs>
        <w:tab w:val="left" w:pos="567"/>
        <w:tab w:val="right" w:leader="dot" w:pos="9980"/>
      </w:tabs>
      <w:spacing w:after="100"/>
    </w:pPr>
  </w:style>
  <w:style w:type="paragraph" w:styleId="FootnoteText">
    <w:name w:val="footnote text"/>
    <w:basedOn w:val="Normal"/>
    <w:link w:val="FootnoteTextChar"/>
    <w:uiPriority w:val="99"/>
    <w:semiHidden/>
    <w:unhideWhenUsed/>
    <w:rsid w:val="00A95B10"/>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95B10"/>
    <w:rPr>
      <w:rFonts w:eastAsiaTheme="minorEastAsia"/>
      <w:sz w:val="20"/>
      <w:szCs w:val="20"/>
    </w:rPr>
  </w:style>
  <w:style w:type="character" w:styleId="FootnoteReference">
    <w:name w:val="footnote reference"/>
    <w:basedOn w:val="DefaultParagraphFont"/>
    <w:uiPriority w:val="99"/>
    <w:semiHidden/>
    <w:unhideWhenUsed/>
    <w:rsid w:val="00A95B10"/>
    <w:rPr>
      <w:vertAlign w:val="superscript"/>
    </w:rPr>
  </w:style>
  <w:style w:type="character" w:customStyle="1" w:styleId="Heading1Char">
    <w:name w:val="Heading 1 Char"/>
    <w:basedOn w:val="DefaultParagraphFont"/>
    <w:link w:val="Heading1"/>
    <w:uiPriority w:val="9"/>
    <w:rsid w:val="00CD1445"/>
    <w:rPr>
      <w:rFonts w:ascii="Arial" w:eastAsia="Arial" w:hAnsi="Arial" w:cs="Arial"/>
      <w:b/>
      <w:bCs/>
      <w:sz w:val="63"/>
      <w:szCs w:val="63"/>
    </w:rPr>
  </w:style>
  <w:style w:type="character" w:customStyle="1" w:styleId="Heading2Char">
    <w:name w:val="Heading 2 Char"/>
    <w:basedOn w:val="DefaultParagraphFont"/>
    <w:link w:val="Heading2"/>
    <w:uiPriority w:val="9"/>
    <w:rsid w:val="00CD1445"/>
    <w:rPr>
      <w:rFonts w:ascii="Arial" w:eastAsia="Arial" w:hAnsi="Arial" w:cs="Arial"/>
      <w:sz w:val="32"/>
      <w:szCs w:val="32"/>
    </w:rPr>
  </w:style>
  <w:style w:type="paragraph" w:styleId="BalloonText">
    <w:name w:val="Balloon Text"/>
    <w:basedOn w:val="Normal"/>
    <w:link w:val="BalloonTextChar"/>
    <w:uiPriority w:val="99"/>
    <w:semiHidden/>
    <w:unhideWhenUsed/>
    <w:rsid w:val="00CD1445"/>
    <w:pPr>
      <w:widowControl/>
      <w:autoSpaceDE/>
      <w:autoSpaceDN/>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CD1445"/>
    <w:rPr>
      <w:rFonts w:ascii="Segoe UI" w:eastAsiaTheme="minorEastAsia" w:hAnsi="Segoe UI" w:cs="Segoe UI"/>
      <w:sz w:val="18"/>
      <w:szCs w:val="18"/>
    </w:rPr>
  </w:style>
  <w:style w:type="paragraph" w:styleId="NoSpacing">
    <w:name w:val="No Spacing"/>
    <w:link w:val="NoSpacingChar"/>
    <w:uiPriority w:val="1"/>
    <w:qFormat/>
    <w:rsid w:val="005875B8"/>
    <w:pPr>
      <w:widowControl/>
      <w:autoSpaceDE/>
      <w:autoSpaceDN/>
    </w:pPr>
  </w:style>
  <w:style w:type="character" w:customStyle="1" w:styleId="NoSpacingChar">
    <w:name w:val="No Spacing Char"/>
    <w:basedOn w:val="DefaultParagraphFont"/>
    <w:link w:val="NoSpacing"/>
    <w:uiPriority w:val="1"/>
    <w:rsid w:val="005875B8"/>
  </w:style>
  <w:style w:type="paragraph" w:customStyle="1" w:styleId="Default">
    <w:name w:val="Default"/>
    <w:rsid w:val="00FC0323"/>
    <w:pPr>
      <w:widowControl/>
      <w:adjustRightInd w:val="0"/>
    </w:pPr>
    <w:rPr>
      <w:rFonts w:ascii="Arial" w:hAnsi="Arial" w:cs="Arial"/>
      <w:color w:val="000000"/>
      <w:sz w:val="24"/>
      <w:szCs w:val="24"/>
      <w:lang w:val="en-AU"/>
    </w:rPr>
  </w:style>
  <w:style w:type="character" w:styleId="CommentReference">
    <w:name w:val="annotation reference"/>
    <w:basedOn w:val="DefaultParagraphFont"/>
    <w:uiPriority w:val="99"/>
    <w:semiHidden/>
    <w:unhideWhenUsed/>
    <w:rsid w:val="00014EB9"/>
    <w:rPr>
      <w:sz w:val="16"/>
      <w:szCs w:val="16"/>
    </w:rPr>
  </w:style>
  <w:style w:type="paragraph" w:styleId="CommentText">
    <w:name w:val="annotation text"/>
    <w:basedOn w:val="Normal"/>
    <w:link w:val="CommentTextChar"/>
    <w:uiPriority w:val="99"/>
    <w:unhideWhenUsed/>
    <w:rsid w:val="00014EB9"/>
    <w:rPr>
      <w:sz w:val="20"/>
      <w:szCs w:val="20"/>
    </w:rPr>
  </w:style>
  <w:style w:type="character" w:customStyle="1" w:styleId="CommentTextChar">
    <w:name w:val="Comment Text Char"/>
    <w:basedOn w:val="DefaultParagraphFont"/>
    <w:link w:val="CommentText"/>
    <w:uiPriority w:val="99"/>
    <w:rsid w:val="00014EB9"/>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14EB9"/>
    <w:rPr>
      <w:b/>
      <w:bCs/>
    </w:rPr>
  </w:style>
  <w:style w:type="character" w:customStyle="1" w:styleId="CommentSubjectChar">
    <w:name w:val="Comment Subject Char"/>
    <w:basedOn w:val="CommentTextChar"/>
    <w:link w:val="CommentSubject"/>
    <w:uiPriority w:val="99"/>
    <w:semiHidden/>
    <w:rsid w:val="00014EB9"/>
    <w:rPr>
      <w:rFonts w:ascii="Arial" w:eastAsia="Arial" w:hAnsi="Arial" w:cs="Arial"/>
      <w:b/>
      <w:bCs/>
      <w:sz w:val="20"/>
      <w:szCs w:val="20"/>
    </w:rPr>
  </w:style>
  <w:style w:type="paragraph" w:styleId="NormalWeb">
    <w:name w:val="Normal (Web)"/>
    <w:basedOn w:val="Normal"/>
    <w:uiPriority w:val="99"/>
    <w:unhideWhenUsed/>
    <w:rsid w:val="00E10674"/>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EF799E"/>
    <w:rPr>
      <w:color w:val="800080" w:themeColor="followedHyperlink"/>
      <w:u w:val="single"/>
    </w:rPr>
  </w:style>
  <w:style w:type="character" w:styleId="Strong">
    <w:name w:val="Strong"/>
    <w:basedOn w:val="DefaultParagraphFont"/>
    <w:uiPriority w:val="22"/>
    <w:qFormat/>
    <w:rsid w:val="0032208B"/>
    <w:rPr>
      <w:b/>
      <w:bCs/>
    </w:rPr>
  </w:style>
  <w:style w:type="table" w:customStyle="1" w:styleId="TableGrid2">
    <w:name w:val="Table Grid2"/>
    <w:basedOn w:val="TableNormal"/>
    <w:next w:val="TableGrid"/>
    <w:uiPriority w:val="59"/>
    <w:rsid w:val="0032208B"/>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2208B"/>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575CE"/>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575CE"/>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000B"/>
    <w:rPr>
      <w:color w:val="808080"/>
    </w:rPr>
  </w:style>
  <w:style w:type="table" w:customStyle="1" w:styleId="TableGrid6">
    <w:name w:val="Table Grid6"/>
    <w:basedOn w:val="TableNormal"/>
    <w:next w:val="TableGrid"/>
    <w:uiPriority w:val="39"/>
    <w:rsid w:val="00D037C6"/>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37C6"/>
    <w:pPr>
      <w:widowControl/>
      <w:autoSpaceDE/>
      <w:autoSpaceDN/>
    </w:pPr>
    <w:rPr>
      <w:rFonts w:ascii="Arial" w:eastAsia="Arial" w:hAnsi="Arial" w:cs="Arial"/>
    </w:rPr>
  </w:style>
  <w:style w:type="table" w:customStyle="1" w:styleId="TableGrid7">
    <w:name w:val="Table Grid7"/>
    <w:basedOn w:val="TableNormal"/>
    <w:next w:val="TableGrid"/>
    <w:uiPriority w:val="39"/>
    <w:rsid w:val="00DA56AD"/>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731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731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659E5"/>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5659E5"/>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90139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BE0644"/>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BE0644"/>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BE0644"/>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56802">
      <w:bodyDiv w:val="1"/>
      <w:marLeft w:val="0"/>
      <w:marRight w:val="0"/>
      <w:marTop w:val="0"/>
      <w:marBottom w:val="0"/>
      <w:divBdr>
        <w:top w:val="none" w:sz="0" w:space="0" w:color="auto"/>
        <w:left w:val="none" w:sz="0" w:space="0" w:color="auto"/>
        <w:bottom w:val="none" w:sz="0" w:space="0" w:color="auto"/>
        <w:right w:val="none" w:sz="0" w:space="0" w:color="auto"/>
      </w:divBdr>
    </w:div>
    <w:div w:id="177693690">
      <w:bodyDiv w:val="1"/>
      <w:marLeft w:val="0"/>
      <w:marRight w:val="0"/>
      <w:marTop w:val="0"/>
      <w:marBottom w:val="0"/>
      <w:divBdr>
        <w:top w:val="none" w:sz="0" w:space="0" w:color="auto"/>
        <w:left w:val="none" w:sz="0" w:space="0" w:color="auto"/>
        <w:bottom w:val="none" w:sz="0" w:space="0" w:color="auto"/>
        <w:right w:val="none" w:sz="0" w:space="0" w:color="auto"/>
      </w:divBdr>
    </w:div>
    <w:div w:id="458382260">
      <w:bodyDiv w:val="1"/>
      <w:marLeft w:val="0"/>
      <w:marRight w:val="0"/>
      <w:marTop w:val="0"/>
      <w:marBottom w:val="0"/>
      <w:divBdr>
        <w:top w:val="none" w:sz="0" w:space="0" w:color="auto"/>
        <w:left w:val="none" w:sz="0" w:space="0" w:color="auto"/>
        <w:bottom w:val="none" w:sz="0" w:space="0" w:color="auto"/>
        <w:right w:val="none" w:sz="0" w:space="0" w:color="auto"/>
      </w:divBdr>
    </w:div>
    <w:div w:id="919562890">
      <w:bodyDiv w:val="1"/>
      <w:marLeft w:val="0"/>
      <w:marRight w:val="0"/>
      <w:marTop w:val="0"/>
      <w:marBottom w:val="0"/>
      <w:divBdr>
        <w:top w:val="none" w:sz="0" w:space="0" w:color="auto"/>
        <w:left w:val="none" w:sz="0" w:space="0" w:color="auto"/>
        <w:bottom w:val="none" w:sz="0" w:space="0" w:color="auto"/>
        <w:right w:val="none" w:sz="0" w:space="0" w:color="auto"/>
      </w:divBdr>
    </w:div>
    <w:div w:id="1243680164">
      <w:bodyDiv w:val="1"/>
      <w:marLeft w:val="0"/>
      <w:marRight w:val="0"/>
      <w:marTop w:val="0"/>
      <w:marBottom w:val="0"/>
      <w:divBdr>
        <w:top w:val="none" w:sz="0" w:space="0" w:color="auto"/>
        <w:left w:val="none" w:sz="0" w:space="0" w:color="auto"/>
        <w:bottom w:val="none" w:sz="0" w:space="0" w:color="auto"/>
        <w:right w:val="none" w:sz="0" w:space="0" w:color="auto"/>
      </w:divBdr>
    </w:div>
    <w:div w:id="1368140590">
      <w:bodyDiv w:val="1"/>
      <w:marLeft w:val="0"/>
      <w:marRight w:val="0"/>
      <w:marTop w:val="0"/>
      <w:marBottom w:val="0"/>
      <w:divBdr>
        <w:top w:val="none" w:sz="0" w:space="0" w:color="auto"/>
        <w:left w:val="none" w:sz="0" w:space="0" w:color="auto"/>
        <w:bottom w:val="none" w:sz="0" w:space="0" w:color="auto"/>
        <w:right w:val="none" w:sz="0" w:space="0" w:color="auto"/>
      </w:divBdr>
    </w:div>
    <w:div w:id="1600021165">
      <w:bodyDiv w:val="1"/>
      <w:marLeft w:val="0"/>
      <w:marRight w:val="0"/>
      <w:marTop w:val="0"/>
      <w:marBottom w:val="0"/>
      <w:divBdr>
        <w:top w:val="none" w:sz="0" w:space="0" w:color="auto"/>
        <w:left w:val="none" w:sz="0" w:space="0" w:color="auto"/>
        <w:bottom w:val="none" w:sz="0" w:space="0" w:color="auto"/>
        <w:right w:val="none" w:sz="0" w:space="0" w:color="auto"/>
      </w:divBdr>
    </w:div>
    <w:div w:id="1738631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rsha.dutt@fnu.ac.fj"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30"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FBAFC631A35424DAE99250BE170C115"/>
        <w:category>
          <w:name w:val="General"/>
          <w:gallery w:val="placeholder"/>
        </w:category>
        <w:types>
          <w:type w:val="bbPlcHdr"/>
        </w:types>
        <w:behaviors>
          <w:behavior w:val="content"/>
        </w:behaviors>
        <w:guid w:val="{588340D1-831D-4BDD-93F4-BA11D005DB0E}"/>
      </w:docPartPr>
      <w:docPartBody>
        <w:p w:rsidR="00000000" w:rsidRDefault="008A6044" w:rsidP="008A6044">
          <w:pPr>
            <w:pStyle w:val="FFBAFC631A35424DAE99250BE170C115"/>
          </w:pPr>
          <w:r w:rsidRPr="000D735D">
            <w:rPr>
              <w:rStyle w:val="PlaceholderText"/>
            </w:rPr>
            <w:t>Click here to enter text.</w:t>
          </w:r>
        </w:p>
      </w:docPartBody>
    </w:docPart>
    <w:docPart>
      <w:docPartPr>
        <w:name w:val="551FA3BD80924FC2B4FCD5DCDC52DE5C"/>
        <w:category>
          <w:name w:val="General"/>
          <w:gallery w:val="placeholder"/>
        </w:category>
        <w:types>
          <w:type w:val="bbPlcHdr"/>
        </w:types>
        <w:behaviors>
          <w:behavior w:val="content"/>
        </w:behaviors>
        <w:guid w:val="{E2B84728-F616-4EC3-9DAB-52E13F14FAA4}"/>
      </w:docPartPr>
      <w:docPartBody>
        <w:p w:rsidR="00000000" w:rsidRDefault="008A6044" w:rsidP="008A6044">
          <w:pPr>
            <w:pStyle w:val="551FA3BD80924FC2B4FCD5DCDC52DE5C"/>
          </w:pPr>
          <w:r w:rsidRPr="000D735D">
            <w:rPr>
              <w:rStyle w:val="PlaceholderText"/>
            </w:rPr>
            <w:t>Click here to enter text.</w:t>
          </w:r>
        </w:p>
      </w:docPartBody>
    </w:docPart>
    <w:docPart>
      <w:docPartPr>
        <w:name w:val="336D442985274FCFBE8602419C549255"/>
        <w:category>
          <w:name w:val="General"/>
          <w:gallery w:val="placeholder"/>
        </w:category>
        <w:types>
          <w:type w:val="bbPlcHdr"/>
        </w:types>
        <w:behaviors>
          <w:behavior w:val="content"/>
        </w:behaviors>
        <w:guid w:val="{3DED2D43-A333-4589-855D-B0D3E78BFEBC}"/>
      </w:docPartPr>
      <w:docPartBody>
        <w:p w:rsidR="00000000" w:rsidRDefault="008A6044" w:rsidP="008A6044">
          <w:pPr>
            <w:pStyle w:val="336D442985274FCFBE8602419C549255"/>
          </w:pPr>
          <w:r w:rsidRPr="000D735D">
            <w:rPr>
              <w:rStyle w:val="PlaceholderText"/>
            </w:rPr>
            <w:t>Click here to enter text.</w:t>
          </w:r>
        </w:p>
      </w:docPartBody>
    </w:docPart>
    <w:docPart>
      <w:docPartPr>
        <w:name w:val="0DAB5F1B21AA48D0A671EC1DCD427ACB"/>
        <w:category>
          <w:name w:val="General"/>
          <w:gallery w:val="placeholder"/>
        </w:category>
        <w:types>
          <w:type w:val="bbPlcHdr"/>
        </w:types>
        <w:behaviors>
          <w:behavior w:val="content"/>
        </w:behaviors>
        <w:guid w:val="{C0FF9A38-F288-44BC-A3F9-25A16ED07BA9}"/>
      </w:docPartPr>
      <w:docPartBody>
        <w:p w:rsidR="00000000" w:rsidRDefault="008A6044" w:rsidP="008A6044">
          <w:pPr>
            <w:pStyle w:val="0DAB5F1B21AA48D0A671EC1DCD427ACB"/>
          </w:pPr>
          <w:r w:rsidRPr="000D735D">
            <w:rPr>
              <w:rStyle w:val="PlaceholderText"/>
            </w:rPr>
            <w:t>Click here to enter text.</w:t>
          </w:r>
        </w:p>
      </w:docPartBody>
    </w:docPart>
    <w:docPart>
      <w:docPartPr>
        <w:name w:val="ADC706C33071406EA082A8EF719C63C7"/>
        <w:category>
          <w:name w:val="General"/>
          <w:gallery w:val="placeholder"/>
        </w:category>
        <w:types>
          <w:type w:val="bbPlcHdr"/>
        </w:types>
        <w:behaviors>
          <w:behavior w:val="content"/>
        </w:behaviors>
        <w:guid w:val="{2D22F9F7-9C73-41E9-801B-7FE9E792AA55}"/>
      </w:docPartPr>
      <w:docPartBody>
        <w:p w:rsidR="00000000" w:rsidRDefault="008A6044" w:rsidP="008A6044">
          <w:pPr>
            <w:pStyle w:val="ADC706C33071406EA082A8EF719C63C7"/>
          </w:pPr>
          <w:r w:rsidRPr="000D735D">
            <w:rPr>
              <w:rStyle w:val="PlaceholderText"/>
            </w:rPr>
            <w:t>Click here to enter text.</w:t>
          </w:r>
        </w:p>
      </w:docPartBody>
    </w:docPart>
    <w:docPart>
      <w:docPartPr>
        <w:name w:val="05E5CA157BCE4D3D9261B4C7A74189BF"/>
        <w:category>
          <w:name w:val="General"/>
          <w:gallery w:val="placeholder"/>
        </w:category>
        <w:types>
          <w:type w:val="bbPlcHdr"/>
        </w:types>
        <w:behaviors>
          <w:behavior w:val="content"/>
        </w:behaviors>
        <w:guid w:val="{33E32D47-187E-4711-928F-BEEDFAD1134C}"/>
      </w:docPartPr>
      <w:docPartBody>
        <w:p w:rsidR="00000000" w:rsidRDefault="008A6044" w:rsidP="008A6044">
          <w:pPr>
            <w:pStyle w:val="05E5CA157BCE4D3D9261B4C7A74189BF"/>
          </w:pPr>
          <w:r w:rsidRPr="000D735D">
            <w:rPr>
              <w:rStyle w:val="PlaceholderText"/>
            </w:rPr>
            <w:t>Click here to enter text.</w:t>
          </w:r>
        </w:p>
      </w:docPartBody>
    </w:docPart>
    <w:docPart>
      <w:docPartPr>
        <w:name w:val="32CAB12510C9427B8A9CC3309A130744"/>
        <w:category>
          <w:name w:val="General"/>
          <w:gallery w:val="placeholder"/>
        </w:category>
        <w:types>
          <w:type w:val="bbPlcHdr"/>
        </w:types>
        <w:behaviors>
          <w:behavior w:val="content"/>
        </w:behaviors>
        <w:guid w:val="{B5F741F0-8F11-4AA3-9FBF-A7F173CE7076}"/>
      </w:docPartPr>
      <w:docPartBody>
        <w:p w:rsidR="00000000" w:rsidRDefault="008A6044" w:rsidP="008A6044">
          <w:pPr>
            <w:pStyle w:val="32CAB12510C9427B8A9CC3309A130744"/>
          </w:pPr>
          <w:r w:rsidRPr="000D735D">
            <w:rPr>
              <w:rStyle w:val="PlaceholderText"/>
            </w:rPr>
            <w:t>Click here to enter text.</w:t>
          </w:r>
        </w:p>
      </w:docPartBody>
    </w:docPart>
    <w:docPart>
      <w:docPartPr>
        <w:name w:val="2C1E05C73E0944CA995EBA7E4A9606A8"/>
        <w:category>
          <w:name w:val="General"/>
          <w:gallery w:val="placeholder"/>
        </w:category>
        <w:types>
          <w:type w:val="bbPlcHdr"/>
        </w:types>
        <w:behaviors>
          <w:behavior w:val="content"/>
        </w:behaviors>
        <w:guid w:val="{11BF9004-4CD9-4568-9AC7-E96DC7D89FC1}"/>
      </w:docPartPr>
      <w:docPartBody>
        <w:p w:rsidR="00000000" w:rsidRDefault="008A6044" w:rsidP="008A6044">
          <w:pPr>
            <w:pStyle w:val="2C1E05C73E0944CA995EBA7E4A9606A8"/>
          </w:pPr>
          <w:r w:rsidRPr="000D735D">
            <w:rPr>
              <w:rStyle w:val="PlaceholderText"/>
            </w:rPr>
            <w:t>Click here to enter text.</w:t>
          </w:r>
        </w:p>
      </w:docPartBody>
    </w:docPart>
    <w:docPart>
      <w:docPartPr>
        <w:name w:val="56D8236CF42E483986D98ADFE99A7069"/>
        <w:category>
          <w:name w:val="General"/>
          <w:gallery w:val="placeholder"/>
        </w:category>
        <w:types>
          <w:type w:val="bbPlcHdr"/>
        </w:types>
        <w:behaviors>
          <w:behavior w:val="content"/>
        </w:behaviors>
        <w:guid w:val="{041C36B8-E5B6-40A3-8AA9-D07183AA28EF}"/>
      </w:docPartPr>
      <w:docPartBody>
        <w:p w:rsidR="00000000" w:rsidRDefault="008A6044" w:rsidP="008A6044">
          <w:pPr>
            <w:pStyle w:val="56D8236CF42E483986D98ADFE99A7069"/>
          </w:pPr>
          <w:r w:rsidRPr="000D735D">
            <w:rPr>
              <w:rStyle w:val="PlaceholderText"/>
            </w:rPr>
            <w:t>Click here to enter text.</w:t>
          </w:r>
        </w:p>
      </w:docPartBody>
    </w:docPart>
    <w:docPart>
      <w:docPartPr>
        <w:name w:val="F95B123F2CEF4D6594EB3CB72BAD71A8"/>
        <w:category>
          <w:name w:val="General"/>
          <w:gallery w:val="placeholder"/>
        </w:category>
        <w:types>
          <w:type w:val="bbPlcHdr"/>
        </w:types>
        <w:behaviors>
          <w:behavior w:val="content"/>
        </w:behaviors>
        <w:guid w:val="{A10090F5-8A0F-472F-8A2A-B0EA4345D301}"/>
      </w:docPartPr>
      <w:docPartBody>
        <w:p w:rsidR="00000000" w:rsidRDefault="008A6044" w:rsidP="008A6044">
          <w:pPr>
            <w:pStyle w:val="F95B123F2CEF4D6594EB3CB72BAD71A8"/>
          </w:pPr>
          <w:r w:rsidRPr="000D735D">
            <w:rPr>
              <w:rStyle w:val="PlaceholderText"/>
            </w:rPr>
            <w:t>Click here to enter text.</w:t>
          </w:r>
        </w:p>
      </w:docPartBody>
    </w:docPart>
    <w:docPart>
      <w:docPartPr>
        <w:name w:val="ACF46D86D75C4846AB0CE2D2CEA03389"/>
        <w:category>
          <w:name w:val="General"/>
          <w:gallery w:val="placeholder"/>
        </w:category>
        <w:types>
          <w:type w:val="bbPlcHdr"/>
        </w:types>
        <w:behaviors>
          <w:behavior w:val="content"/>
        </w:behaviors>
        <w:guid w:val="{BDA0CB2E-4BC7-4FC8-8E1B-AB04C4FE590B}"/>
      </w:docPartPr>
      <w:docPartBody>
        <w:p w:rsidR="00000000" w:rsidRDefault="008A6044" w:rsidP="008A6044">
          <w:pPr>
            <w:pStyle w:val="ACF46D86D75C4846AB0CE2D2CEA03389"/>
          </w:pPr>
          <w:r w:rsidRPr="000D735D">
            <w:rPr>
              <w:rStyle w:val="PlaceholderText"/>
            </w:rPr>
            <w:t>Click here to enter text.</w:t>
          </w:r>
        </w:p>
      </w:docPartBody>
    </w:docPart>
    <w:docPart>
      <w:docPartPr>
        <w:name w:val="F59B3FF1BA894945877A7AC7A2F6B504"/>
        <w:category>
          <w:name w:val="General"/>
          <w:gallery w:val="placeholder"/>
        </w:category>
        <w:types>
          <w:type w:val="bbPlcHdr"/>
        </w:types>
        <w:behaviors>
          <w:behavior w:val="content"/>
        </w:behaviors>
        <w:guid w:val="{B6A76242-408A-4954-B3C4-CFB918B3B300}"/>
      </w:docPartPr>
      <w:docPartBody>
        <w:p w:rsidR="00000000" w:rsidRDefault="008A6044" w:rsidP="008A6044">
          <w:pPr>
            <w:pStyle w:val="F59B3FF1BA894945877A7AC7A2F6B504"/>
          </w:pPr>
          <w:r w:rsidRPr="000D735D">
            <w:rPr>
              <w:rStyle w:val="PlaceholderText"/>
            </w:rPr>
            <w:t>Click here to enter text.</w:t>
          </w:r>
        </w:p>
      </w:docPartBody>
    </w:docPart>
    <w:docPart>
      <w:docPartPr>
        <w:name w:val="F90705259E4847B0A4B4D65E815B5B7D"/>
        <w:category>
          <w:name w:val="General"/>
          <w:gallery w:val="placeholder"/>
        </w:category>
        <w:types>
          <w:type w:val="bbPlcHdr"/>
        </w:types>
        <w:behaviors>
          <w:behavior w:val="content"/>
        </w:behaviors>
        <w:guid w:val="{36D17738-33C0-47F2-93EE-9E2E9F4DD7C8}"/>
      </w:docPartPr>
      <w:docPartBody>
        <w:p w:rsidR="00000000" w:rsidRDefault="008A6044" w:rsidP="008A6044">
          <w:pPr>
            <w:pStyle w:val="F90705259E4847B0A4B4D65E815B5B7D"/>
          </w:pPr>
          <w:r w:rsidRPr="000D735D">
            <w:rPr>
              <w:rStyle w:val="PlaceholderText"/>
            </w:rPr>
            <w:t>Click here to enter text.</w:t>
          </w:r>
        </w:p>
      </w:docPartBody>
    </w:docPart>
    <w:docPart>
      <w:docPartPr>
        <w:name w:val="39B69034C82C4ED587E23393F858E586"/>
        <w:category>
          <w:name w:val="General"/>
          <w:gallery w:val="placeholder"/>
        </w:category>
        <w:types>
          <w:type w:val="bbPlcHdr"/>
        </w:types>
        <w:behaviors>
          <w:behavior w:val="content"/>
        </w:behaviors>
        <w:guid w:val="{B0662489-AE1F-44C6-87FB-B7213D6480E5}"/>
      </w:docPartPr>
      <w:docPartBody>
        <w:p w:rsidR="00000000" w:rsidRDefault="008A6044" w:rsidP="008A6044">
          <w:pPr>
            <w:pStyle w:val="39B69034C82C4ED587E23393F858E586"/>
          </w:pPr>
          <w:r w:rsidRPr="000D735D">
            <w:rPr>
              <w:rStyle w:val="PlaceholderText"/>
            </w:rPr>
            <w:t>Click here to enter text.</w:t>
          </w:r>
        </w:p>
      </w:docPartBody>
    </w:docPart>
    <w:docPart>
      <w:docPartPr>
        <w:name w:val="E65ADCDFC23846B899D541F3EF133FDE"/>
        <w:category>
          <w:name w:val="General"/>
          <w:gallery w:val="placeholder"/>
        </w:category>
        <w:types>
          <w:type w:val="bbPlcHdr"/>
        </w:types>
        <w:behaviors>
          <w:behavior w:val="content"/>
        </w:behaviors>
        <w:guid w:val="{6DF20C69-028C-4F77-8CFA-52B9E31B28F8}"/>
      </w:docPartPr>
      <w:docPartBody>
        <w:p w:rsidR="00000000" w:rsidRDefault="008A6044" w:rsidP="008A6044">
          <w:pPr>
            <w:pStyle w:val="E65ADCDFC23846B899D541F3EF133FDE"/>
          </w:pPr>
          <w:r w:rsidRPr="000D735D">
            <w:rPr>
              <w:rStyle w:val="PlaceholderText"/>
            </w:rPr>
            <w:t>Click here to enter text.</w:t>
          </w:r>
        </w:p>
      </w:docPartBody>
    </w:docPart>
    <w:docPart>
      <w:docPartPr>
        <w:name w:val="D327AEA92F2545069378C50CBA028B62"/>
        <w:category>
          <w:name w:val="General"/>
          <w:gallery w:val="placeholder"/>
        </w:category>
        <w:types>
          <w:type w:val="bbPlcHdr"/>
        </w:types>
        <w:behaviors>
          <w:behavior w:val="content"/>
        </w:behaviors>
        <w:guid w:val="{91906657-52BF-4263-A1CB-6AE9CE734A8E}"/>
      </w:docPartPr>
      <w:docPartBody>
        <w:p w:rsidR="00000000" w:rsidRDefault="008A6044" w:rsidP="008A6044">
          <w:pPr>
            <w:pStyle w:val="D327AEA92F2545069378C50CBA028B62"/>
          </w:pPr>
          <w:r w:rsidRPr="000D735D">
            <w:rPr>
              <w:rStyle w:val="PlaceholderText"/>
            </w:rPr>
            <w:t>Click here to enter text.</w:t>
          </w:r>
        </w:p>
      </w:docPartBody>
    </w:docPart>
    <w:docPart>
      <w:docPartPr>
        <w:name w:val="7F5EFDB1FD324C4B921AF348D140203F"/>
        <w:category>
          <w:name w:val="General"/>
          <w:gallery w:val="placeholder"/>
        </w:category>
        <w:types>
          <w:type w:val="bbPlcHdr"/>
        </w:types>
        <w:behaviors>
          <w:behavior w:val="content"/>
        </w:behaviors>
        <w:guid w:val="{035E4BB1-79E4-4127-A317-1DFCD1835DF4}"/>
      </w:docPartPr>
      <w:docPartBody>
        <w:p w:rsidR="00000000" w:rsidRDefault="008A6044" w:rsidP="008A6044">
          <w:pPr>
            <w:pStyle w:val="7F5EFDB1FD324C4B921AF348D140203F"/>
          </w:pPr>
          <w:r w:rsidRPr="000D735D">
            <w:rPr>
              <w:rStyle w:val="PlaceholderText"/>
            </w:rPr>
            <w:t>Click here to enter text.</w:t>
          </w:r>
        </w:p>
      </w:docPartBody>
    </w:docPart>
    <w:docPart>
      <w:docPartPr>
        <w:name w:val="991856C420E5424CBA35D4B0E48A2945"/>
        <w:category>
          <w:name w:val="General"/>
          <w:gallery w:val="placeholder"/>
        </w:category>
        <w:types>
          <w:type w:val="bbPlcHdr"/>
        </w:types>
        <w:behaviors>
          <w:behavior w:val="content"/>
        </w:behaviors>
        <w:guid w:val="{2DB1D0CC-5AEB-4487-8240-5F2A60586353}"/>
      </w:docPartPr>
      <w:docPartBody>
        <w:p w:rsidR="00000000" w:rsidRDefault="008A6044" w:rsidP="008A6044">
          <w:pPr>
            <w:pStyle w:val="991856C420E5424CBA35D4B0E48A2945"/>
          </w:pPr>
          <w:r w:rsidRPr="000D735D">
            <w:rPr>
              <w:rStyle w:val="PlaceholderText"/>
            </w:rPr>
            <w:t>Click here to enter text.</w:t>
          </w:r>
        </w:p>
      </w:docPartBody>
    </w:docPart>
    <w:docPart>
      <w:docPartPr>
        <w:name w:val="80935F4A83164E13AFED9BB12E4A04F0"/>
        <w:category>
          <w:name w:val="General"/>
          <w:gallery w:val="placeholder"/>
        </w:category>
        <w:types>
          <w:type w:val="bbPlcHdr"/>
        </w:types>
        <w:behaviors>
          <w:behavior w:val="content"/>
        </w:behaviors>
        <w:guid w:val="{4F82D228-B72B-45E0-9F62-38EC61B9F91E}"/>
      </w:docPartPr>
      <w:docPartBody>
        <w:p w:rsidR="00000000" w:rsidRDefault="008A6044" w:rsidP="008A6044">
          <w:pPr>
            <w:pStyle w:val="80935F4A83164E13AFED9BB12E4A04F0"/>
          </w:pPr>
          <w:r w:rsidRPr="000D735D">
            <w:rPr>
              <w:rStyle w:val="PlaceholderText"/>
            </w:rPr>
            <w:t>Click here to enter text.</w:t>
          </w:r>
        </w:p>
      </w:docPartBody>
    </w:docPart>
    <w:docPart>
      <w:docPartPr>
        <w:name w:val="380672198C6E47A9BE93D390A8B844AD"/>
        <w:category>
          <w:name w:val="General"/>
          <w:gallery w:val="placeholder"/>
        </w:category>
        <w:types>
          <w:type w:val="bbPlcHdr"/>
        </w:types>
        <w:behaviors>
          <w:behavior w:val="content"/>
        </w:behaviors>
        <w:guid w:val="{51CA6BEF-C1F0-41F8-ABCD-F634D72A8A57}"/>
      </w:docPartPr>
      <w:docPartBody>
        <w:p w:rsidR="00000000" w:rsidRDefault="008A6044" w:rsidP="008A6044">
          <w:pPr>
            <w:pStyle w:val="380672198C6E47A9BE93D390A8B844AD"/>
          </w:pPr>
          <w:r w:rsidRPr="000D735D">
            <w:rPr>
              <w:rStyle w:val="PlaceholderText"/>
            </w:rPr>
            <w:t>Click here to enter text.</w:t>
          </w:r>
        </w:p>
      </w:docPartBody>
    </w:docPart>
    <w:docPart>
      <w:docPartPr>
        <w:name w:val="2451B57A786649E0A85A39527C74DFB9"/>
        <w:category>
          <w:name w:val="General"/>
          <w:gallery w:val="placeholder"/>
        </w:category>
        <w:types>
          <w:type w:val="bbPlcHdr"/>
        </w:types>
        <w:behaviors>
          <w:behavior w:val="content"/>
        </w:behaviors>
        <w:guid w:val="{C14E17EA-1940-4188-8651-968BD2E35AC1}"/>
      </w:docPartPr>
      <w:docPartBody>
        <w:p w:rsidR="00000000" w:rsidRDefault="008A6044" w:rsidP="008A6044">
          <w:pPr>
            <w:pStyle w:val="2451B57A786649E0A85A39527C74DFB9"/>
          </w:pPr>
          <w:r w:rsidRPr="000D735D">
            <w:rPr>
              <w:rStyle w:val="PlaceholderText"/>
            </w:rPr>
            <w:t>Click here to enter a date.</w:t>
          </w:r>
        </w:p>
      </w:docPartBody>
    </w:docPart>
    <w:docPart>
      <w:docPartPr>
        <w:name w:val="8DDAB224C5B84A908846B44CA1FEA525"/>
        <w:category>
          <w:name w:val="General"/>
          <w:gallery w:val="placeholder"/>
        </w:category>
        <w:types>
          <w:type w:val="bbPlcHdr"/>
        </w:types>
        <w:behaviors>
          <w:behavior w:val="content"/>
        </w:behaviors>
        <w:guid w:val="{CDA95DFC-9BCE-499F-B34A-DF7CC66FA6A9}"/>
      </w:docPartPr>
      <w:docPartBody>
        <w:p w:rsidR="00000000" w:rsidRDefault="008A6044" w:rsidP="008A6044">
          <w:pPr>
            <w:pStyle w:val="8DDAB224C5B84A908846B44CA1FEA525"/>
          </w:pPr>
          <w:r w:rsidRPr="000D735D">
            <w:rPr>
              <w:rStyle w:val="PlaceholderText"/>
            </w:rPr>
            <w:t>Click here to enter a date.</w:t>
          </w:r>
        </w:p>
      </w:docPartBody>
    </w:docPart>
    <w:docPart>
      <w:docPartPr>
        <w:name w:val="85DBC00AA0814BBCA3981B8B5FE795A9"/>
        <w:category>
          <w:name w:val="General"/>
          <w:gallery w:val="placeholder"/>
        </w:category>
        <w:types>
          <w:type w:val="bbPlcHdr"/>
        </w:types>
        <w:behaviors>
          <w:behavior w:val="content"/>
        </w:behaviors>
        <w:guid w:val="{223F1234-A6EB-4A33-8DB0-D5B879E3823F}"/>
      </w:docPartPr>
      <w:docPartBody>
        <w:p w:rsidR="00000000" w:rsidRDefault="008A6044" w:rsidP="008A6044">
          <w:pPr>
            <w:pStyle w:val="85DBC00AA0814BBCA3981B8B5FE795A9"/>
          </w:pPr>
          <w:r w:rsidRPr="000D735D">
            <w:rPr>
              <w:rStyle w:val="PlaceholderText"/>
            </w:rPr>
            <w:t>Click here to enter a date.</w:t>
          </w:r>
        </w:p>
      </w:docPartBody>
    </w:docPart>
    <w:docPart>
      <w:docPartPr>
        <w:name w:val="7AD3C76EADCB49508486331AF2BDBDAD"/>
        <w:category>
          <w:name w:val="General"/>
          <w:gallery w:val="placeholder"/>
        </w:category>
        <w:types>
          <w:type w:val="bbPlcHdr"/>
        </w:types>
        <w:behaviors>
          <w:behavior w:val="content"/>
        </w:behaviors>
        <w:guid w:val="{D673DA4C-7FDD-4AA6-9123-0373347AE0A8}"/>
      </w:docPartPr>
      <w:docPartBody>
        <w:p w:rsidR="00000000" w:rsidRDefault="008A6044" w:rsidP="008A6044">
          <w:pPr>
            <w:pStyle w:val="7AD3C76EADCB49508486331AF2BDBDAD"/>
          </w:pPr>
          <w:r w:rsidRPr="000D735D">
            <w:rPr>
              <w:rStyle w:val="PlaceholderText"/>
            </w:rPr>
            <w:t>Click here to enter text.</w:t>
          </w:r>
        </w:p>
      </w:docPartBody>
    </w:docPart>
    <w:docPart>
      <w:docPartPr>
        <w:name w:val="E3BB2AD164DB41EFAAB09C9CB3FA8047"/>
        <w:category>
          <w:name w:val="General"/>
          <w:gallery w:val="placeholder"/>
        </w:category>
        <w:types>
          <w:type w:val="bbPlcHdr"/>
        </w:types>
        <w:behaviors>
          <w:behavior w:val="content"/>
        </w:behaviors>
        <w:guid w:val="{0E9126B6-CF08-49FA-99DD-015B73AEE2C7}"/>
      </w:docPartPr>
      <w:docPartBody>
        <w:p w:rsidR="00000000" w:rsidRDefault="008A6044" w:rsidP="008A6044">
          <w:pPr>
            <w:pStyle w:val="E3BB2AD164DB41EFAAB09C9CB3FA8047"/>
          </w:pPr>
          <w:r w:rsidRPr="000D735D">
            <w:rPr>
              <w:rStyle w:val="PlaceholderText"/>
            </w:rPr>
            <w:t>Click here to enter text.</w:t>
          </w:r>
        </w:p>
      </w:docPartBody>
    </w:docPart>
    <w:docPart>
      <w:docPartPr>
        <w:name w:val="5AE7AE862CDA4CD0A6C4661530BB151B"/>
        <w:category>
          <w:name w:val="General"/>
          <w:gallery w:val="placeholder"/>
        </w:category>
        <w:types>
          <w:type w:val="bbPlcHdr"/>
        </w:types>
        <w:behaviors>
          <w:behavior w:val="content"/>
        </w:behaviors>
        <w:guid w:val="{FF903A9D-40A5-4A1B-84B1-7A9F4B6CA1AA}"/>
      </w:docPartPr>
      <w:docPartBody>
        <w:p w:rsidR="00000000" w:rsidRDefault="008A6044" w:rsidP="008A6044">
          <w:pPr>
            <w:pStyle w:val="5AE7AE862CDA4CD0A6C4661530BB151B"/>
          </w:pPr>
          <w:r w:rsidRPr="000D735D">
            <w:rPr>
              <w:rStyle w:val="PlaceholderText"/>
            </w:rPr>
            <w:t>Click here to enter a date.</w:t>
          </w:r>
        </w:p>
      </w:docPartBody>
    </w:docPart>
    <w:docPart>
      <w:docPartPr>
        <w:name w:val="349D9FEE069140E2ACEBA60B63132844"/>
        <w:category>
          <w:name w:val="General"/>
          <w:gallery w:val="placeholder"/>
        </w:category>
        <w:types>
          <w:type w:val="bbPlcHdr"/>
        </w:types>
        <w:behaviors>
          <w:behavior w:val="content"/>
        </w:behaviors>
        <w:guid w:val="{1D47A858-1184-46C4-A39A-434C6FB5C84B}"/>
      </w:docPartPr>
      <w:docPartBody>
        <w:p w:rsidR="00000000" w:rsidRDefault="008A6044" w:rsidP="008A6044">
          <w:pPr>
            <w:pStyle w:val="349D9FEE069140E2ACEBA60B63132844"/>
          </w:pPr>
          <w:r w:rsidRPr="000D735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54F7"/>
    <w:rsid w:val="000333F1"/>
    <w:rsid w:val="0003613E"/>
    <w:rsid w:val="000654F7"/>
    <w:rsid w:val="002222B9"/>
    <w:rsid w:val="003E2DF9"/>
    <w:rsid w:val="00455CF1"/>
    <w:rsid w:val="004E2E68"/>
    <w:rsid w:val="007253BE"/>
    <w:rsid w:val="00881EA8"/>
    <w:rsid w:val="008A6044"/>
    <w:rsid w:val="009A3604"/>
    <w:rsid w:val="009B07F2"/>
    <w:rsid w:val="009D4162"/>
    <w:rsid w:val="00A565ED"/>
    <w:rsid w:val="00A71E54"/>
    <w:rsid w:val="00BC28B5"/>
    <w:rsid w:val="00C428C4"/>
    <w:rsid w:val="00C836E6"/>
    <w:rsid w:val="00D00325"/>
    <w:rsid w:val="00F02656"/>
    <w:rsid w:val="00F6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044"/>
    <w:rPr>
      <w:color w:val="808080"/>
    </w:rPr>
  </w:style>
  <w:style w:type="paragraph" w:customStyle="1" w:styleId="FCE269BDF6354535BBCCD00F2198C35C">
    <w:name w:val="FCE269BDF6354535BBCCD00F2198C35C"/>
    <w:rsid w:val="000654F7"/>
  </w:style>
  <w:style w:type="paragraph" w:customStyle="1" w:styleId="6DE60D93C752482CACE802D856FC64CB">
    <w:name w:val="6DE60D93C752482CACE802D856FC64CB"/>
    <w:rsid w:val="000654F7"/>
  </w:style>
  <w:style w:type="paragraph" w:customStyle="1" w:styleId="EFEE053F85214AB5802034FF105A2595">
    <w:name w:val="EFEE053F85214AB5802034FF105A2595"/>
    <w:rsid w:val="000654F7"/>
  </w:style>
  <w:style w:type="paragraph" w:customStyle="1" w:styleId="0233E51D551945AB826817D2A15E4716">
    <w:name w:val="0233E51D551945AB826817D2A15E4716"/>
    <w:rsid w:val="000654F7"/>
  </w:style>
  <w:style w:type="paragraph" w:customStyle="1" w:styleId="8F50D9ED93E14F12B1E3E7F6FDBB627E">
    <w:name w:val="8F50D9ED93E14F12B1E3E7F6FDBB627E"/>
    <w:rsid w:val="000654F7"/>
  </w:style>
  <w:style w:type="paragraph" w:customStyle="1" w:styleId="DCD8B682F5AC48CA8FE615A9E0109D54">
    <w:name w:val="DCD8B682F5AC48CA8FE615A9E0109D54"/>
    <w:rsid w:val="000654F7"/>
  </w:style>
  <w:style w:type="paragraph" w:customStyle="1" w:styleId="891A9F06A088498DBC1681C02C347C87">
    <w:name w:val="891A9F06A088498DBC1681C02C347C87"/>
    <w:rsid w:val="000654F7"/>
  </w:style>
  <w:style w:type="paragraph" w:customStyle="1" w:styleId="BDBF903DC4914F338746589CD69FAD57">
    <w:name w:val="BDBF903DC4914F338746589CD69FAD57"/>
    <w:rsid w:val="000654F7"/>
  </w:style>
  <w:style w:type="paragraph" w:customStyle="1" w:styleId="47169F20434541BFBDF0BFFFCBE7431E">
    <w:name w:val="47169F20434541BFBDF0BFFFCBE7431E"/>
    <w:rsid w:val="000654F7"/>
  </w:style>
  <w:style w:type="paragraph" w:customStyle="1" w:styleId="BF2116054F5E418F9258895F88281140">
    <w:name w:val="BF2116054F5E418F9258895F88281140"/>
    <w:rsid w:val="000654F7"/>
  </w:style>
  <w:style w:type="paragraph" w:customStyle="1" w:styleId="0666322401D740258226B1AA5BAB37CF">
    <w:name w:val="0666322401D740258226B1AA5BAB37CF"/>
    <w:rsid w:val="000654F7"/>
  </w:style>
  <w:style w:type="paragraph" w:customStyle="1" w:styleId="395D6F190EB0495AB7C0D7931F791F3B">
    <w:name w:val="395D6F190EB0495AB7C0D7931F791F3B"/>
    <w:rsid w:val="000654F7"/>
  </w:style>
  <w:style w:type="paragraph" w:customStyle="1" w:styleId="7E83728B2DFB4CDDBE8CEB4841AADB6D">
    <w:name w:val="7E83728B2DFB4CDDBE8CEB4841AADB6D"/>
    <w:rsid w:val="000654F7"/>
  </w:style>
  <w:style w:type="paragraph" w:customStyle="1" w:styleId="45DFF3ECAF744D89AFDE9F67031B7EDF">
    <w:name w:val="45DFF3ECAF744D89AFDE9F67031B7EDF"/>
    <w:rsid w:val="000654F7"/>
  </w:style>
  <w:style w:type="paragraph" w:customStyle="1" w:styleId="D712ADC47F6B4D8EAE600D55ED173DC9">
    <w:name w:val="D712ADC47F6B4D8EAE600D55ED173DC9"/>
    <w:rsid w:val="000654F7"/>
  </w:style>
  <w:style w:type="paragraph" w:customStyle="1" w:styleId="E6ACE9E3421949CA8D95204E59FC9963">
    <w:name w:val="E6ACE9E3421949CA8D95204E59FC9963"/>
    <w:rsid w:val="000654F7"/>
  </w:style>
  <w:style w:type="paragraph" w:customStyle="1" w:styleId="33C82951F5904D7780499ABD66BA511E">
    <w:name w:val="33C82951F5904D7780499ABD66BA511E"/>
    <w:rsid w:val="000654F7"/>
  </w:style>
  <w:style w:type="paragraph" w:customStyle="1" w:styleId="C0E39E7C0E1C4737B86A6871DEDAC193">
    <w:name w:val="C0E39E7C0E1C4737B86A6871DEDAC193"/>
    <w:rsid w:val="000654F7"/>
  </w:style>
  <w:style w:type="paragraph" w:customStyle="1" w:styleId="DB305E035C0D450EB8BF04025F54E819">
    <w:name w:val="DB305E035C0D450EB8BF04025F54E819"/>
    <w:rsid w:val="000654F7"/>
  </w:style>
  <w:style w:type="paragraph" w:customStyle="1" w:styleId="C56F49A827D94B5D8276800DFCE5DFE6">
    <w:name w:val="C56F49A827D94B5D8276800DFCE5DFE6"/>
    <w:rsid w:val="000654F7"/>
  </w:style>
  <w:style w:type="paragraph" w:customStyle="1" w:styleId="F88F9686726D48E886AE12202C118631">
    <w:name w:val="F88F9686726D48E886AE12202C118631"/>
    <w:rsid w:val="00455CF1"/>
  </w:style>
  <w:style w:type="paragraph" w:customStyle="1" w:styleId="5C63CA47448E49B88FD1C0101337591B">
    <w:name w:val="5C63CA47448E49B88FD1C0101337591B"/>
    <w:rsid w:val="00455CF1"/>
  </w:style>
  <w:style w:type="paragraph" w:customStyle="1" w:styleId="F951BB0DF86945D68ACF2E18CBCE60DB">
    <w:name w:val="F951BB0DF86945D68ACF2E18CBCE60DB"/>
    <w:rsid w:val="00455CF1"/>
  </w:style>
  <w:style w:type="paragraph" w:customStyle="1" w:styleId="28C7B3F526B14389959834EE364B7793">
    <w:name w:val="28C7B3F526B14389959834EE364B7793"/>
    <w:rsid w:val="00455CF1"/>
  </w:style>
  <w:style w:type="paragraph" w:customStyle="1" w:styleId="B9E41AB5D990428A884A1D7034493029">
    <w:name w:val="B9E41AB5D990428A884A1D7034493029"/>
    <w:rsid w:val="00455CF1"/>
  </w:style>
  <w:style w:type="paragraph" w:customStyle="1" w:styleId="F618C6E913244EFE80C4C9D8CD67398B">
    <w:name w:val="F618C6E913244EFE80C4C9D8CD67398B"/>
    <w:rsid w:val="00455CF1"/>
  </w:style>
  <w:style w:type="paragraph" w:customStyle="1" w:styleId="4C425422B0444159AAA0993AE13B1AC0">
    <w:name w:val="4C425422B0444159AAA0993AE13B1AC0"/>
    <w:rsid w:val="00455CF1"/>
  </w:style>
  <w:style w:type="paragraph" w:customStyle="1" w:styleId="1352F03CBC8947F8947C7505342C3CBA">
    <w:name w:val="1352F03CBC8947F8947C7505342C3CBA"/>
    <w:rsid w:val="00455CF1"/>
  </w:style>
  <w:style w:type="paragraph" w:customStyle="1" w:styleId="30577F6DC14847E5850DAC1660DD27C0">
    <w:name w:val="30577F6DC14847E5850DAC1660DD27C0"/>
    <w:rsid w:val="00455CF1"/>
  </w:style>
  <w:style w:type="paragraph" w:customStyle="1" w:styleId="51D4F949E8FE40B0AECFDA750DDDF92C">
    <w:name w:val="51D4F949E8FE40B0AECFDA750DDDF92C"/>
    <w:rsid w:val="00455CF1"/>
  </w:style>
  <w:style w:type="paragraph" w:customStyle="1" w:styleId="108328EC76254280A206C11A669B6C36">
    <w:name w:val="108328EC76254280A206C11A669B6C36"/>
    <w:rsid w:val="00455CF1"/>
  </w:style>
  <w:style w:type="paragraph" w:customStyle="1" w:styleId="0601B2CB7FAA4C4A83958A06C5EA7F87">
    <w:name w:val="0601B2CB7FAA4C4A83958A06C5EA7F87"/>
    <w:rsid w:val="00455CF1"/>
  </w:style>
  <w:style w:type="paragraph" w:customStyle="1" w:styleId="D5ADC5CB1D304B4080199806AF34882C">
    <w:name w:val="D5ADC5CB1D304B4080199806AF34882C"/>
    <w:rsid w:val="00455CF1"/>
  </w:style>
  <w:style w:type="paragraph" w:customStyle="1" w:styleId="AE9EB4595CCA45DBB0A4AB403E625036">
    <w:name w:val="AE9EB4595CCA45DBB0A4AB403E625036"/>
    <w:rsid w:val="00455CF1"/>
  </w:style>
  <w:style w:type="paragraph" w:customStyle="1" w:styleId="62CEAD89FE504EDF8EA6E73F182658E7">
    <w:name w:val="62CEAD89FE504EDF8EA6E73F182658E7"/>
    <w:rsid w:val="00455CF1"/>
  </w:style>
  <w:style w:type="paragraph" w:customStyle="1" w:styleId="6D2E901A53994308A258B98FACF20EB6">
    <w:name w:val="6D2E901A53994308A258B98FACF20EB6"/>
    <w:rsid w:val="00455CF1"/>
  </w:style>
  <w:style w:type="paragraph" w:customStyle="1" w:styleId="F0885B252272442A933733C2D9C92265">
    <w:name w:val="F0885B252272442A933733C2D9C92265"/>
    <w:rsid w:val="00455CF1"/>
  </w:style>
  <w:style w:type="paragraph" w:customStyle="1" w:styleId="5FE34D8D3DF7426C8C3EB8F3BF9E5E55">
    <w:name w:val="5FE34D8D3DF7426C8C3EB8F3BF9E5E55"/>
    <w:rsid w:val="00455CF1"/>
  </w:style>
  <w:style w:type="paragraph" w:customStyle="1" w:styleId="D6A290F9CB0943C98AFF157D638A963B">
    <w:name w:val="D6A290F9CB0943C98AFF157D638A963B"/>
    <w:rsid w:val="00455CF1"/>
  </w:style>
  <w:style w:type="paragraph" w:customStyle="1" w:styleId="43A4324E05B648EEAF92FCB3C8E8680A">
    <w:name w:val="43A4324E05B648EEAF92FCB3C8E8680A"/>
    <w:rsid w:val="00455CF1"/>
  </w:style>
  <w:style w:type="paragraph" w:customStyle="1" w:styleId="44FDE82C741A4CEC8E9EBAD0E74AF104">
    <w:name w:val="44FDE82C741A4CEC8E9EBAD0E74AF104"/>
    <w:rsid w:val="00455CF1"/>
  </w:style>
  <w:style w:type="paragraph" w:customStyle="1" w:styleId="C1266F2B4F434AAA853FF90E3A32934D">
    <w:name w:val="C1266F2B4F434AAA853FF90E3A32934D"/>
    <w:rsid w:val="00455CF1"/>
  </w:style>
  <w:style w:type="paragraph" w:customStyle="1" w:styleId="BF2B3C2DB9D44AB7A798E075C335A8E1">
    <w:name w:val="BF2B3C2DB9D44AB7A798E075C335A8E1"/>
    <w:rsid w:val="00455CF1"/>
  </w:style>
  <w:style w:type="paragraph" w:customStyle="1" w:styleId="CC77062FBB6C4357882BE324E799668D">
    <w:name w:val="CC77062FBB6C4357882BE324E799668D"/>
    <w:rsid w:val="00455CF1"/>
  </w:style>
  <w:style w:type="paragraph" w:customStyle="1" w:styleId="D0DDA5E0FD544A099DCD53075C6D5176">
    <w:name w:val="D0DDA5E0FD544A099DCD53075C6D5176"/>
    <w:rsid w:val="00455CF1"/>
  </w:style>
  <w:style w:type="paragraph" w:customStyle="1" w:styleId="271EB34FB2AA4F049583C90EADCFECD4">
    <w:name w:val="271EB34FB2AA4F049583C90EADCFECD4"/>
    <w:rsid w:val="00455CF1"/>
  </w:style>
  <w:style w:type="paragraph" w:customStyle="1" w:styleId="1F74445AC35846F6ACB5FB9FCB3E1056">
    <w:name w:val="1F74445AC35846F6ACB5FB9FCB3E1056"/>
    <w:rsid w:val="00455CF1"/>
  </w:style>
  <w:style w:type="paragraph" w:customStyle="1" w:styleId="CAB46034C3CE41329FC97AAB62A14F26">
    <w:name w:val="CAB46034C3CE41329FC97AAB62A14F26"/>
    <w:rsid w:val="00455CF1"/>
  </w:style>
  <w:style w:type="paragraph" w:customStyle="1" w:styleId="665512583E8C455AA20F892B1F65E1BC">
    <w:name w:val="665512583E8C455AA20F892B1F65E1BC"/>
    <w:rsid w:val="00455CF1"/>
  </w:style>
  <w:style w:type="paragraph" w:customStyle="1" w:styleId="7CF1F42B106848138CC2292DD732BA52">
    <w:name w:val="7CF1F42B106848138CC2292DD732BA52"/>
    <w:rsid w:val="00455CF1"/>
  </w:style>
  <w:style w:type="paragraph" w:customStyle="1" w:styleId="79DABC6DB2A94768B38AB48F5AB3DE15">
    <w:name w:val="79DABC6DB2A94768B38AB48F5AB3DE15"/>
    <w:rsid w:val="00455CF1"/>
  </w:style>
  <w:style w:type="paragraph" w:customStyle="1" w:styleId="192C1113E25243A0A8900FC2B30D736A">
    <w:name w:val="192C1113E25243A0A8900FC2B30D736A"/>
    <w:rsid w:val="00455CF1"/>
  </w:style>
  <w:style w:type="paragraph" w:customStyle="1" w:styleId="A19D70D2C1EF4AA6A3DE46D8F0308DCA">
    <w:name w:val="A19D70D2C1EF4AA6A3DE46D8F0308DCA"/>
    <w:rsid w:val="00455CF1"/>
  </w:style>
  <w:style w:type="paragraph" w:customStyle="1" w:styleId="30545F0E307745EFA4937123D180A032">
    <w:name w:val="30545F0E307745EFA4937123D180A032"/>
    <w:rsid w:val="00455CF1"/>
  </w:style>
  <w:style w:type="paragraph" w:customStyle="1" w:styleId="93A1799020204DEB960238C7D209C3D5">
    <w:name w:val="93A1799020204DEB960238C7D209C3D5"/>
    <w:rsid w:val="00455CF1"/>
  </w:style>
  <w:style w:type="paragraph" w:customStyle="1" w:styleId="7BE0D193D6CE415D90254766F2631185">
    <w:name w:val="7BE0D193D6CE415D90254766F2631185"/>
    <w:rsid w:val="00455CF1"/>
  </w:style>
  <w:style w:type="paragraph" w:customStyle="1" w:styleId="CD270D6DE68F4188AE9C74EF232016A0">
    <w:name w:val="CD270D6DE68F4188AE9C74EF232016A0"/>
    <w:rsid w:val="00455CF1"/>
  </w:style>
  <w:style w:type="paragraph" w:customStyle="1" w:styleId="D8B2A8713BC3469F8D0B6DF52123C4B2">
    <w:name w:val="D8B2A8713BC3469F8D0B6DF52123C4B2"/>
    <w:rsid w:val="00455CF1"/>
  </w:style>
  <w:style w:type="paragraph" w:customStyle="1" w:styleId="0A51ABC1AC3E4589825D1FA189E8699D">
    <w:name w:val="0A51ABC1AC3E4589825D1FA189E8699D"/>
    <w:rsid w:val="00455CF1"/>
  </w:style>
  <w:style w:type="paragraph" w:customStyle="1" w:styleId="821B7251E1B746839C014DAAF75328FB">
    <w:name w:val="821B7251E1B746839C014DAAF75328FB"/>
    <w:rsid w:val="00455CF1"/>
  </w:style>
  <w:style w:type="paragraph" w:customStyle="1" w:styleId="B6EF91FF97FE44BD9820C19170CB9E7C">
    <w:name w:val="B6EF91FF97FE44BD9820C19170CB9E7C"/>
    <w:rsid w:val="00455CF1"/>
  </w:style>
  <w:style w:type="paragraph" w:customStyle="1" w:styleId="AED0170E69CC47D6B34F80C769D6F4D0">
    <w:name w:val="AED0170E69CC47D6B34F80C769D6F4D0"/>
    <w:rsid w:val="00455CF1"/>
  </w:style>
  <w:style w:type="paragraph" w:customStyle="1" w:styleId="D796C80CDDDF41B791911E5A37849117">
    <w:name w:val="D796C80CDDDF41B791911E5A37849117"/>
    <w:rsid w:val="00455CF1"/>
  </w:style>
  <w:style w:type="paragraph" w:customStyle="1" w:styleId="4BD4433F1249429DAF34ECD185D74AC2">
    <w:name w:val="4BD4433F1249429DAF34ECD185D74AC2"/>
    <w:rsid w:val="00455CF1"/>
  </w:style>
  <w:style w:type="paragraph" w:customStyle="1" w:styleId="9DCC65FF073745879368A36BD8C67F5E">
    <w:name w:val="9DCC65FF073745879368A36BD8C67F5E"/>
    <w:rsid w:val="00455CF1"/>
  </w:style>
  <w:style w:type="paragraph" w:customStyle="1" w:styleId="F90A809B523740A78F391F1903673BAF">
    <w:name w:val="F90A809B523740A78F391F1903673BAF"/>
    <w:rsid w:val="00455CF1"/>
  </w:style>
  <w:style w:type="paragraph" w:customStyle="1" w:styleId="14CB8DB9CDC9425E9238CCE7E3ACCCD8">
    <w:name w:val="14CB8DB9CDC9425E9238CCE7E3ACCCD8"/>
    <w:rsid w:val="00455CF1"/>
  </w:style>
  <w:style w:type="paragraph" w:customStyle="1" w:styleId="0214284C0F5648A8811DCCD6F15E76D4">
    <w:name w:val="0214284C0F5648A8811DCCD6F15E76D4"/>
    <w:rsid w:val="00455CF1"/>
  </w:style>
  <w:style w:type="paragraph" w:customStyle="1" w:styleId="011F407650EF4651AB05A00B092DA5A5">
    <w:name w:val="011F407650EF4651AB05A00B092DA5A5"/>
    <w:rsid w:val="00455CF1"/>
  </w:style>
  <w:style w:type="paragraph" w:customStyle="1" w:styleId="DEE10D9F7D604C5396BA6E6C4D284A0C">
    <w:name w:val="DEE10D9F7D604C5396BA6E6C4D284A0C"/>
    <w:rsid w:val="00455CF1"/>
  </w:style>
  <w:style w:type="paragraph" w:customStyle="1" w:styleId="010AC1BDAB224012A7460C632B7DCA66">
    <w:name w:val="010AC1BDAB224012A7460C632B7DCA66"/>
    <w:rsid w:val="00455CF1"/>
  </w:style>
  <w:style w:type="paragraph" w:customStyle="1" w:styleId="73831A5D21554A6CAAAD5597A0629123">
    <w:name w:val="73831A5D21554A6CAAAD5597A0629123"/>
    <w:rsid w:val="00455CF1"/>
  </w:style>
  <w:style w:type="paragraph" w:customStyle="1" w:styleId="66FA8A1BBFFE43AD9CF2A3E54A33E7C4">
    <w:name w:val="66FA8A1BBFFE43AD9CF2A3E54A33E7C4"/>
    <w:rsid w:val="00455CF1"/>
  </w:style>
  <w:style w:type="paragraph" w:customStyle="1" w:styleId="5F54A0496C1440948531142F0722FFD8">
    <w:name w:val="5F54A0496C1440948531142F0722FFD8"/>
    <w:rsid w:val="00455CF1"/>
  </w:style>
  <w:style w:type="paragraph" w:customStyle="1" w:styleId="DFCE17EB71004DC8A29A1D823A353DD9">
    <w:name w:val="DFCE17EB71004DC8A29A1D823A353DD9"/>
    <w:rsid w:val="00455CF1"/>
  </w:style>
  <w:style w:type="paragraph" w:customStyle="1" w:styleId="2F41C18DCF9D4CB8B0778431286E53F2">
    <w:name w:val="2F41C18DCF9D4CB8B0778431286E53F2"/>
    <w:rsid w:val="00455CF1"/>
  </w:style>
  <w:style w:type="paragraph" w:customStyle="1" w:styleId="695F341A4E244820AD5CAA512F6770C9">
    <w:name w:val="695F341A4E244820AD5CAA512F6770C9"/>
    <w:rsid w:val="00455CF1"/>
  </w:style>
  <w:style w:type="paragraph" w:customStyle="1" w:styleId="2600747E1133420F84499E8E9EF1D3FD">
    <w:name w:val="2600747E1133420F84499E8E9EF1D3FD"/>
    <w:rsid w:val="00455CF1"/>
  </w:style>
  <w:style w:type="paragraph" w:customStyle="1" w:styleId="7784AA3B535C4E599BFCDCAFC875DC96">
    <w:name w:val="7784AA3B535C4E599BFCDCAFC875DC96"/>
    <w:rsid w:val="00455CF1"/>
  </w:style>
  <w:style w:type="paragraph" w:customStyle="1" w:styleId="3A86F178B513405994B30CEFD1595CF4">
    <w:name w:val="3A86F178B513405994B30CEFD1595CF4"/>
    <w:rsid w:val="00455CF1"/>
  </w:style>
  <w:style w:type="paragraph" w:customStyle="1" w:styleId="513E2C5588C445A699F141CD5B3C3445">
    <w:name w:val="513E2C5588C445A699F141CD5B3C3445"/>
    <w:rsid w:val="00455CF1"/>
  </w:style>
  <w:style w:type="paragraph" w:customStyle="1" w:styleId="D5757D33DB8342E4A43432FA064C4930">
    <w:name w:val="D5757D33DB8342E4A43432FA064C4930"/>
    <w:rsid w:val="00455CF1"/>
  </w:style>
  <w:style w:type="paragraph" w:customStyle="1" w:styleId="768F34577CE44D91A5B617BAE48CCD25">
    <w:name w:val="768F34577CE44D91A5B617BAE48CCD25"/>
    <w:rsid w:val="00455CF1"/>
  </w:style>
  <w:style w:type="paragraph" w:customStyle="1" w:styleId="15C0F79120D341F6B1EBF5F1EAF839D3">
    <w:name w:val="15C0F79120D341F6B1EBF5F1EAF839D3"/>
    <w:rsid w:val="00455CF1"/>
  </w:style>
  <w:style w:type="paragraph" w:customStyle="1" w:styleId="E20A1174832143C0A33626091E854D86">
    <w:name w:val="E20A1174832143C0A33626091E854D86"/>
    <w:rsid w:val="00455CF1"/>
  </w:style>
  <w:style w:type="paragraph" w:customStyle="1" w:styleId="55D437D5483449C28183FB01C5CB280D">
    <w:name w:val="55D437D5483449C28183FB01C5CB280D"/>
    <w:rsid w:val="00455CF1"/>
  </w:style>
  <w:style w:type="paragraph" w:customStyle="1" w:styleId="B0E75EBDA3E14950B7668C24BB57A1E6">
    <w:name w:val="B0E75EBDA3E14950B7668C24BB57A1E6"/>
    <w:rsid w:val="00455CF1"/>
  </w:style>
  <w:style w:type="paragraph" w:customStyle="1" w:styleId="BFFEC15404D54A598D16ACC593BFF92B">
    <w:name w:val="BFFEC15404D54A598D16ACC593BFF92B"/>
    <w:rsid w:val="00455CF1"/>
  </w:style>
  <w:style w:type="paragraph" w:customStyle="1" w:styleId="B7042F50F71B4E479FAA89A85C03D3F0">
    <w:name w:val="B7042F50F71B4E479FAA89A85C03D3F0"/>
    <w:rsid w:val="00455CF1"/>
  </w:style>
  <w:style w:type="paragraph" w:customStyle="1" w:styleId="962AADEB938B48F39AA36F566B34BFCC">
    <w:name w:val="962AADEB938B48F39AA36F566B34BFCC"/>
    <w:rsid w:val="00455CF1"/>
  </w:style>
  <w:style w:type="paragraph" w:customStyle="1" w:styleId="2C0F72DAC4054F159C0EA069147BD686">
    <w:name w:val="2C0F72DAC4054F159C0EA069147BD686"/>
    <w:rsid w:val="00455CF1"/>
  </w:style>
  <w:style w:type="paragraph" w:customStyle="1" w:styleId="D5B87F96A87B4144A72AA543DF717530">
    <w:name w:val="D5B87F96A87B4144A72AA543DF717530"/>
    <w:rsid w:val="00455CF1"/>
  </w:style>
  <w:style w:type="paragraph" w:customStyle="1" w:styleId="3F8A99EA413241E3A7945029BFFDE009">
    <w:name w:val="3F8A99EA413241E3A7945029BFFDE009"/>
    <w:rsid w:val="00455CF1"/>
  </w:style>
  <w:style w:type="paragraph" w:customStyle="1" w:styleId="FFEEE73FC79B4BE481D6A703B9699DCA">
    <w:name w:val="FFEEE73FC79B4BE481D6A703B9699DCA"/>
    <w:rsid w:val="00455CF1"/>
  </w:style>
  <w:style w:type="paragraph" w:customStyle="1" w:styleId="368062226D644250805730FE8C37343B">
    <w:name w:val="368062226D644250805730FE8C37343B"/>
    <w:rsid w:val="00455CF1"/>
  </w:style>
  <w:style w:type="paragraph" w:customStyle="1" w:styleId="140D4D2767E04D4FB7D864CE7443D385">
    <w:name w:val="140D4D2767E04D4FB7D864CE7443D385"/>
    <w:rsid w:val="00455CF1"/>
  </w:style>
  <w:style w:type="paragraph" w:customStyle="1" w:styleId="9ECF5B43D8AC4FD6AE76070AB70F44DB">
    <w:name w:val="9ECF5B43D8AC4FD6AE76070AB70F44DB"/>
    <w:rsid w:val="00455CF1"/>
  </w:style>
  <w:style w:type="paragraph" w:customStyle="1" w:styleId="B729490F35454C20BE420A322574FE5A">
    <w:name w:val="B729490F35454C20BE420A322574FE5A"/>
    <w:rsid w:val="00455CF1"/>
  </w:style>
  <w:style w:type="paragraph" w:customStyle="1" w:styleId="9324BCDDA62A4D70A899672D6FF5E4C0">
    <w:name w:val="9324BCDDA62A4D70A899672D6FF5E4C0"/>
    <w:rsid w:val="00455CF1"/>
  </w:style>
  <w:style w:type="paragraph" w:customStyle="1" w:styleId="2B8036A4EC6348659A7FE003D8E644EE">
    <w:name w:val="2B8036A4EC6348659A7FE003D8E644EE"/>
    <w:rsid w:val="00455CF1"/>
  </w:style>
  <w:style w:type="paragraph" w:customStyle="1" w:styleId="7EA68896D5C44EADAC4DC2DC7DB676C3">
    <w:name w:val="7EA68896D5C44EADAC4DC2DC7DB676C3"/>
    <w:rsid w:val="0003613E"/>
  </w:style>
  <w:style w:type="paragraph" w:customStyle="1" w:styleId="CD59EFAA358B41B7A773D42AD876A848">
    <w:name w:val="CD59EFAA358B41B7A773D42AD876A848"/>
    <w:rsid w:val="0003613E"/>
  </w:style>
  <w:style w:type="paragraph" w:customStyle="1" w:styleId="5D0485B0BF3649B7A83A60873522F222">
    <w:name w:val="5D0485B0BF3649B7A83A60873522F222"/>
    <w:rsid w:val="0003613E"/>
  </w:style>
  <w:style w:type="paragraph" w:customStyle="1" w:styleId="905F0FA65C3648738D061404AB92295C">
    <w:name w:val="905F0FA65C3648738D061404AB92295C"/>
    <w:rsid w:val="0003613E"/>
  </w:style>
  <w:style w:type="paragraph" w:customStyle="1" w:styleId="0A15A09A9D3944229F33A3FE6858DDF0">
    <w:name w:val="0A15A09A9D3944229F33A3FE6858DDF0"/>
    <w:rsid w:val="0003613E"/>
  </w:style>
  <w:style w:type="paragraph" w:customStyle="1" w:styleId="69B4695B4DB64C268421D37CBCDEEAC3">
    <w:name w:val="69B4695B4DB64C268421D37CBCDEEAC3"/>
    <w:rsid w:val="0003613E"/>
  </w:style>
  <w:style w:type="paragraph" w:customStyle="1" w:styleId="9B2E938C09734FC897BAB902989A7F50">
    <w:name w:val="9B2E938C09734FC897BAB902989A7F50"/>
    <w:rsid w:val="0003613E"/>
  </w:style>
  <w:style w:type="paragraph" w:customStyle="1" w:styleId="847ED4E2184845FDA3A2F540B7235DF2">
    <w:name w:val="847ED4E2184845FDA3A2F540B7235DF2"/>
    <w:rsid w:val="0003613E"/>
  </w:style>
  <w:style w:type="paragraph" w:customStyle="1" w:styleId="D0B3B81C1FB54134B7A69BEAB6617895">
    <w:name w:val="D0B3B81C1FB54134B7A69BEAB6617895"/>
    <w:rsid w:val="009A3604"/>
  </w:style>
  <w:style w:type="paragraph" w:customStyle="1" w:styleId="2CEBD4F56DB64D9FBAC50F19E800FA0F">
    <w:name w:val="2CEBD4F56DB64D9FBAC50F19E800FA0F"/>
    <w:rsid w:val="009A3604"/>
  </w:style>
  <w:style w:type="paragraph" w:customStyle="1" w:styleId="563B66DE5A634060BBDBBF8E95B9E1C8">
    <w:name w:val="563B66DE5A634060BBDBBF8E95B9E1C8"/>
    <w:rsid w:val="009A3604"/>
  </w:style>
  <w:style w:type="paragraph" w:customStyle="1" w:styleId="0BBAD1839F3B444B836FAEFCA732BAC8">
    <w:name w:val="0BBAD1839F3B444B836FAEFCA732BAC8"/>
    <w:rsid w:val="009A3604"/>
  </w:style>
  <w:style w:type="paragraph" w:customStyle="1" w:styleId="48E46FA2A71F4B4EB7A70A4FA842CB41">
    <w:name w:val="48E46FA2A71F4B4EB7A70A4FA842CB41"/>
    <w:rsid w:val="009A3604"/>
  </w:style>
  <w:style w:type="paragraph" w:customStyle="1" w:styleId="3F577DBA6CF442CFB9970348194B5EDD">
    <w:name w:val="3F577DBA6CF442CFB9970348194B5EDD"/>
    <w:rsid w:val="009A3604"/>
  </w:style>
  <w:style w:type="paragraph" w:customStyle="1" w:styleId="E00D8EED92A5406199E4B18F48992B21">
    <w:name w:val="E00D8EED92A5406199E4B18F48992B21"/>
    <w:rsid w:val="009A3604"/>
  </w:style>
  <w:style w:type="paragraph" w:customStyle="1" w:styleId="17F69F1DE585437389F629188E677E4B">
    <w:name w:val="17F69F1DE585437389F629188E677E4B"/>
    <w:rsid w:val="009A3604"/>
  </w:style>
  <w:style w:type="paragraph" w:customStyle="1" w:styleId="5826F0B1E17E4E3089052AB326867199">
    <w:name w:val="5826F0B1E17E4E3089052AB326867199"/>
    <w:rsid w:val="009A3604"/>
  </w:style>
  <w:style w:type="paragraph" w:customStyle="1" w:styleId="C0C1BEC893654AACBB4DB2CC1387338A">
    <w:name w:val="C0C1BEC893654AACBB4DB2CC1387338A"/>
    <w:rsid w:val="009A3604"/>
  </w:style>
  <w:style w:type="paragraph" w:customStyle="1" w:styleId="B66A112CBD3443EA88FF77AEAC7A72E0">
    <w:name w:val="B66A112CBD3443EA88FF77AEAC7A72E0"/>
    <w:rsid w:val="009A3604"/>
  </w:style>
  <w:style w:type="paragraph" w:customStyle="1" w:styleId="7A1AECF663DE4E9E99C3B045CD3F8AED">
    <w:name w:val="7A1AECF663DE4E9E99C3B045CD3F8AED"/>
    <w:rsid w:val="009D4162"/>
  </w:style>
  <w:style w:type="paragraph" w:customStyle="1" w:styleId="800050C1F6CC4A2A9FB73F021F157351">
    <w:name w:val="800050C1F6CC4A2A9FB73F021F157351"/>
    <w:rsid w:val="009D4162"/>
  </w:style>
  <w:style w:type="paragraph" w:customStyle="1" w:styleId="40C8CFFC31D5440DA89E6862467575AB">
    <w:name w:val="40C8CFFC31D5440DA89E6862467575AB"/>
    <w:rsid w:val="009D4162"/>
  </w:style>
  <w:style w:type="paragraph" w:customStyle="1" w:styleId="CBD5E1CD72364DFAA1E41FA350349092">
    <w:name w:val="CBD5E1CD72364DFAA1E41FA350349092"/>
    <w:rsid w:val="009D4162"/>
  </w:style>
  <w:style w:type="paragraph" w:customStyle="1" w:styleId="A4BEDD8753FB4076A63A41B6A1C87B5A">
    <w:name w:val="A4BEDD8753FB4076A63A41B6A1C87B5A"/>
    <w:rsid w:val="009D4162"/>
  </w:style>
  <w:style w:type="paragraph" w:customStyle="1" w:styleId="3C9443C259C14A9DB59CF19E9600563D">
    <w:name w:val="3C9443C259C14A9DB59CF19E9600563D"/>
    <w:rsid w:val="009D4162"/>
  </w:style>
  <w:style w:type="paragraph" w:customStyle="1" w:styleId="15E91EBA08764D57BDD1C534C6374E70">
    <w:name w:val="15E91EBA08764D57BDD1C534C6374E70"/>
    <w:rsid w:val="009D4162"/>
  </w:style>
  <w:style w:type="paragraph" w:customStyle="1" w:styleId="FFBAFC631A35424DAE99250BE170C115">
    <w:name w:val="FFBAFC631A35424DAE99250BE170C115"/>
    <w:rsid w:val="008A6044"/>
  </w:style>
  <w:style w:type="paragraph" w:customStyle="1" w:styleId="551FA3BD80924FC2B4FCD5DCDC52DE5C">
    <w:name w:val="551FA3BD80924FC2B4FCD5DCDC52DE5C"/>
    <w:rsid w:val="008A6044"/>
  </w:style>
  <w:style w:type="paragraph" w:customStyle="1" w:styleId="336D442985274FCFBE8602419C549255">
    <w:name w:val="336D442985274FCFBE8602419C549255"/>
    <w:rsid w:val="008A6044"/>
  </w:style>
  <w:style w:type="paragraph" w:customStyle="1" w:styleId="0DAB5F1B21AA48D0A671EC1DCD427ACB">
    <w:name w:val="0DAB5F1B21AA48D0A671EC1DCD427ACB"/>
    <w:rsid w:val="008A6044"/>
  </w:style>
  <w:style w:type="paragraph" w:customStyle="1" w:styleId="ADC706C33071406EA082A8EF719C63C7">
    <w:name w:val="ADC706C33071406EA082A8EF719C63C7"/>
    <w:rsid w:val="008A6044"/>
  </w:style>
  <w:style w:type="paragraph" w:customStyle="1" w:styleId="05E5CA157BCE4D3D9261B4C7A74189BF">
    <w:name w:val="05E5CA157BCE4D3D9261B4C7A74189BF"/>
    <w:rsid w:val="008A6044"/>
  </w:style>
  <w:style w:type="paragraph" w:customStyle="1" w:styleId="32CAB12510C9427B8A9CC3309A130744">
    <w:name w:val="32CAB12510C9427B8A9CC3309A130744"/>
    <w:rsid w:val="008A6044"/>
  </w:style>
  <w:style w:type="paragraph" w:customStyle="1" w:styleId="2C1E05C73E0944CA995EBA7E4A9606A8">
    <w:name w:val="2C1E05C73E0944CA995EBA7E4A9606A8"/>
    <w:rsid w:val="008A6044"/>
  </w:style>
  <w:style w:type="paragraph" w:customStyle="1" w:styleId="56D8236CF42E483986D98ADFE99A7069">
    <w:name w:val="56D8236CF42E483986D98ADFE99A7069"/>
    <w:rsid w:val="008A6044"/>
  </w:style>
  <w:style w:type="paragraph" w:customStyle="1" w:styleId="F95B123F2CEF4D6594EB3CB72BAD71A8">
    <w:name w:val="F95B123F2CEF4D6594EB3CB72BAD71A8"/>
    <w:rsid w:val="008A6044"/>
  </w:style>
  <w:style w:type="paragraph" w:customStyle="1" w:styleId="ACF46D86D75C4846AB0CE2D2CEA03389">
    <w:name w:val="ACF46D86D75C4846AB0CE2D2CEA03389"/>
    <w:rsid w:val="008A6044"/>
  </w:style>
  <w:style w:type="paragraph" w:customStyle="1" w:styleId="F59B3FF1BA894945877A7AC7A2F6B504">
    <w:name w:val="F59B3FF1BA894945877A7AC7A2F6B504"/>
    <w:rsid w:val="008A6044"/>
  </w:style>
  <w:style w:type="paragraph" w:customStyle="1" w:styleId="F90705259E4847B0A4B4D65E815B5B7D">
    <w:name w:val="F90705259E4847B0A4B4D65E815B5B7D"/>
    <w:rsid w:val="008A6044"/>
  </w:style>
  <w:style w:type="paragraph" w:customStyle="1" w:styleId="39B69034C82C4ED587E23393F858E586">
    <w:name w:val="39B69034C82C4ED587E23393F858E586"/>
    <w:rsid w:val="008A6044"/>
  </w:style>
  <w:style w:type="paragraph" w:customStyle="1" w:styleId="E65ADCDFC23846B899D541F3EF133FDE">
    <w:name w:val="E65ADCDFC23846B899D541F3EF133FDE"/>
    <w:rsid w:val="008A6044"/>
  </w:style>
  <w:style w:type="paragraph" w:customStyle="1" w:styleId="D327AEA92F2545069378C50CBA028B62">
    <w:name w:val="D327AEA92F2545069378C50CBA028B62"/>
    <w:rsid w:val="008A6044"/>
  </w:style>
  <w:style w:type="paragraph" w:customStyle="1" w:styleId="7F5EFDB1FD324C4B921AF348D140203F">
    <w:name w:val="7F5EFDB1FD324C4B921AF348D140203F"/>
    <w:rsid w:val="008A6044"/>
  </w:style>
  <w:style w:type="paragraph" w:customStyle="1" w:styleId="991856C420E5424CBA35D4B0E48A2945">
    <w:name w:val="991856C420E5424CBA35D4B0E48A2945"/>
    <w:rsid w:val="008A6044"/>
  </w:style>
  <w:style w:type="paragraph" w:customStyle="1" w:styleId="80935F4A83164E13AFED9BB12E4A04F0">
    <w:name w:val="80935F4A83164E13AFED9BB12E4A04F0"/>
    <w:rsid w:val="008A6044"/>
  </w:style>
  <w:style w:type="paragraph" w:customStyle="1" w:styleId="380672198C6E47A9BE93D390A8B844AD">
    <w:name w:val="380672198C6E47A9BE93D390A8B844AD"/>
    <w:rsid w:val="008A6044"/>
  </w:style>
  <w:style w:type="paragraph" w:customStyle="1" w:styleId="2451B57A786649E0A85A39527C74DFB9">
    <w:name w:val="2451B57A786649E0A85A39527C74DFB9"/>
    <w:rsid w:val="008A6044"/>
  </w:style>
  <w:style w:type="paragraph" w:customStyle="1" w:styleId="8DDAB224C5B84A908846B44CA1FEA525">
    <w:name w:val="8DDAB224C5B84A908846B44CA1FEA525"/>
    <w:rsid w:val="008A6044"/>
  </w:style>
  <w:style w:type="paragraph" w:customStyle="1" w:styleId="85DBC00AA0814BBCA3981B8B5FE795A9">
    <w:name w:val="85DBC00AA0814BBCA3981B8B5FE795A9"/>
    <w:rsid w:val="008A6044"/>
  </w:style>
  <w:style w:type="paragraph" w:customStyle="1" w:styleId="7AD3C76EADCB49508486331AF2BDBDAD">
    <w:name w:val="7AD3C76EADCB49508486331AF2BDBDAD"/>
    <w:rsid w:val="008A6044"/>
  </w:style>
  <w:style w:type="paragraph" w:customStyle="1" w:styleId="E3BB2AD164DB41EFAAB09C9CB3FA8047">
    <w:name w:val="E3BB2AD164DB41EFAAB09C9CB3FA8047"/>
    <w:rsid w:val="008A6044"/>
  </w:style>
  <w:style w:type="paragraph" w:customStyle="1" w:styleId="5AE7AE862CDA4CD0A6C4661530BB151B">
    <w:name w:val="5AE7AE862CDA4CD0A6C4661530BB151B"/>
    <w:rsid w:val="008A6044"/>
  </w:style>
  <w:style w:type="paragraph" w:customStyle="1" w:styleId="349D9FEE069140E2ACEBA60B63132844">
    <w:name w:val="349D9FEE069140E2ACEBA60B63132844"/>
    <w:rsid w:val="008A60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301F7-2BDF-42E5-B037-05AB12335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OLICY NUMBER:</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NUMBER:</dc:title>
  <dc:creator>Jenies Mudiliar</dc:creator>
  <cp:keywords>DAD1WgapU_M,BACduMzj5Ak</cp:keywords>
  <cp:lastModifiedBy>Saleshni Kumar</cp:lastModifiedBy>
  <cp:revision>24</cp:revision>
  <cp:lastPrinted>2020-06-12T04:47:00Z</cp:lastPrinted>
  <dcterms:created xsi:type="dcterms:W3CDTF">2022-07-31T20:48:00Z</dcterms:created>
  <dcterms:modified xsi:type="dcterms:W3CDTF">2022-12-0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2T00:00:00Z</vt:filetime>
  </property>
  <property fmtid="{D5CDD505-2E9C-101B-9397-08002B2CF9AE}" pid="3" name="Creator">
    <vt:lpwstr>Canva</vt:lpwstr>
  </property>
  <property fmtid="{D5CDD505-2E9C-101B-9397-08002B2CF9AE}" pid="4" name="LastSaved">
    <vt:filetime>2020-03-02T00:00:00Z</vt:filetime>
  </property>
</Properties>
</file>